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0EFC5" w14:textId="00CF98FC" w:rsidR="006B2B3B" w:rsidRPr="00B34678" w:rsidRDefault="00B34678" w:rsidP="00B34678">
      <w:pPr>
        <w:pStyle w:val="Heading1"/>
        <w:jc w:val="center"/>
        <w:rPr>
          <w:sz w:val="44"/>
          <w:szCs w:val="44"/>
        </w:rPr>
      </w:pPr>
      <w:r w:rsidRPr="00B34678">
        <w:rPr>
          <w:sz w:val="44"/>
          <w:szCs w:val="44"/>
        </w:rPr>
        <w:t>GROUP 14 ASSIGNMENT 2</w:t>
      </w:r>
    </w:p>
    <w:p w14:paraId="219CC890" w14:textId="77777777" w:rsidR="00E11ADF" w:rsidRDefault="00B34678" w:rsidP="00B34678">
      <w:pPr>
        <w:jc w:val="center"/>
        <w:rPr>
          <w:sz w:val="28"/>
          <w:szCs w:val="28"/>
        </w:rPr>
      </w:pPr>
      <w:r w:rsidRPr="00B34678">
        <w:rPr>
          <w:sz w:val="28"/>
          <w:szCs w:val="28"/>
        </w:rPr>
        <w:t>CSY2038</w:t>
      </w:r>
      <w:r w:rsidR="00E11ADF">
        <w:rPr>
          <w:sz w:val="28"/>
          <w:szCs w:val="28"/>
        </w:rPr>
        <w:t xml:space="preserve"> PR1 BUILD</w:t>
      </w:r>
    </w:p>
    <w:p w14:paraId="372CB744" w14:textId="560F3CD0" w:rsidR="00B34678" w:rsidRDefault="00B34678" w:rsidP="00B34678">
      <w:pPr>
        <w:jc w:val="center"/>
        <w:rPr>
          <w:sz w:val="28"/>
          <w:szCs w:val="28"/>
        </w:rPr>
      </w:pPr>
      <w:r w:rsidRPr="00B34678">
        <w:rPr>
          <w:sz w:val="28"/>
          <w:szCs w:val="28"/>
        </w:rPr>
        <w:t xml:space="preserve"> DATABASES 2</w:t>
      </w:r>
    </w:p>
    <w:p w14:paraId="76C50CD8" w14:textId="2CB6433F" w:rsidR="00B34678" w:rsidRDefault="00B34678" w:rsidP="00B34678">
      <w:pPr>
        <w:jc w:val="center"/>
        <w:rPr>
          <w:sz w:val="28"/>
          <w:szCs w:val="28"/>
        </w:rPr>
      </w:pPr>
      <w:r>
        <w:rPr>
          <w:sz w:val="28"/>
          <w:szCs w:val="28"/>
        </w:rPr>
        <w:t>Submission Date: /01/2022</w:t>
      </w:r>
    </w:p>
    <w:p w14:paraId="673E87B9" w14:textId="0231E232" w:rsidR="00B34678" w:rsidRDefault="00B34678" w:rsidP="00B34678">
      <w:pPr>
        <w:jc w:val="center"/>
        <w:rPr>
          <w:sz w:val="28"/>
          <w:szCs w:val="28"/>
        </w:rPr>
      </w:pPr>
      <w:r>
        <w:rPr>
          <w:sz w:val="28"/>
          <w:szCs w:val="28"/>
        </w:rPr>
        <w:t xml:space="preserve">Authors: </w:t>
      </w:r>
    </w:p>
    <w:p w14:paraId="4EBF3A2E" w14:textId="4A6A1231" w:rsidR="00B34678" w:rsidRDefault="00B34678" w:rsidP="00B34678">
      <w:pPr>
        <w:jc w:val="center"/>
        <w:rPr>
          <w:sz w:val="28"/>
          <w:szCs w:val="28"/>
        </w:rPr>
      </w:pPr>
      <w:r>
        <w:rPr>
          <w:sz w:val="28"/>
          <w:szCs w:val="28"/>
        </w:rPr>
        <w:t>Carlos Bristol (</w:t>
      </w:r>
      <w:r w:rsidRPr="00B34678">
        <w:rPr>
          <w:sz w:val="28"/>
          <w:szCs w:val="28"/>
        </w:rPr>
        <w:t>20402942</w:t>
      </w:r>
      <w:r>
        <w:rPr>
          <w:sz w:val="28"/>
          <w:szCs w:val="28"/>
        </w:rPr>
        <w:t>)</w:t>
      </w:r>
    </w:p>
    <w:p w14:paraId="273BE769" w14:textId="6248CB4C" w:rsidR="00B34678" w:rsidRDefault="00B34678" w:rsidP="00B34678">
      <w:pPr>
        <w:jc w:val="center"/>
        <w:rPr>
          <w:sz w:val="28"/>
          <w:szCs w:val="28"/>
        </w:rPr>
      </w:pPr>
      <w:r>
        <w:rPr>
          <w:sz w:val="28"/>
          <w:szCs w:val="28"/>
        </w:rPr>
        <w:t>Emily Fletcher (18410839)</w:t>
      </w:r>
    </w:p>
    <w:p w14:paraId="1DAC1939" w14:textId="727B0754" w:rsidR="00B34678" w:rsidRDefault="00B34678" w:rsidP="00B34678">
      <w:pPr>
        <w:jc w:val="center"/>
        <w:rPr>
          <w:sz w:val="28"/>
          <w:szCs w:val="28"/>
        </w:rPr>
      </w:pPr>
      <w:r>
        <w:rPr>
          <w:sz w:val="28"/>
          <w:szCs w:val="28"/>
        </w:rPr>
        <w:t>Maximus Kelly (</w:t>
      </w:r>
      <w:r w:rsidRPr="00B34678">
        <w:rPr>
          <w:sz w:val="28"/>
          <w:szCs w:val="28"/>
        </w:rPr>
        <w:t>19424942</w:t>
      </w:r>
      <w:r>
        <w:rPr>
          <w:sz w:val="28"/>
          <w:szCs w:val="28"/>
        </w:rPr>
        <w:t>)</w:t>
      </w:r>
    </w:p>
    <w:p w14:paraId="4ACAB865" w14:textId="24993FB3" w:rsidR="00B34678" w:rsidRDefault="00B34678" w:rsidP="00B34678">
      <w:pPr>
        <w:jc w:val="center"/>
        <w:rPr>
          <w:sz w:val="28"/>
          <w:szCs w:val="28"/>
        </w:rPr>
      </w:pPr>
      <w:r>
        <w:rPr>
          <w:sz w:val="28"/>
          <w:szCs w:val="28"/>
        </w:rPr>
        <w:t>Rye Kettless (</w:t>
      </w:r>
      <w:r w:rsidR="003E79F9" w:rsidRPr="003E79F9">
        <w:rPr>
          <w:sz w:val="28"/>
          <w:szCs w:val="28"/>
        </w:rPr>
        <w:t>20412467</w:t>
      </w:r>
      <w:r>
        <w:rPr>
          <w:sz w:val="28"/>
          <w:szCs w:val="28"/>
        </w:rPr>
        <w:t>)</w:t>
      </w:r>
    </w:p>
    <w:p w14:paraId="262D8DB2" w14:textId="12108286" w:rsidR="00EB2EC3" w:rsidRPr="00EB2EC3" w:rsidRDefault="00EB2EC3" w:rsidP="00B34678">
      <w:pPr>
        <w:jc w:val="center"/>
        <w:rPr>
          <w:sz w:val="28"/>
          <w:szCs w:val="28"/>
          <w:highlight w:val="yellow"/>
        </w:rPr>
      </w:pPr>
      <w:r w:rsidRPr="00EB2EC3">
        <w:rPr>
          <w:sz w:val="28"/>
          <w:szCs w:val="28"/>
          <w:highlight w:val="yellow"/>
        </w:rPr>
        <w:t xml:space="preserve">Peer Review: </w:t>
      </w:r>
    </w:p>
    <w:p w14:paraId="1E6C0468" w14:textId="16A69C81" w:rsidR="00EB2EC3" w:rsidRPr="00EB2EC3" w:rsidRDefault="00EB2EC3" w:rsidP="00B34678">
      <w:pPr>
        <w:jc w:val="center"/>
        <w:rPr>
          <w:sz w:val="28"/>
          <w:szCs w:val="28"/>
          <w:highlight w:val="yellow"/>
        </w:rPr>
      </w:pPr>
      <w:r w:rsidRPr="00EB2EC3">
        <w:rPr>
          <w:sz w:val="28"/>
          <w:szCs w:val="28"/>
          <w:highlight w:val="yellow"/>
        </w:rPr>
        <w:t xml:space="preserve">EQUAL MARKS </w:t>
      </w:r>
    </w:p>
    <w:p w14:paraId="10CEC906" w14:textId="6AEC675B" w:rsidR="00EB2EC3" w:rsidRPr="00EB2EC3" w:rsidRDefault="00EB2EC3" w:rsidP="00B34678">
      <w:pPr>
        <w:jc w:val="center"/>
        <w:rPr>
          <w:sz w:val="28"/>
          <w:szCs w:val="28"/>
          <w:highlight w:val="yellow"/>
        </w:rPr>
      </w:pPr>
      <w:r w:rsidRPr="00EB2EC3">
        <w:rPr>
          <w:sz w:val="28"/>
          <w:szCs w:val="28"/>
          <w:highlight w:val="yellow"/>
        </w:rPr>
        <w:t xml:space="preserve">Or </w:t>
      </w:r>
    </w:p>
    <w:p w14:paraId="0A460978" w14:textId="4EF109B2" w:rsidR="00EB2EC3" w:rsidRPr="00EB2EC3" w:rsidRDefault="00EB2EC3" w:rsidP="00B34678">
      <w:pPr>
        <w:jc w:val="center"/>
        <w:rPr>
          <w:sz w:val="28"/>
          <w:szCs w:val="28"/>
          <w:highlight w:val="yellow"/>
        </w:rPr>
      </w:pPr>
      <w:r w:rsidRPr="00EB2EC3">
        <w:rPr>
          <w:sz w:val="28"/>
          <w:szCs w:val="28"/>
          <w:highlight w:val="yellow"/>
        </w:rPr>
        <w:t>Carlos Bristol: %</w:t>
      </w:r>
    </w:p>
    <w:p w14:paraId="100DCFB4" w14:textId="6107889E" w:rsidR="00EB2EC3" w:rsidRDefault="00EB2EC3" w:rsidP="00B34678">
      <w:pPr>
        <w:jc w:val="center"/>
        <w:rPr>
          <w:sz w:val="28"/>
          <w:szCs w:val="28"/>
          <w:highlight w:val="yellow"/>
        </w:rPr>
      </w:pPr>
      <w:r w:rsidRPr="00EB2EC3">
        <w:rPr>
          <w:sz w:val="28"/>
          <w:szCs w:val="28"/>
          <w:highlight w:val="yellow"/>
        </w:rPr>
        <w:t>Emily Fletcher: %</w:t>
      </w:r>
    </w:p>
    <w:p w14:paraId="79110C3B" w14:textId="2995D42F" w:rsidR="00A6313D" w:rsidRPr="00EB2EC3" w:rsidRDefault="00A6313D" w:rsidP="00B34678">
      <w:pPr>
        <w:jc w:val="center"/>
        <w:rPr>
          <w:sz w:val="28"/>
          <w:szCs w:val="28"/>
          <w:highlight w:val="yellow"/>
        </w:rPr>
      </w:pPr>
      <w:r>
        <w:rPr>
          <w:sz w:val="28"/>
          <w:szCs w:val="28"/>
          <w:highlight w:val="yellow"/>
        </w:rPr>
        <w:t>Maximus Kelly: %</w:t>
      </w:r>
    </w:p>
    <w:p w14:paraId="3B3D376E" w14:textId="1B3CEE06" w:rsidR="00EB2EC3" w:rsidRDefault="00EB2EC3" w:rsidP="00B34678">
      <w:pPr>
        <w:jc w:val="center"/>
        <w:rPr>
          <w:sz w:val="28"/>
          <w:szCs w:val="28"/>
        </w:rPr>
      </w:pPr>
      <w:r w:rsidRPr="00EB2EC3">
        <w:rPr>
          <w:sz w:val="28"/>
          <w:szCs w:val="28"/>
          <w:highlight w:val="yellow"/>
        </w:rPr>
        <w:t>Rye Kettless: %</w:t>
      </w:r>
      <w:r>
        <w:rPr>
          <w:sz w:val="28"/>
          <w:szCs w:val="28"/>
        </w:rPr>
        <w:t xml:space="preserve"> </w:t>
      </w:r>
    </w:p>
    <w:p w14:paraId="0B8416DA" w14:textId="45D8BE5B" w:rsidR="00417E71" w:rsidRDefault="00417E71" w:rsidP="00B34678">
      <w:pPr>
        <w:jc w:val="center"/>
        <w:rPr>
          <w:sz w:val="28"/>
          <w:szCs w:val="28"/>
        </w:rPr>
      </w:pPr>
      <w:r w:rsidRPr="00A6313D">
        <w:rPr>
          <w:sz w:val="28"/>
          <w:szCs w:val="28"/>
          <w:highlight w:val="yellow"/>
        </w:rPr>
        <w:t>Agreement Signatures:</w:t>
      </w:r>
      <w:r>
        <w:rPr>
          <w:sz w:val="28"/>
          <w:szCs w:val="28"/>
        </w:rPr>
        <w:t xml:space="preserve"> </w:t>
      </w:r>
    </w:p>
    <w:p w14:paraId="50CA6C46" w14:textId="00A8948C" w:rsidR="003E79F9" w:rsidRDefault="003E79F9" w:rsidP="00B34678">
      <w:pPr>
        <w:jc w:val="center"/>
        <w:rPr>
          <w:sz w:val="28"/>
          <w:szCs w:val="28"/>
        </w:rPr>
      </w:pPr>
    </w:p>
    <w:p w14:paraId="5E576D8A" w14:textId="5B122731" w:rsidR="003E79F9" w:rsidRDefault="003E79F9" w:rsidP="00B34678">
      <w:pPr>
        <w:jc w:val="center"/>
        <w:rPr>
          <w:sz w:val="28"/>
          <w:szCs w:val="28"/>
        </w:rPr>
      </w:pPr>
    </w:p>
    <w:p w14:paraId="627662DB" w14:textId="72BB6683" w:rsidR="003E79F9" w:rsidRDefault="003E79F9" w:rsidP="00B34678">
      <w:pPr>
        <w:jc w:val="center"/>
        <w:rPr>
          <w:sz w:val="28"/>
          <w:szCs w:val="28"/>
        </w:rPr>
      </w:pPr>
    </w:p>
    <w:p w14:paraId="1A58B291" w14:textId="57C72BA2" w:rsidR="003E79F9" w:rsidRDefault="003E79F9" w:rsidP="00B34678">
      <w:pPr>
        <w:jc w:val="center"/>
        <w:rPr>
          <w:sz w:val="28"/>
          <w:szCs w:val="28"/>
        </w:rPr>
      </w:pPr>
    </w:p>
    <w:p w14:paraId="0EE1C038" w14:textId="0597DA12" w:rsidR="003E79F9" w:rsidRDefault="003E79F9" w:rsidP="00B34678">
      <w:pPr>
        <w:jc w:val="center"/>
        <w:rPr>
          <w:sz w:val="28"/>
          <w:szCs w:val="28"/>
        </w:rPr>
      </w:pPr>
    </w:p>
    <w:p w14:paraId="2D95A115" w14:textId="6051737A" w:rsidR="003E79F9" w:rsidRDefault="003E79F9" w:rsidP="00B34678">
      <w:pPr>
        <w:jc w:val="center"/>
        <w:rPr>
          <w:sz w:val="28"/>
          <w:szCs w:val="28"/>
        </w:rPr>
      </w:pPr>
    </w:p>
    <w:p w14:paraId="2FC7E8C9" w14:textId="233A3C37" w:rsidR="003E79F9" w:rsidRDefault="003E79F9" w:rsidP="00B34678">
      <w:pPr>
        <w:jc w:val="center"/>
        <w:rPr>
          <w:sz w:val="28"/>
          <w:szCs w:val="28"/>
        </w:rPr>
      </w:pPr>
    </w:p>
    <w:p w14:paraId="0C24D19E" w14:textId="7B8A4062" w:rsidR="003E79F9" w:rsidRDefault="003E79F9" w:rsidP="00B34678">
      <w:pPr>
        <w:jc w:val="center"/>
        <w:rPr>
          <w:sz w:val="28"/>
          <w:szCs w:val="28"/>
        </w:rPr>
      </w:pPr>
    </w:p>
    <w:p w14:paraId="4E8A0890" w14:textId="207762E4" w:rsidR="003E79F9" w:rsidRDefault="003E79F9" w:rsidP="00D15FB7">
      <w:pPr>
        <w:rPr>
          <w:sz w:val="28"/>
          <w:szCs w:val="28"/>
        </w:rPr>
      </w:pPr>
    </w:p>
    <w:p w14:paraId="3AA2A4D5" w14:textId="73A3D002" w:rsidR="003E79F9" w:rsidRDefault="003E79F9" w:rsidP="003E79F9">
      <w:pPr>
        <w:pStyle w:val="Heading1"/>
        <w:rPr>
          <w:color w:val="auto"/>
          <w:sz w:val="24"/>
          <w:szCs w:val="24"/>
          <w:u w:val="single"/>
        </w:rPr>
      </w:pPr>
      <w:r w:rsidRPr="003E79F9">
        <w:rPr>
          <w:color w:val="auto"/>
          <w:sz w:val="24"/>
          <w:szCs w:val="24"/>
          <w:u w:val="single"/>
        </w:rPr>
        <w:lastRenderedPageBreak/>
        <w:t>Contents</w:t>
      </w:r>
    </w:p>
    <w:p w14:paraId="6E6FE0AC" w14:textId="550B21BE" w:rsidR="003E79F9" w:rsidRDefault="003E79F9" w:rsidP="003E79F9"/>
    <w:p w14:paraId="271A4839" w14:textId="74E8D56B" w:rsidR="003E79F9" w:rsidRPr="003E79F9" w:rsidRDefault="003E79F9" w:rsidP="003E79F9">
      <w:r>
        <w:t>Section One</w:t>
      </w:r>
    </w:p>
    <w:p w14:paraId="60886F08" w14:textId="210F111E" w:rsidR="003E79F9" w:rsidRDefault="007C19E1" w:rsidP="003E79F9">
      <w:pPr>
        <w:pStyle w:val="ListParagraph"/>
        <w:numPr>
          <w:ilvl w:val="0"/>
          <w:numId w:val="5"/>
        </w:numPr>
      </w:pPr>
      <w:r>
        <w:t xml:space="preserve">Introduction and </w:t>
      </w:r>
      <w:r w:rsidR="003E79F9">
        <w:t>Schema</w:t>
      </w:r>
    </w:p>
    <w:p w14:paraId="1FB8213B" w14:textId="556DBEED" w:rsidR="003E79F9" w:rsidRDefault="003E79F9" w:rsidP="003E79F9">
      <w:pPr>
        <w:pStyle w:val="ListParagraph"/>
        <w:numPr>
          <w:ilvl w:val="0"/>
          <w:numId w:val="5"/>
        </w:numPr>
      </w:pPr>
      <w:r>
        <w:t>Skeleton Tables</w:t>
      </w:r>
    </w:p>
    <w:p w14:paraId="6E4261FC" w14:textId="5994B62A" w:rsidR="00827034" w:rsidRDefault="00827034" w:rsidP="00827034">
      <w:pPr>
        <w:pStyle w:val="ListParagraph"/>
        <w:numPr>
          <w:ilvl w:val="0"/>
          <w:numId w:val="5"/>
        </w:numPr>
      </w:pPr>
      <w:r>
        <w:t>Naming Conventions</w:t>
      </w:r>
    </w:p>
    <w:p w14:paraId="5C646ADB" w14:textId="06E78987" w:rsidR="003E79F9" w:rsidRDefault="003E79F9" w:rsidP="003E79F9">
      <w:pPr>
        <w:pStyle w:val="ListParagraph"/>
        <w:numPr>
          <w:ilvl w:val="0"/>
          <w:numId w:val="5"/>
        </w:numPr>
      </w:pPr>
      <w:r>
        <w:t>Data Extraction Methods</w:t>
      </w:r>
    </w:p>
    <w:p w14:paraId="637FACCE" w14:textId="1D9A7389" w:rsidR="003E79F9" w:rsidRDefault="003E79F9" w:rsidP="003E79F9">
      <w:pPr>
        <w:pStyle w:val="ListParagraph"/>
        <w:numPr>
          <w:ilvl w:val="0"/>
          <w:numId w:val="5"/>
        </w:numPr>
      </w:pPr>
      <w:r>
        <w:t>Additional Research and Automation</w:t>
      </w:r>
    </w:p>
    <w:p w14:paraId="494F2037" w14:textId="476311CB" w:rsidR="003E79F9" w:rsidRDefault="00C27A73" w:rsidP="003E79F9">
      <w:pPr>
        <w:pStyle w:val="ListParagraph"/>
        <w:numPr>
          <w:ilvl w:val="0"/>
          <w:numId w:val="5"/>
        </w:numPr>
      </w:pPr>
      <w:r>
        <w:t>Purpose of Procedures, Functions and Triggers (Author Note Must have comments)</w:t>
      </w:r>
    </w:p>
    <w:p w14:paraId="32E28652" w14:textId="0294A90E" w:rsidR="00C27A73" w:rsidRDefault="00C27A73" w:rsidP="00C27A73">
      <w:r>
        <w:t>Section Two</w:t>
      </w:r>
    </w:p>
    <w:p w14:paraId="1C2641C0" w14:textId="5CCDA8B8" w:rsidR="00C27A73" w:rsidRPr="009E42E2" w:rsidRDefault="00C27A73" w:rsidP="00C27A73">
      <w:pPr>
        <w:pStyle w:val="ListParagraph"/>
        <w:numPr>
          <w:ilvl w:val="0"/>
          <w:numId w:val="6"/>
        </w:numPr>
        <w:rPr>
          <w:highlight w:val="yellow"/>
        </w:rPr>
      </w:pPr>
      <w:r w:rsidRPr="009E42E2">
        <w:rPr>
          <w:highlight w:val="yellow"/>
        </w:rPr>
        <w:t>Test Plans</w:t>
      </w:r>
    </w:p>
    <w:p w14:paraId="58CE7954" w14:textId="661ED5B5" w:rsidR="00C27A73" w:rsidRPr="009E42E2" w:rsidRDefault="00C27A73" w:rsidP="00C27A73">
      <w:pPr>
        <w:pStyle w:val="ListParagraph"/>
        <w:numPr>
          <w:ilvl w:val="0"/>
          <w:numId w:val="6"/>
        </w:numPr>
        <w:rPr>
          <w:highlight w:val="yellow"/>
        </w:rPr>
      </w:pPr>
      <w:r w:rsidRPr="009E42E2">
        <w:rPr>
          <w:highlight w:val="yellow"/>
        </w:rPr>
        <w:t xml:space="preserve">Test Cases </w:t>
      </w:r>
    </w:p>
    <w:p w14:paraId="47F97963" w14:textId="0FBE229C" w:rsidR="00C27A73" w:rsidRPr="009E42E2" w:rsidRDefault="00C27A73" w:rsidP="00C27A73">
      <w:pPr>
        <w:pStyle w:val="ListParagraph"/>
        <w:numPr>
          <w:ilvl w:val="0"/>
          <w:numId w:val="6"/>
        </w:numPr>
        <w:rPr>
          <w:highlight w:val="yellow"/>
        </w:rPr>
      </w:pPr>
      <w:r w:rsidRPr="009E42E2">
        <w:rPr>
          <w:highlight w:val="yellow"/>
        </w:rPr>
        <w:t xml:space="preserve">Testing and Outcomes </w:t>
      </w:r>
    </w:p>
    <w:p w14:paraId="0C4271AC" w14:textId="6436CC19" w:rsidR="00C27A73" w:rsidRDefault="00C27A73" w:rsidP="00C27A73">
      <w:r>
        <w:t>References</w:t>
      </w:r>
    </w:p>
    <w:p w14:paraId="48711381" w14:textId="40C82F1F" w:rsidR="00C27A73" w:rsidRDefault="00C27A73" w:rsidP="00C27A73">
      <w:r>
        <w:t>Appendix</w:t>
      </w:r>
    </w:p>
    <w:p w14:paraId="29EC31A0" w14:textId="274EA935" w:rsidR="00C27A73" w:rsidRPr="003E79F9" w:rsidRDefault="00C27A73" w:rsidP="00C27A73">
      <w:pPr>
        <w:pStyle w:val="ListParagraph"/>
        <w:numPr>
          <w:ilvl w:val="0"/>
          <w:numId w:val="7"/>
        </w:numPr>
      </w:pPr>
      <w:r>
        <w:t>Code Appendices (Presented as Text)</w:t>
      </w:r>
    </w:p>
    <w:p w14:paraId="39EAEE7D" w14:textId="0DE47EEE" w:rsidR="00B34678" w:rsidRDefault="00B34678" w:rsidP="00B34678">
      <w:pPr>
        <w:jc w:val="center"/>
      </w:pPr>
    </w:p>
    <w:p w14:paraId="11E62537" w14:textId="452E5DA9" w:rsidR="00E11ADF" w:rsidRDefault="00E11ADF" w:rsidP="00B34678">
      <w:pPr>
        <w:jc w:val="center"/>
      </w:pPr>
    </w:p>
    <w:p w14:paraId="1ECBFC74" w14:textId="12A0C2BD" w:rsidR="00E11ADF" w:rsidRDefault="00E11ADF" w:rsidP="00B34678">
      <w:pPr>
        <w:jc w:val="center"/>
      </w:pPr>
    </w:p>
    <w:p w14:paraId="3C5B82E9" w14:textId="1DB9EB9B" w:rsidR="00E11ADF" w:rsidRDefault="00E11ADF" w:rsidP="00B34678">
      <w:pPr>
        <w:jc w:val="center"/>
      </w:pPr>
    </w:p>
    <w:p w14:paraId="00904D50" w14:textId="3AF2ABC9" w:rsidR="00E11ADF" w:rsidRDefault="00E11ADF" w:rsidP="00B34678">
      <w:pPr>
        <w:jc w:val="center"/>
      </w:pPr>
    </w:p>
    <w:p w14:paraId="0AB520EE" w14:textId="61BD0068" w:rsidR="00E11ADF" w:rsidRDefault="00E11ADF" w:rsidP="00B34678">
      <w:pPr>
        <w:jc w:val="center"/>
      </w:pPr>
    </w:p>
    <w:p w14:paraId="2AC58D98" w14:textId="77D5C4B3" w:rsidR="00E11ADF" w:rsidRDefault="00E11ADF" w:rsidP="00B34678">
      <w:pPr>
        <w:jc w:val="center"/>
      </w:pPr>
    </w:p>
    <w:p w14:paraId="5EE807FA" w14:textId="0686F2E4" w:rsidR="00E11ADF" w:rsidRDefault="00E11ADF" w:rsidP="00B34678">
      <w:pPr>
        <w:jc w:val="center"/>
      </w:pPr>
    </w:p>
    <w:p w14:paraId="0220CBFB" w14:textId="3F3E03AC" w:rsidR="00E11ADF" w:rsidRDefault="00E11ADF" w:rsidP="00B34678">
      <w:pPr>
        <w:jc w:val="center"/>
      </w:pPr>
    </w:p>
    <w:p w14:paraId="491FACC3" w14:textId="5F33860F" w:rsidR="00E11ADF" w:rsidRDefault="00E11ADF" w:rsidP="00B34678">
      <w:pPr>
        <w:jc w:val="center"/>
      </w:pPr>
    </w:p>
    <w:p w14:paraId="56AAE9C1" w14:textId="75D67810" w:rsidR="00E11ADF" w:rsidRDefault="00E11ADF" w:rsidP="00B34678">
      <w:pPr>
        <w:jc w:val="center"/>
      </w:pPr>
    </w:p>
    <w:p w14:paraId="3FC8EDAE" w14:textId="1A530D65" w:rsidR="00E11ADF" w:rsidRDefault="00E11ADF" w:rsidP="00B34678">
      <w:pPr>
        <w:jc w:val="center"/>
      </w:pPr>
    </w:p>
    <w:p w14:paraId="7F35A5B8" w14:textId="48236F5E" w:rsidR="00E11ADF" w:rsidRDefault="00E11ADF" w:rsidP="00B34678">
      <w:pPr>
        <w:jc w:val="center"/>
      </w:pPr>
    </w:p>
    <w:p w14:paraId="127435CE" w14:textId="0F40CC59" w:rsidR="00E11ADF" w:rsidRDefault="00E11ADF" w:rsidP="00B34678">
      <w:pPr>
        <w:jc w:val="center"/>
      </w:pPr>
    </w:p>
    <w:p w14:paraId="43EC21C3" w14:textId="54D80EDB" w:rsidR="00E11ADF" w:rsidRDefault="00E11ADF" w:rsidP="00B34678">
      <w:pPr>
        <w:jc w:val="center"/>
      </w:pPr>
    </w:p>
    <w:p w14:paraId="7FBEB94D" w14:textId="52D7C5B1" w:rsidR="00E11ADF" w:rsidRDefault="00E11ADF" w:rsidP="00B34678">
      <w:pPr>
        <w:jc w:val="center"/>
      </w:pPr>
    </w:p>
    <w:p w14:paraId="3914AE9B" w14:textId="697B43C7" w:rsidR="00E11ADF" w:rsidRDefault="00E11ADF" w:rsidP="00B34678">
      <w:pPr>
        <w:jc w:val="center"/>
      </w:pPr>
    </w:p>
    <w:p w14:paraId="38E41078" w14:textId="12C23247" w:rsidR="00E11ADF" w:rsidRDefault="00E11ADF" w:rsidP="00E11ADF">
      <w:pPr>
        <w:rPr>
          <w:u w:val="single"/>
        </w:rPr>
      </w:pPr>
      <w:r>
        <w:rPr>
          <w:u w:val="single"/>
        </w:rPr>
        <w:lastRenderedPageBreak/>
        <w:t>Section One</w:t>
      </w:r>
    </w:p>
    <w:p w14:paraId="3F0F8936" w14:textId="6A8FD4C1" w:rsidR="00E11ADF" w:rsidRPr="00E11ADF" w:rsidRDefault="00E11ADF" w:rsidP="00E11ADF">
      <w:pPr>
        <w:rPr>
          <w:u w:val="single"/>
        </w:rPr>
      </w:pPr>
      <w:r>
        <w:rPr>
          <w:u w:val="single"/>
        </w:rPr>
        <w:t xml:space="preserve">Introduction and Schema </w:t>
      </w:r>
    </w:p>
    <w:p w14:paraId="6AF232A5" w14:textId="73CDE4E7" w:rsidR="00E11ADF" w:rsidRDefault="00E11ADF" w:rsidP="00E11ADF">
      <w:r>
        <w:t xml:space="preserve">The assignment brief outlines the main learning outcomes of this assignment to be a database project that demonstrates an understanding of data definition and data manipulation using procedural SQL. This document is part of the deliverables requested by the assignment setter and covers requirements task one as well as task three. With the appendix covering task two. The overall aim of this deliverable is to broadcast group fourteens understanding of the </w:t>
      </w:r>
      <w:r w:rsidR="00317D4B">
        <w:t xml:space="preserve">design, </w:t>
      </w:r>
      <w:r w:rsidR="00BB67D9">
        <w:t>research,</w:t>
      </w:r>
      <w:r w:rsidR="00317D4B">
        <w:t xml:space="preserve"> </w:t>
      </w:r>
      <w:r w:rsidR="00BB67D9">
        <w:t>implementation,</w:t>
      </w:r>
      <w:r w:rsidR="00317D4B">
        <w:t xml:space="preserve"> and testing stages of creating a complex multi-table relational database. </w:t>
      </w:r>
    </w:p>
    <w:p w14:paraId="60390172" w14:textId="62D5A1DB" w:rsidR="00BB67D9" w:rsidRDefault="00BB67D9" w:rsidP="00E11ADF">
      <w:r>
        <w:t>After examining the Entity Relationship Diagram sent with the brief group fourteen decided o</w:t>
      </w:r>
      <w:r w:rsidR="00665808">
        <w:t>n a subsection to explore</w:t>
      </w:r>
      <w:r>
        <w:t xml:space="preserve"> to build a relational database around. T</w:t>
      </w:r>
      <w:r w:rsidR="00665808">
        <w:t>his specific section was</w:t>
      </w:r>
      <w:r>
        <w:t xml:space="preserve"> selected due to their </w:t>
      </w:r>
      <w:r w:rsidR="00C51833">
        <w:t xml:space="preserve">close </w:t>
      </w:r>
      <w:r>
        <w:t xml:space="preserve">connectivity </w:t>
      </w:r>
      <w:r w:rsidR="00C51833">
        <w:t xml:space="preserve">which was believed to have a great potential for </w:t>
      </w:r>
      <w:r>
        <w:t xml:space="preserve">expansion </w:t>
      </w:r>
      <w:r w:rsidR="00C51833">
        <w:t>and complex relation demonstration</w:t>
      </w:r>
      <w:r>
        <w:t>.</w:t>
      </w:r>
      <w:r w:rsidR="008615D5">
        <w:t xml:space="preserve"> The ERD was expanded upon by adding </w:t>
      </w:r>
      <w:r w:rsidR="004344E1">
        <w:t>object</w:t>
      </w:r>
      <w:r w:rsidR="00D52A53">
        <w:t>s</w:t>
      </w:r>
      <w:r w:rsidR="008178F2">
        <w:t xml:space="preserve">, Entities within the diagram are shown as boxes with rounded edges, whereas objects are shown with standard boxes. </w:t>
      </w:r>
      <w:r w:rsidR="002839BC">
        <w:t xml:space="preserve">Entity relations have been represented by </w:t>
      </w:r>
      <w:r w:rsidR="009D6C38">
        <w:t>crows’</w:t>
      </w:r>
      <w:r w:rsidR="002839BC">
        <w:t xml:space="preserve"> feet </w:t>
      </w:r>
      <w:r w:rsidR="009D6C38">
        <w:t xml:space="preserve">and data flow has been shown by arrows between objects. </w:t>
      </w:r>
      <w:r w:rsidR="008178F2">
        <w:t xml:space="preserve"> </w:t>
      </w:r>
      <w:r w:rsidR="002839BC">
        <w:t xml:space="preserve">The section of ERD is </w:t>
      </w:r>
      <w:r w:rsidR="00D52A53">
        <w:t>shown in figure one.</w:t>
      </w:r>
    </w:p>
    <w:p w14:paraId="34CBC961" w14:textId="38AF3FA0" w:rsidR="00D4067D" w:rsidRDefault="00F60267" w:rsidP="00E11ADF">
      <w:r>
        <w:rPr>
          <w:noProof/>
        </w:rPr>
        <mc:AlternateContent>
          <mc:Choice Requires="wps">
            <w:drawing>
              <wp:anchor distT="0" distB="0" distL="114300" distR="114300" simplePos="0" relativeHeight="251660288" behindDoc="0" locked="0" layoutInCell="1" allowOverlap="1" wp14:anchorId="3D9A6AE1" wp14:editId="3628BAA3">
                <wp:simplePos x="0" y="0"/>
                <wp:positionH relativeFrom="margin">
                  <wp:align>left</wp:align>
                </wp:positionH>
                <wp:positionV relativeFrom="paragraph">
                  <wp:posOffset>3348240</wp:posOffset>
                </wp:positionV>
                <wp:extent cx="5724525" cy="635"/>
                <wp:effectExtent l="0" t="0" r="9525" b="0"/>
                <wp:wrapSquare wrapText="bothSides"/>
                <wp:docPr id="3" name="Text Box 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37AAC0" w14:textId="09FA4A3A" w:rsidR="00600D6B" w:rsidRPr="001B4F64" w:rsidRDefault="00600D6B" w:rsidP="00FB3FA9">
                            <w:pPr>
                              <w:pStyle w:val="Caption"/>
                              <w:rPr>
                                <w:noProof/>
                              </w:rPr>
                            </w:pPr>
                            <w:r>
                              <w:t xml:space="preserve">Figure </w:t>
                            </w:r>
                            <w:fldSimple w:instr=" SEQ Figure \* ARABIC ">
                              <w:r>
                                <w:rPr>
                                  <w:noProof/>
                                </w:rPr>
                                <w:t>1</w:t>
                              </w:r>
                            </w:fldSimple>
                            <w:r>
                              <w:t xml:space="preserve"> Group 14's Expanded E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9A6AE1" id="_x0000_t202" coordsize="21600,21600" o:spt="202" path="m,l,21600r21600,l21600,xe">
                <v:stroke joinstyle="miter"/>
                <v:path gradientshapeok="t" o:connecttype="rect"/>
              </v:shapetype>
              <v:shape id="Text Box 3" o:spid="_x0000_s1026" type="#_x0000_t202" style="position:absolute;margin-left:0;margin-top:263.65pt;width:450.75pt;height:.05pt;z-index:2516602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" stroked="f">
                <v:textbox style="mso-fit-shape-to-text:t" inset="0,0,0,0">
                  <w:txbxContent>
                    <w:p w14:paraId="5937AAC0" w14:textId="09FA4A3A" w:rsidR="00600D6B" w:rsidRPr="001B4F64" w:rsidRDefault="00600D6B" w:rsidP="00FB3FA9">
                      <w:pPr>
                        <w:pStyle w:val="Caption"/>
                        <w:rPr>
                          <w:noProof/>
                        </w:rPr>
                      </w:pPr>
                      <w:r>
                        <w:t xml:space="preserve">Figure </w:t>
                      </w:r>
                      <w:fldSimple w:instr=" SEQ Figure \* ARABIC ">
                        <w:r>
                          <w:rPr>
                            <w:noProof/>
                          </w:rPr>
                          <w:t>1</w:t>
                        </w:r>
                      </w:fldSimple>
                      <w:r>
                        <w:t xml:space="preserve"> Group 14's Expanded ERD</w:t>
                      </w:r>
                    </w:p>
                  </w:txbxContent>
                </v:textbox>
                <w10:wrap type="square" anchorx="margin"/>
              </v:shape>
            </w:pict>
          </mc:Fallback>
        </mc:AlternateContent>
      </w:r>
      <w:r>
        <w:rPr>
          <w:noProof/>
        </w:rPr>
        <w:drawing>
          <wp:inline distT="0" distB="0" distL="0" distR="0" wp14:anchorId="13B2D47A" wp14:editId="2CC46B6F">
            <wp:extent cx="5719445" cy="31756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9445" cy="3175635"/>
                    </a:xfrm>
                    <a:prstGeom prst="rect">
                      <a:avLst/>
                    </a:prstGeom>
                    <a:noFill/>
                    <a:ln>
                      <a:noFill/>
                    </a:ln>
                  </pic:spPr>
                </pic:pic>
              </a:graphicData>
            </a:graphic>
          </wp:inline>
        </w:drawing>
      </w:r>
    </w:p>
    <w:p w14:paraId="498A1470" w14:textId="7C3AB0F4" w:rsidR="00E11ADF" w:rsidRDefault="00E312E6" w:rsidP="00E11ADF">
      <w:pPr>
        <w:rPr>
          <w:u w:val="single"/>
        </w:rPr>
      </w:pPr>
      <w:r>
        <w:rPr>
          <w:u w:val="single"/>
        </w:rPr>
        <w:t>Skeleton Tables</w:t>
      </w:r>
    </w:p>
    <w:p w14:paraId="7B3A6D32" w14:textId="5BB2DA6B" w:rsidR="00DC58FB" w:rsidRDefault="00BE6CB3" w:rsidP="00E11ADF">
      <w:r>
        <w:t>Five relational tables were planned into the skeleton model</w:t>
      </w:r>
      <w:r w:rsidR="001D20AD">
        <w:t xml:space="preserve"> as well as </w:t>
      </w:r>
      <w:r w:rsidR="00FA1BFD">
        <w:t>f</w:t>
      </w:r>
      <w:r w:rsidR="00DE7950">
        <w:t>ive</w:t>
      </w:r>
      <w:r w:rsidR="001D20AD">
        <w:t xml:space="preserve"> objects. </w:t>
      </w:r>
      <w:r w:rsidR="001339CA">
        <w:t xml:space="preserve">The </w:t>
      </w:r>
      <w:r w:rsidR="0098302A">
        <w:t xml:space="preserve">first </w:t>
      </w:r>
      <w:r w:rsidR="001339CA">
        <w:t xml:space="preserve">skeleton tables </w:t>
      </w:r>
      <w:r w:rsidR="0098302A">
        <w:t xml:space="preserve">represent </w:t>
      </w:r>
      <w:r w:rsidR="001339CA">
        <w:t>entities contain</w:t>
      </w:r>
      <w:r w:rsidR="0098302A">
        <w:t xml:space="preserve">ed within is </w:t>
      </w:r>
      <w:r w:rsidR="001339CA">
        <w:t>the name of the table, which is plural to keep in guidance with best practice, the attributes that will be within that table, any allocation of keys, such as the primary key and foreign key, the data type of that attribute and any constraints that are tied to that attribute.</w:t>
      </w:r>
      <w:r w:rsidR="0098302A">
        <w:t xml:space="preserve"> The second </w:t>
      </w:r>
      <w:r w:rsidR="009B3755">
        <w:t>skeleton table represents all the objects from the ERD. This is broken down into the Object itself</w:t>
      </w:r>
      <w:r w:rsidR="00B742C9">
        <w:t xml:space="preserve"> being </w:t>
      </w:r>
      <w:r w:rsidR="009B3755">
        <w:t>a U</w:t>
      </w:r>
      <w:r w:rsidR="00344E74">
        <w:t>nique Data Type</w:t>
      </w:r>
      <w:r w:rsidR="009B3755">
        <w:t>, an Object Table, or a Varray</w:t>
      </w:r>
      <w:r w:rsidR="00B742C9">
        <w:t>. As well as its type, it’s attributes, and the data types of the attributes.</w:t>
      </w:r>
    </w:p>
    <w:p w14:paraId="01D7B581" w14:textId="77777777" w:rsidR="00483D3F" w:rsidRDefault="00483D3F" w:rsidP="00E11ADF"/>
    <w:p w14:paraId="3D059B81" w14:textId="07704E38" w:rsidR="00DC58FB" w:rsidRDefault="00DC58FB" w:rsidP="00E11ADF"/>
    <w:tbl>
      <w:tblPr>
        <w:tblStyle w:val="TableGrid"/>
        <w:tblW w:w="0" w:type="auto"/>
        <w:tblLayout w:type="fixed"/>
        <w:tblLook w:val="04A0" w:firstRow="1" w:lastRow="0" w:firstColumn="1" w:lastColumn="0" w:noHBand="0" w:noVBand="1"/>
      </w:tblPr>
      <w:tblGrid>
        <w:gridCol w:w="1555"/>
        <w:gridCol w:w="2693"/>
        <w:gridCol w:w="709"/>
        <w:gridCol w:w="1842"/>
        <w:gridCol w:w="2217"/>
      </w:tblGrid>
      <w:tr w:rsidR="006061C4" w14:paraId="669B8AC2" w14:textId="77777777" w:rsidTr="006061C4">
        <w:tc>
          <w:tcPr>
            <w:tcW w:w="1555" w:type="dxa"/>
          </w:tcPr>
          <w:p w14:paraId="44247ACF" w14:textId="4CCF77CF" w:rsidR="00DC58FB" w:rsidRPr="00DC58FB" w:rsidRDefault="00DC58FB" w:rsidP="00E11ADF">
            <w:pPr>
              <w:rPr>
                <w:b/>
                <w:bCs/>
              </w:rPr>
            </w:pPr>
            <w:r>
              <w:rPr>
                <w:b/>
                <w:bCs/>
              </w:rPr>
              <w:t>Table</w:t>
            </w:r>
          </w:p>
        </w:tc>
        <w:tc>
          <w:tcPr>
            <w:tcW w:w="2693" w:type="dxa"/>
          </w:tcPr>
          <w:p w14:paraId="46882D97" w14:textId="180ADE3E" w:rsidR="00DC58FB" w:rsidRPr="00DC58FB" w:rsidRDefault="00DC58FB" w:rsidP="00E11ADF">
            <w:pPr>
              <w:rPr>
                <w:b/>
                <w:bCs/>
              </w:rPr>
            </w:pPr>
            <w:r>
              <w:rPr>
                <w:b/>
                <w:bCs/>
              </w:rPr>
              <w:t>Attributes</w:t>
            </w:r>
          </w:p>
        </w:tc>
        <w:tc>
          <w:tcPr>
            <w:tcW w:w="709" w:type="dxa"/>
          </w:tcPr>
          <w:p w14:paraId="7149E440" w14:textId="33664AE9" w:rsidR="00DC58FB" w:rsidRPr="00DC58FB" w:rsidRDefault="00DC58FB" w:rsidP="00E11ADF">
            <w:pPr>
              <w:rPr>
                <w:b/>
                <w:bCs/>
              </w:rPr>
            </w:pPr>
            <w:r>
              <w:rPr>
                <w:b/>
                <w:bCs/>
              </w:rPr>
              <w:t>Key</w:t>
            </w:r>
          </w:p>
        </w:tc>
        <w:tc>
          <w:tcPr>
            <w:tcW w:w="1842" w:type="dxa"/>
          </w:tcPr>
          <w:p w14:paraId="3AC668C1" w14:textId="34D596BB" w:rsidR="00DC58FB" w:rsidRPr="00DC58FB" w:rsidRDefault="00DC58FB" w:rsidP="00E11ADF">
            <w:pPr>
              <w:rPr>
                <w:b/>
                <w:bCs/>
              </w:rPr>
            </w:pPr>
            <w:r>
              <w:rPr>
                <w:b/>
                <w:bCs/>
              </w:rPr>
              <w:t>Datatype</w:t>
            </w:r>
          </w:p>
        </w:tc>
        <w:tc>
          <w:tcPr>
            <w:tcW w:w="2217" w:type="dxa"/>
          </w:tcPr>
          <w:p w14:paraId="68AD978A" w14:textId="7B1FF0E6" w:rsidR="00DC58FB" w:rsidRPr="00DC58FB" w:rsidRDefault="00DC58FB" w:rsidP="00E11ADF">
            <w:pPr>
              <w:rPr>
                <w:b/>
                <w:bCs/>
              </w:rPr>
            </w:pPr>
            <w:r>
              <w:rPr>
                <w:b/>
                <w:bCs/>
              </w:rPr>
              <w:t>Constraints</w:t>
            </w:r>
          </w:p>
        </w:tc>
      </w:tr>
      <w:tr w:rsidR="001A3AA0" w14:paraId="3D4CC341" w14:textId="77777777" w:rsidTr="006061C4">
        <w:tc>
          <w:tcPr>
            <w:tcW w:w="1555" w:type="dxa"/>
          </w:tcPr>
          <w:p w14:paraId="0EE6D610" w14:textId="7AF4CD02" w:rsidR="00DC58FB" w:rsidRPr="00DC58FB" w:rsidRDefault="00DC58FB" w:rsidP="00E11ADF">
            <w:r>
              <w:t>teams</w:t>
            </w:r>
          </w:p>
        </w:tc>
        <w:tc>
          <w:tcPr>
            <w:tcW w:w="2693" w:type="dxa"/>
          </w:tcPr>
          <w:p w14:paraId="48AECB86" w14:textId="1FA25087" w:rsidR="00DC58FB" w:rsidRPr="00DC58FB" w:rsidRDefault="00DC58FB" w:rsidP="00E11ADF">
            <w:r>
              <w:t>team_id</w:t>
            </w:r>
          </w:p>
        </w:tc>
        <w:tc>
          <w:tcPr>
            <w:tcW w:w="709" w:type="dxa"/>
          </w:tcPr>
          <w:p w14:paraId="74C2B7DB" w14:textId="77F80195" w:rsidR="00DC58FB" w:rsidRPr="00DC58FB" w:rsidRDefault="00DC58FB" w:rsidP="00E11ADF">
            <w:r w:rsidRPr="00DC58FB">
              <w:t>PK</w:t>
            </w:r>
          </w:p>
        </w:tc>
        <w:tc>
          <w:tcPr>
            <w:tcW w:w="1842" w:type="dxa"/>
          </w:tcPr>
          <w:p w14:paraId="6D144724" w14:textId="15C7099B" w:rsidR="00DC58FB" w:rsidRPr="00DC58FB" w:rsidRDefault="00DC58FB" w:rsidP="00E11ADF">
            <w:r>
              <w:t>NUMBER(6)</w:t>
            </w:r>
          </w:p>
        </w:tc>
        <w:tc>
          <w:tcPr>
            <w:tcW w:w="2217" w:type="dxa"/>
          </w:tcPr>
          <w:p w14:paraId="3DFA1036" w14:textId="77777777" w:rsidR="00DC58FB" w:rsidRDefault="00DC58FB" w:rsidP="00E11ADF">
            <w:pPr>
              <w:rPr>
                <w:b/>
                <w:bCs/>
              </w:rPr>
            </w:pPr>
          </w:p>
        </w:tc>
      </w:tr>
      <w:tr w:rsidR="001A3AA0" w14:paraId="60ECEEAF" w14:textId="77777777" w:rsidTr="006061C4">
        <w:tc>
          <w:tcPr>
            <w:tcW w:w="1555" w:type="dxa"/>
          </w:tcPr>
          <w:p w14:paraId="28D7F6FE" w14:textId="77777777" w:rsidR="00DC58FB" w:rsidRDefault="00DC58FB" w:rsidP="00E11ADF"/>
        </w:tc>
        <w:tc>
          <w:tcPr>
            <w:tcW w:w="2693" w:type="dxa"/>
          </w:tcPr>
          <w:p w14:paraId="002B2AE5" w14:textId="7391128C" w:rsidR="00DC58FB" w:rsidRDefault="00DC58FB" w:rsidP="00E11ADF">
            <w:r>
              <w:t>address</w:t>
            </w:r>
          </w:p>
        </w:tc>
        <w:tc>
          <w:tcPr>
            <w:tcW w:w="709" w:type="dxa"/>
          </w:tcPr>
          <w:p w14:paraId="131944A6" w14:textId="77777777" w:rsidR="00DC58FB" w:rsidRPr="00DC58FB" w:rsidRDefault="00DC58FB" w:rsidP="00E11ADF"/>
        </w:tc>
        <w:tc>
          <w:tcPr>
            <w:tcW w:w="1842" w:type="dxa"/>
          </w:tcPr>
          <w:p w14:paraId="4B6B4349" w14:textId="0CA08451" w:rsidR="00DC58FB" w:rsidRDefault="003B48D5" w:rsidP="00E11ADF">
            <w:r>
              <w:t>REF OF addresses</w:t>
            </w:r>
          </w:p>
        </w:tc>
        <w:tc>
          <w:tcPr>
            <w:tcW w:w="2217" w:type="dxa"/>
          </w:tcPr>
          <w:p w14:paraId="6D012B74" w14:textId="3780F8BE" w:rsidR="00DC58FB" w:rsidRPr="00227E7F" w:rsidRDefault="00227E7F" w:rsidP="00E11ADF">
            <w:r>
              <w:t>address_type</w:t>
            </w:r>
          </w:p>
        </w:tc>
      </w:tr>
      <w:tr w:rsidR="001A3AA0" w14:paraId="4959AB12" w14:textId="77777777" w:rsidTr="006061C4">
        <w:tc>
          <w:tcPr>
            <w:tcW w:w="1555" w:type="dxa"/>
          </w:tcPr>
          <w:p w14:paraId="6C94DF75" w14:textId="77777777" w:rsidR="00DC58FB" w:rsidRDefault="00DC58FB" w:rsidP="00E11ADF"/>
        </w:tc>
        <w:tc>
          <w:tcPr>
            <w:tcW w:w="2693" w:type="dxa"/>
          </w:tcPr>
          <w:p w14:paraId="264D72C2" w14:textId="78A0E062" w:rsidR="00DC58FB" w:rsidRDefault="008643DD" w:rsidP="00E11ADF">
            <w:r>
              <w:t>t</w:t>
            </w:r>
            <w:r w:rsidR="00CE607C">
              <w:t>eam_</w:t>
            </w:r>
            <w:r w:rsidR="00DC58FB">
              <w:t>location</w:t>
            </w:r>
          </w:p>
        </w:tc>
        <w:tc>
          <w:tcPr>
            <w:tcW w:w="709" w:type="dxa"/>
          </w:tcPr>
          <w:p w14:paraId="04383BA5" w14:textId="77777777" w:rsidR="00DC58FB" w:rsidRPr="00DC58FB" w:rsidRDefault="00DC58FB" w:rsidP="00E11ADF"/>
        </w:tc>
        <w:tc>
          <w:tcPr>
            <w:tcW w:w="1842" w:type="dxa"/>
          </w:tcPr>
          <w:p w14:paraId="7C54E122" w14:textId="05A8C5AF" w:rsidR="00DC58FB" w:rsidRDefault="00DC58FB" w:rsidP="00E11ADF">
            <w:r>
              <w:t>VARCHAR2(5</w:t>
            </w:r>
            <w:r w:rsidR="00483D3F">
              <w:t>0</w:t>
            </w:r>
            <w:r>
              <w:t>)</w:t>
            </w:r>
          </w:p>
        </w:tc>
        <w:tc>
          <w:tcPr>
            <w:tcW w:w="2217" w:type="dxa"/>
          </w:tcPr>
          <w:p w14:paraId="5F4DDE65" w14:textId="77777777" w:rsidR="00DC58FB" w:rsidRDefault="00DC58FB" w:rsidP="00E11ADF">
            <w:pPr>
              <w:rPr>
                <w:b/>
                <w:bCs/>
              </w:rPr>
            </w:pPr>
          </w:p>
        </w:tc>
      </w:tr>
      <w:tr w:rsidR="001A3AA0" w14:paraId="2FDEF7C1" w14:textId="77777777" w:rsidTr="006061C4">
        <w:tc>
          <w:tcPr>
            <w:tcW w:w="1555" w:type="dxa"/>
          </w:tcPr>
          <w:p w14:paraId="39614C49" w14:textId="77777777" w:rsidR="00DC58FB" w:rsidRDefault="00DC58FB" w:rsidP="00E11ADF"/>
        </w:tc>
        <w:tc>
          <w:tcPr>
            <w:tcW w:w="2693" w:type="dxa"/>
          </w:tcPr>
          <w:p w14:paraId="64B85F3D" w14:textId="1C0CF2A3" w:rsidR="00DC58FB" w:rsidRDefault="00DC58FB" w:rsidP="00E11ADF">
            <w:r>
              <w:t>number_of_team_members</w:t>
            </w:r>
          </w:p>
        </w:tc>
        <w:tc>
          <w:tcPr>
            <w:tcW w:w="709" w:type="dxa"/>
          </w:tcPr>
          <w:p w14:paraId="102A9562" w14:textId="77777777" w:rsidR="00DC58FB" w:rsidRPr="00DC58FB" w:rsidRDefault="00DC58FB" w:rsidP="00E11ADF"/>
        </w:tc>
        <w:tc>
          <w:tcPr>
            <w:tcW w:w="1842" w:type="dxa"/>
          </w:tcPr>
          <w:p w14:paraId="4CB18B7F" w14:textId="5E89D446" w:rsidR="00DC58FB" w:rsidRDefault="00DC58FB" w:rsidP="00E11ADF">
            <w:r>
              <w:t>NUMBER(3)</w:t>
            </w:r>
          </w:p>
        </w:tc>
        <w:tc>
          <w:tcPr>
            <w:tcW w:w="2217" w:type="dxa"/>
          </w:tcPr>
          <w:p w14:paraId="52415822" w14:textId="77777777" w:rsidR="00DC58FB" w:rsidRDefault="00DC58FB" w:rsidP="00E11ADF">
            <w:pPr>
              <w:rPr>
                <w:b/>
                <w:bCs/>
              </w:rPr>
            </w:pPr>
          </w:p>
        </w:tc>
      </w:tr>
      <w:tr w:rsidR="006061C4" w14:paraId="14E96039" w14:textId="77777777" w:rsidTr="006061C4">
        <w:tc>
          <w:tcPr>
            <w:tcW w:w="1555" w:type="dxa"/>
          </w:tcPr>
          <w:p w14:paraId="1E08C2A6" w14:textId="77777777" w:rsidR="00DC58FB" w:rsidRDefault="00DC58FB" w:rsidP="00E11ADF"/>
        </w:tc>
        <w:tc>
          <w:tcPr>
            <w:tcW w:w="2693" w:type="dxa"/>
          </w:tcPr>
          <w:p w14:paraId="51200AC8" w14:textId="392CFA8B" w:rsidR="00DC58FB" w:rsidRDefault="00DC58FB" w:rsidP="00E11ADF">
            <w:r>
              <w:t>specialism</w:t>
            </w:r>
          </w:p>
        </w:tc>
        <w:tc>
          <w:tcPr>
            <w:tcW w:w="709" w:type="dxa"/>
          </w:tcPr>
          <w:p w14:paraId="554A8880" w14:textId="77777777" w:rsidR="00DC58FB" w:rsidRPr="00DC58FB" w:rsidRDefault="00DC58FB" w:rsidP="00E11ADF"/>
        </w:tc>
        <w:tc>
          <w:tcPr>
            <w:tcW w:w="1842" w:type="dxa"/>
          </w:tcPr>
          <w:p w14:paraId="27637B48" w14:textId="7388F0F2" w:rsidR="00DC58FB" w:rsidRDefault="00227E7F" w:rsidP="00E11ADF">
            <w:r>
              <w:t>s</w:t>
            </w:r>
            <w:r w:rsidR="00DC58FB">
              <w:t>pecialism_table</w:t>
            </w:r>
          </w:p>
        </w:tc>
        <w:tc>
          <w:tcPr>
            <w:tcW w:w="2217" w:type="dxa"/>
          </w:tcPr>
          <w:p w14:paraId="2E7D3866" w14:textId="6C72CC14" w:rsidR="00DC58FB" w:rsidRPr="00227E7F" w:rsidRDefault="00227E7F" w:rsidP="00E11ADF">
            <w:r>
              <w:t>specialism_table_type</w:t>
            </w:r>
          </w:p>
        </w:tc>
      </w:tr>
      <w:tr w:rsidR="00683DE7" w14:paraId="053D7CA4" w14:textId="77777777" w:rsidTr="00600D6B">
        <w:tc>
          <w:tcPr>
            <w:tcW w:w="9016" w:type="dxa"/>
            <w:gridSpan w:val="5"/>
          </w:tcPr>
          <w:p w14:paraId="53948EF7" w14:textId="77777777" w:rsidR="00683DE7" w:rsidRDefault="00683DE7" w:rsidP="00E11ADF"/>
        </w:tc>
      </w:tr>
      <w:tr w:rsidR="006061C4" w14:paraId="65F7CCB6" w14:textId="77777777" w:rsidTr="006061C4">
        <w:tc>
          <w:tcPr>
            <w:tcW w:w="1555" w:type="dxa"/>
          </w:tcPr>
          <w:p w14:paraId="2C62C432" w14:textId="06953135" w:rsidR="003B48D5" w:rsidRDefault="003B48D5" w:rsidP="00E11ADF">
            <w:r>
              <w:t>guides</w:t>
            </w:r>
          </w:p>
        </w:tc>
        <w:tc>
          <w:tcPr>
            <w:tcW w:w="2693" w:type="dxa"/>
          </w:tcPr>
          <w:p w14:paraId="640D7213" w14:textId="4976C489" w:rsidR="003B48D5" w:rsidRDefault="003B48D5" w:rsidP="00E11ADF">
            <w:r>
              <w:t>guide_id</w:t>
            </w:r>
          </w:p>
        </w:tc>
        <w:tc>
          <w:tcPr>
            <w:tcW w:w="709" w:type="dxa"/>
          </w:tcPr>
          <w:p w14:paraId="72DE40C7" w14:textId="5F347CEB" w:rsidR="003B48D5" w:rsidRPr="00DC58FB" w:rsidRDefault="003B48D5" w:rsidP="00E11ADF">
            <w:r>
              <w:t>PK</w:t>
            </w:r>
          </w:p>
        </w:tc>
        <w:tc>
          <w:tcPr>
            <w:tcW w:w="1842" w:type="dxa"/>
          </w:tcPr>
          <w:p w14:paraId="5368187D" w14:textId="72A8166E" w:rsidR="003B48D5" w:rsidRDefault="003B48D5" w:rsidP="00E11ADF">
            <w:r>
              <w:t>NUMBER(6)</w:t>
            </w:r>
          </w:p>
        </w:tc>
        <w:tc>
          <w:tcPr>
            <w:tcW w:w="2217" w:type="dxa"/>
          </w:tcPr>
          <w:p w14:paraId="5B805989" w14:textId="77777777" w:rsidR="003B48D5" w:rsidRDefault="003B48D5" w:rsidP="00E11ADF"/>
        </w:tc>
      </w:tr>
      <w:tr w:rsidR="001A3AA0" w14:paraId="5B0F7862" w14:textId="77777777" w:rsidTr="006061C4">
        <w:tc>
          <w:tcPr>
            <w:tcW w:w="1555" w:type="dxa"/>
          </w:tcPr>
          <w:p w14:paraId="242FA466" w14:textId="77777777" w:rsidR="005D3FF9" w:rsidRDefault="005D3FF9" w:rsidP="00E11ADF"/>
        </w:tc>
        <w:tc>
          <w:tcPr>
            <w:tcW w:w="2693" w:type="dxa"/>
          </w:tcPr>
          <w:p w14:paraId="52C2A150" w14:textId="3E0CE7EE" w:rsidR="005D3FF9" w:rsidRDefault="005D3FF9" w:rsidP="00E11ADF">
            <w:r>
              <w:t>team_id</w:t>
            </w:r>
          </w:p>
        </w:tc>
        <w:tc>
          <w:tcPr>
            <w:tcW w:w="709" w:type="dxa"/>
          </w:tcPr>
          <w:p w14:paraId="0FB3661D" w14:textId="4894DC48" w:rsidR="005D3FF9" w:rsidRDefault="005D3FF9" w:rsidP="00E11ADF">
            <w:r>
              <w:t>FK</w:t>
            </w:r>
          </w:p>
        </w:tc>
        <w:tc>
          <w:tcPr>
            <w:tcW w:w="1842" w:type="dxa"/>
          </w:tcPr>
          <w:p w14:paraId="70611729" w14:textId="6D4AAA45" w:rsidR="005D3FF9" w:rsidRDefault="005D3FF9" w:rsidP="00E11ADF">
            <w:r>
              <w:t>NUMBER(6)</w:t>
            </w:r>
          </w:p>
        </w:tc>
        <w:tc>
          <w:tcPr>
            <w:tcW w:w="2217" w:type="dxa"/>
          </w:tcPr>
          <w:p w14:paraId="57C27BAD" w14:textId="77777777" w:rsidR="005D3FF9" w:rsidRDefault="005D3FF9" w:rsidP="00E11ADF"/>
        </w:tc>
      </w:tr>
      <w:tr w:rsidR="001A3AA0" w14:paraId="5B50B4FB" w14:textId="77777777" w:rsidTr="006061C4">
        <w:tc>
          <w:tcPr>
            <w:tcW w:w="1555" w:type="dxa"/>
          </w:tcPr>
          <w:p w14:paraId="55085BAF" w14:textId="77777777" w:rsidR="004450D0" w:rsidRDefault="004450D0" w:rsidP="00E11ADF"/>
        </w:tc>
        <w:tc>
          <w:tcPr>
            <w:tcW w:w="2693" w:type="dxa"/>
          </w:tcPr>
          <w:p w14:paraId="3CB2384B" w14:textId="76577577" w:rsidR="004450D0" w:rsidRDefault="004450D0" w:rsidP="00E11ADF">
            <w:r>
              <w:t>supervisor_id</w:t>
            </w:r>
          </w:p>
        </w:tc>
        <w:tc>
          <w:tcPr>
            <w:tcW w:w="709" w:type="dxa"/>
          </w:tcPr>
          <w:p w14:paraId="1C26686B" w14:textId="77777777" w:rsidR="004450D0" w:rsidRDefault="004450D0" w:rsidP="00E11ADF"/>
        </w:tc>
        <w:tc>
          <w:tcPr>
            <w:tcW w:w="1842" w:type="dxa"/>
          </w:tcPr>
          <w:p w14:paraId="08809C2E" w14:textId="53F609A3" w:rsidR="004450D0" w:rsidRDefault="004450D0" w:rsidP="00E11ADF">
            <w:r>
              <w:t>NUMBER(6)</w:t>
            </w:r>
          </w:p>
        </w:tc>
        <w:tc>
          <w:tcPr>
            <w:tcW w:w="2217" w:type="dxa"/>
          </w:tcPr>
          <w:p w14:paraId="48F432E1" w14:textId="77777777" w:rsidR="004450D0" w:rsidRDefault="004450D0" w:rsidP="00E11ADF"/>
        </w:tc>
      </w:tr>
      <w:tr w:rsidR="001A3AA0" w14:paraId="435D45EA" w14:textId="77777777" w:rsidTr="006061C4">
        <w:tc>
          <w:tcPr>
            <w:tcW w:w="1555" w:type="dxa"/>
          </w:tcPr>
          <w:p w14:paraId="24BFC91E" w14:textId="631824CA" w:rsidR="005D3FF9" w:rsidRDefault="005D3FF9" w:rsidP="00E11ADF"/>
        </w:tc>
        <w:tc>
          <w:tcPr>
            <w:tcW w:w="2693" w:type="dxa"/>
          </w:tcPr>
          <w:p w14:paraId="6C934C47" w14:textId="016E0809" w:rsidR="003B48D5" w:rsidRDefault="003B48D5" w:rsidP="00E11ADF">
            <w:r>
              <w:t>guide_firstname</w:t>
            </w:r>
          </w:p>
        </w:tc>
        <w:tc>
          <w:tcPr>
            <w:tcW w:w="709" w:type="dxa"/>
          </w:tcPr>
          <w:p w14:paraId="69E22B76" w14:textId="77777777" w:rsidR="003B48D5" w:rsidRDefault="003B48D5" w:rsidP="00E11ADF"/>
        </w:tc>
        <w:tc>
          <w:tcPr>
            <w:tcW w:w="1842" w:type="dxa"/>
          </w:tcPr>
          <w:p w14:paraId="24AA4ED2" w14:textId="47B7BD45" w:rsidR="003B48D5" w:rsidRDefault="003B48D5" w:rsidP="00E11ADF">
            <w:r>
              <w:t>VARCHAR</w:t>
            </w:r>
            <w:r w:rsidR="00EA372C">
              <w:t>2</w:t>
            </w:r>
            <w:r>
              <w:t>(</w:t>
            </w:r>
            <w:r w:rsidR="00483D3F">
              <w:t>35</w:t>
            </w:r>
            <w:r>
              <w:t>)</w:t>
            </w:r>
          </w:p>
        </w:tc>
        <w:tc>
          <w:tcPr>
            <w:tcW w:w="2217" w:type="dxa"/>
          </w:tcPr>
          <w:p w14:paraId="349E98EB" w14:textId="77777777" w:rsidR="003B48D5" w:rsidRDefault="003B48D5" w:rsidP="00E11ADF"/>
        </w:tc>
      </w:tr>
      <w:tr w:rsidR="001A3AA0" w14:paraId="37C20872" w14:textId="77777777" w:rsidTr="006061C4">
        <w:tc>
          <w:tcPr>
            <w:tcW w:w="1555" w:type="dxa"/>
          </w:tcPr>
          <w:p w14:paraId="76A0B83D" w14:textId="77777777" w:rsidR="003B48D5" w:rsidRDefault="003B48D5" w:rsidP="00E11ADF"/>
        </w:tc>
        <w:tc>
          <w:tcPr>
            <w:tcW w:w="2693" w:type="dxa"/>
          </w:tcPr>
          <w:p w14:paraId="0EC8E2E4" w14:textId="4589FC35" w:rsidR="003B48D5" w:rsidRDefault="003B48D5" w:rsidP="00E11ADF">
            <w:r>
              <w:t>guide_surname</w:t>
            </w:r>
          </w:p>
        </w:tc>
        <w:tc>
          <w:tcPr>
            <w:tcW w:w="709" w:type="dxa"/>
          </w:tcPr>
          <w:p w14:paraId="4BB4F981" w14:textId="77777777" w:rsidR="003B48D5" w:rsidRDefault="003B48D5" w:rsidP="00E11ADF"/>
        </w:tc>
        <w:tc>
          <w:tcPr>
            <w:tcW w:w="1842" w:type="dxa"/>
          </w:tcPr>
          <w:p w14:paraId="78D497EF" w14:textId="1817C63C" w:rsidR="003B48D5" w:rsidRDefault="003B48D5" w:rsidP="00E11ADF">
            <w:r>
              <w:t>VARCHAR2(35)</w:t>
            </w:r>
          </w:p>
        </w:tc>
        <w:tc>
          <w:tcPr>
            <w:tcW w:w="2217" w:type="dxa"/>
          </w:tcPr>
          <w:p w14:paraId="0ED5B65F" w14:textId="77777777" w:rsidR="003B48D5" w:rsidRDefault="003B48D5" w:rsidP="00E11ADF"/>
        </w:tc>
      </w:tr>
      <w:tr w:rsidR="001A3AA0" w14:paraId="7F0983BC" w14:textId="77777777" w:rsidTr="006061C4">
        <w:tc>
          <w:tcPr>
            <w:tcW w:w="1555" w:type="dxa"/>
          </w:tcPr>
          <w:p w14:paraId="08E584AA" w14:textId="77777777" w:rsidR="003B48D5" w:rsidRDefault="003B48D5" w:rsidP="00E11ADF"/>
        </w:tc>
        <w:tc>
          <w:tcPr>
            <w:tcW w:w="2693" w:type="dxa"/>
          </w:tcPr>
          <w:p w14:paraId="681F140B" w14:textId="6D7270F7" w:rsidR="003B48D5" w:rsidRDefault="003B48D5" w:rsidP="00E11ADF">
            <w:r>
              <w:t>guide_date_of_birth</w:t>
            </w:r>
          </w:p>
        </w:tc>
        <w:tc>
          <w:tcPr>
            <w:tcW w:w="709" w:type="dxa"/>
          </w:tcPr>
          <w:p w14:paraId="0B50E33C" w14:textId="77777777" w:rsidR="003B48D5" w:rsidRDefault="003B48D5" w:rsidP="00E11ADF"/>
        </w:tc>
        <w:tc>
          <w:tcPr>
            <w:tcW w:w="1842" w:type="dxa"/>
          </w:tcPr>
          <w:p w14:paraId="392A243A" w14:textId="51B3D41B" w:rsidR="003B48D5" w:rsidRDefault="003B48D5" w:rsidP="00E11ADF">
            <w:r>
              <w:t>DATE</w:t>
            </w:r>
          </w:p>
        </w:tc>
        <w:tc>
          <w:tcPr>
            <w:tcW w:w="2217" w:type="dxa"/>
          </w:tcPr>
          <w:p w14:paraId="20BC9E16" w14:textId="77777777" w:rsidR="003B48D5" w:rsidRDefault="003B48D5" w:rsidP="00E11ADF"/>
        </w:tc>
      </w:tr>
      <w:tr w:rsidR="001A3AA0" w14:paraId="20E91E60" w14:textId="77777777" w:rsidTr="006061C4">
        <w:tc>
          <w:tcPr>
            <w:tcW w:w="1555" w:type="dxa"/>
          </w:tcPr>
          <w:p w14:paraId="630AC9B8" w14:textId="77777777" w:rsidR="003B48D5" w:rsidRDefault="003B48D5" w:rsidP="00E11ADF"/>
        </w:tc>
        <w:tc>
          <w:tcPr>
            <w:tcW w:w="2693" w:type="dxa"/>
          </w:tcPr>
          <w:p w14:paraId="2FE97A60" w14:textId="3B32AB07" w:rsidR="003B48D5" w:rsidRDefault="003B48D5" w:rsidP="00E11ADF">
            <w:r>
              <w:t>date_of_employment_start</w:t>
            </w:r>
          </w:p>
        </w:tc>
        <w:tc>
          <w:tcPr>
            <w:tcW w:w="709" w:type="dxa"/>
          </w:tcPr>
          <w:p w14:paraId="2B08893F" w14:textId="77777777" w:rsidR="003B48D5" w:rsidRDefault="003B48D5" w:rsidP="00E11ADF"/>
        </w:tc>
        <w:tc>
          <w:tcPr>
            <w:tcW w:w="1842" w:type="dxa"/>
          </w:tcPr>
          <w:p w14:paraId="0185FD99" w14:textId="75CAF9FA" w:rsidR="003B48D5" w:rsidRDefault="003B48D5" w:rsidP="00E11ADF">
            <w:r>
              <w:t>DATE</w:t>
            </w:r>
          </w:p>
        </w:tc>
        <w:tc>
          <w:tcPr>
            <w:tcW w:w="2217" w:type="dxa"/>
          </w:tcPr>
          <w:p w14:paraId="0C5E838B" w14:textId="77777777" w:rsidR="003B48D5" w:rsidRDefault="003B48D5" w:rsidP="00E11ADF"/>
        </w:tc>
      </w:tr>
      <w:tr w:rsidR="001A3AA0" w14:paraId="2E228854" w14:textId="77777777" w:rsidTr="006061C4">
        <w:tc>
          <w:tcPr>
            <w:tcW w:w="1555" w:type="dxa"/>
          </w:tcPr>
          <w:p w14:paraId="38B22D18" w14:textId="77777777" w:rsidR="003B48D5" w:rsidRDefault="003B48D5" w:rsidP="00E11ADF"/>
        </w:tc>
        <w:tc>
          <w:tcPr>
            <w:tcW w:w="2693" w:type="dxa"/>
          </w:tcPr>
          <w:p w14:paraId="2678B59B" w14:textId="0DE864B3" w:rsidR="003B48D5" w:rsidRDefault="003B48D5" w:rsidP="00E11ADF">
            <w:r>
              <w:t>time_employed</w:t>
            </w:r>
          </w:p>
        </w:tc>
        <w:tc>
          <w:tcPr>
            <w:tcW w:w="709" w:type="dxa"/>
          </w:tcPr>
          <w:p w14:paraId="7FDBC483" w14:textId="77777777" w:rsidR="003B48D5" w:rsidRDefault="003B48D5" w:rsidP="00E11ADF"/>
        </w:tc>
        <w:tc>
          <w:tcPr>
            <w:tcW w:w="1842" w:type="dxa"/>
          </w:tcPr>
          <w:p w14:paraId="2D0EC130" w14:textId="2333835C" w:rsidR="003B48D5" w:rsidRDefault="003B48D5" w:rsidP="00E11ADF">
            <w:r>
              <w:t>NUMBER(5)</w:t>
            </w:r>
          </w:p>
        </w:tc>
        <w:tc>
          <w:tcPr>
            <w:tcW w:w="2217" w:type="dxa"/>
          </w:tcPr>
          <w:p w14:paraId="2A1621FC" w14:textId="5DFC522E" w:rsidR="003B48D5" w:rsidRDefault="00497705" w:rsidP="00E11ADF">
            <w:r>
              <w:t>(insert function here)</w:t>
            </w:r>
          </w:p>
        </w:tc>
      </w:tr>
      <w:tr w:rsidR="001A3AA0" w14:paraId="6CBF3FB7" w14:textId="77777777" w:rsidTr="006061C4">
        <w:tc>
          <w:tcPr>
            <w:tcW w:w="1555" w:type="dxa"/>
          </w:tcPr>
          <w:p w14:paraId="769D9352" w14:textId="77777777" w:rsidR="003B48D5" w:rsidRDefault="003B48D5" w:rsidP="00E11ADF"/>
        </w:tc>
        <w:tc>
          <w:tcPr>
            <w:tcW w:w="2693" w:type="dxa"/>
          </w:tcPr>
          <w:p w14:paraId="1629957F" w14:textId="50F5AAE9" w:rsidR="003B48D5" w:rsidRDefault="003B48D5" w:rsidP="00E11ADF">
            <w:r>
              <w:t>address</w:t>
            </w:r>
          </w:p>
        </w:tc>
        <w:tc>
          <w:tcPr>
            <w:tcW w:w="709" w:type="dxa"/>
          </w:tcPr>
          <w:p w14:paraId="5458E168" w14:textId="77777777" w:rsidR="003B48D5" w:rsidRDefault="003B48D5" w:rsidP="00E11ADF"/>
        </w:tc>
        <w:tc>
          <w:tcPr>
            <w:tcW w:w="1842" w:type="dxa"/>
          </w:tcPr>
          <w:p w14:paraId="70CC3C6D" w14:textId="7DBDA2F3" w:rsidR="003B48D5" w:rsidRDefault="003B48D5" w:rsidP="00E11ADF">
            <w:r>
              <w:t>REF OF addresses</w:t>
            </w:r>
          </w:p>
        </w:tc>
        <w:tc>
          <w:tcPr>
            <w:tcW w:w="2217" w:type="dxa"/>
          </w:tcPr>
          <w:p w14:paraId="66372625" w14:textId="5FA36FA9" w:rsidR="003B48D5" w:rsidRDefault="003B48D5" w:rsidP="00E11ADF">
            <w:r>
              <w:t>address_type</w:t>
            </w:r>
          </w:p>
        </w:tc>
      </w:tr>
      <w:tr w:rsidR="001A3AA0" w14:paraId="29390A78" w14:textId="77777777" w:rsidTr="006061C4">
        <w:tc>
          <w:tcPr>
            <w:tcW w:w="1555" w:type="dxa"/>
          </w:tcPr>
          <w:p w14:paraId="7B5FD0E8" w14:textId="77777777" w:rsidR="00571173" w:rsidRDefault="00571173" w:rsidP="00E11ADF"/>
        </w:tc>
        <w:tc>
          <w:tcPr>
            <w:tcW w:w="2693" w:type="dxa"/>
          </w:tcPr>
          <w:p w14:paraId="25DE5695" w14:textId="70A9BF0F" w:rsidR="00571173" w:rsidRDefault="00571173" w:rsidP="00E11ADF">
            <w:r>
              <w:t>phone_number</w:t>
            </w:r>
          </w:p>
        </w:tc>
        <w:tc>
          <w:tcPr>
            <w:tcW w:w="709" w:type="dxa"/>
          </w:tcPr>
          <w:p w14:paraId="5DAC672C" w14:textId="77777777" w:rsidR="00571173" w:rsidRDefault="00571173" w:rsidP="00E11ADF"/>
        </w:tc>
        <w:tc>
          <w:tcPr>
            <w:tcW w:w="1842" w:type="dxa"/>
          </w:tcPr>
          <w:p w14:paraId="39FEE30B" w14:textId="0F641CA2" w:rsidR="00571173" w:rsidRDefault="005D3FF9" w:rsidP="00E11ADF">
            <w:r>
              <w:t>VARCHAR2(11)</w:t>
            </w:r>
          </w:p>
        </w:tc>
        <w:tc>
          <w:tcPr>
            <w:tcW w:w="2217" w:type="dxa"/>
          </w:tcPr>
          <w:p w14:paraId="0258F198" w14:textId="213AAD54" w:rsidR="00571173" w:rsidRDefault="005D3FF9" w:rsidP="00E11ADF">
            <w:r>
              <w:t>UNIQUE</w:t>
            </w:r>
          </w:p>
        </w:tc>
      </w:tr>
      <w:tr w:rsidR="001A3AA0" w14:paraId="25B95E62" w14:textId="77777777" w:rsidTr="006061C4">
        <w:tc>
          <w:tcPr>
            <w:tcW w:w="1555" w:type="dxa"/>
          </w:tcPr>
          <w:p w14:paraId="53453201" w14:textId="77777777" w:rsidR="005D3FF9" w:rsidRDefault="005D3FF9" w:rsidP="00E11ADF"/>
        </w:tc>
        <w:tc>
          <w:tcPr>
            <w:tcW w:w="2693" w:type="dxa"/>
          </w:tcPr>
          <w:p w14:paraId="209C33CC" w14:textId="21E8C1FD" w:rsidR="005D3FF9" w:rsidRDefault="005D3FF9" w:rsidP="00E11ADF">
            <w:r>
              <w:t>social_media</w:t>
            </w:r>
          </w:p>
        </w:tc>
        <w:tc>
          <w:tcPr>
            <w:tcW w:w="709" w:type="dxa"/>
          </w:tcPr>
          <w:p w14:paraId="237BCE03" w14:textId="77777777" w:rsidR="005D3FF9" w:rsidRDefault="005D3FF9" w:rsidP="00E11ADF"/>
        </w:tc>
        <w:tc>
          <w:tcPr>
            <w:tcW w:w="1842" w:type="dxa"/>
          </w:tcPr>
          <w:p w14:paraId="2A3A0F7C" w14:textId="77777777" w:rsidR="001A3AA0" w:rsidRDefault="005D3FF9" w:rsidP="00E11ADF">
            <w:r>
              <w:t>social_media_varray</w:t>
            </w:r>
          </w:p>
          <w:p w14:paraId="5F9B05B5" w14:textId="6F299B5C" w:rsidR="005D3FF9" w:rsidRDefault="005D3FF9" w:rsidP="00E11ADF">
            <w:r>
              <w:t>_type</w:t>
            </w:r>
          </w:p>
        </w:tc>
        <w:tc>
          <w:tcPr>
            <w:tcW w:w="2217" w:type="dxa"/>
          </w:tcPr>
          <w:p w14:paraId="5936C892" w14:textId="77777777" w:rsidR="005D3FF9" w:rsidRDefault="005D3FF9" w:rsidP="00E11ADF"/>
        </w:tc>
      </w:tr>
      <w:tr w:rsidR="00683DE7" w14:paraId="1F6AC044" w14:textId="77777777" w:rsidTr="00600D6B">
        <w:tc>
          <w:tcPr>
            <w:tcW w:w="9016" w:type="dxa"/>
            <w:gridSpan w:val="5"/>
          </w:tcPr>
          <w:p w14:paraId="1952FAC3" w14:textId="77777777" w:rsidR="00683DE7" w:rsidRDefault="00683DE7" w:rsidP="00E11ADF"/>
        </w:tc>
      </w:tr>
      <w:tr w:rsidR="001A3AA0" w14:paraId="52F60A61" w14:textId="77777777" w:rsidTr="006061C4">
        <w:tc>
          <w:tcPr>
            <w:tcW w:w="1555" w:type="dxa"/>
          </w:tcPr>
          <w:p w14:paraId="6411F22B" w14:textId="0498E01A" w:rsidR="001A3AA0" w:rsidRDefault="001A3AA0" w:rsidP="00E11ADF">
            <w:r>
              <w:t>practices</w:t>
            </w:r>
          </w:p>
        </w:tc>
        <w:tc>
          <w:tcPr>
            <w:tcW w:w="2693" w:type="dxa"/>
          </w:tcPr>
          <w:p w14:paraId="1F84590E" w14:textId="66E3AC53" w:rsidR="001A3AA0" w:rsidRDefault="001A3AA0" w:rsidP="00E11ADF">
            <w:r>
              <w:t>practice_id</w:t>
            </w:r>
          </w:p>
        </w:tc>
        <w:tc>
          <w:tcPr>
            <w:tcW w:w="709" w:type="dxa"/>
          </w:tcPr>
          <w:p w14:paraId="3359241C" w14:textId="68FEBB89" w:rsidR="001A3AA0" w:rsidRDefault="001A3AA0" w:rsidP="00E11ADF">
            <w:r>
              <w:t>PK</w:t>
            </w:r>
          </w:p>
        </w:tc>
        <w:tc>
          <w:tcPr>
            <w:tcW w:w="1842" w:type="dxa"/>
          </w:tcPr>
          <w:p w14:paraId="7DCB1E95" w14:textId="438EF205" w:rsidR="001A3AA0" w:rsidRDefault="001A3AA0" w:rsidP="00E11ADF">
            <w:r>
              <w:t>NUMBER(6)</w:t>
            </w:r>
          </w:p>
        </w:tc>
        <w:tc>
          <w:tcPr>
            <w:tcW w:w="2217" w:type="dxa"/>
          </w:tcPr>
          <w:p w14:paraId="74614737" w14:textId="77777777" w:rsidR="001A3AA0" w:rsidRDefault="001A3AA0" w:rsidP="00E11ADF"/>
        </w:tc>
      </w:tr>
      <w:tr w:rsidR="001A3AA0" w14:paraId="2FD6DDEF" w14:textId="77777777" w:rsidTr="006061C4">
        <w:tc>
          <w:tcPr>
            <w:tcW w:w="1555" w:type="dxa"/>
          </w:tcPr>
          <w:p w14:paraId="20D5B7E3" w14:textId="77777777" w:rsidR="001A3AA0" w:rsidRDefault="001A3AA0" w:rsidP="00E11ADF"/>
        </w:tc>
        <w:tc>
          <w:tcPr>
            <w:tcW w:w="2693" w:type="dxa"/>
          </w:tcPr>
          <w:p w14:paraId="41FC4F44" w14:textId="0AE2F427" w:rsidR="001A3AA0" w:rsidRDefault="001A3AA0" w:rsidP="00E11ADF">
            <w:r>
              <w:t>practice_title</w:t>
            </w:r>
          </w:p>
        </w:tc>
        <w:tc>
          <w:tcPr>
            <w:tcW w:w="709" w:type="dxa"/>
          </w:tcPr>
          <w:p w14:paraId="0779A857" w14:textId="77777777" w:rsidR="001A3AA0" w:rsidRDefault="001A3AA0" w:rsidP="00E11ADF"/>
        </w:tc>
        <w:tc>
          <w:tcPr>
            <w:tcW w:w="1842" w:type="dxa"/>
          </w:tcPr>
          <w:p w14:paraId="613BD3C4" w14:textId="6C8BB2DA" w:rsidR="001A3AA0" w:rsidRDefault="001A3AA0" w:rsidP="00E11ADF">
            <w:r>
              <w:t>VARCHAR2(50)</w:t>
            </w:r>
          </w:p>
        </w:tc>
        <w:tc>
          <w:tcPr>
            <w:tcW w:w="2217" w:type="dxa"/>
          </w:tcPr>
          <w:p w14:paraId="4F37EEF4" w14:textId="77777777" w:rsidR="001A3AA0" w:rsidRDefault="001A3AA0" w:rsidP="00E11ADF"/>
        </w:tc>
      </w:tr>
      <w:tr w:rsidR="001A3AA0" w14:paraId="25ACCE53" w14:textId="77777777" w:rsidTr="006061C4">
        <w:tc>
          <w:tcPr>
            <w:tcW w:w="1555" w:type="dxa"/>
          </w:tcPr>
          <w:p w14:paraId="5451B064" w14:textId="77777777" w:rsidR="001A3AA0" w:rsidRDefault="001A3AA0" w:rsidP="00E11ADF"/>
        </w:tc>
        <w:tc>
          <w:tcPr>
            <w:tcW w:w="2693" w:type="dxa"/>
          </w:tcPr>
          <w:p w14:paraId="5CE8C232" w14:textId="47758772" w:rsidR="001A3AA0" w:rsidRDefault="001A3AA0" w:rsidP="00E11ADF">
            <w:r>
              <w:t>practice_description</w:t>
            </w:r>
          </w:p>
        </w:tc>
        <w:tc>
          <w:tcPr>
            <w:tcW w:w="709" w:type="dxa"/>
          </w:tcPr>
          <w:p w14:paraId="686ED825" w14:textId="77777777" w:rsidR="001A3AA0" w:rsidRDefault="001A3AA0" w:rsidP="00E11ADF"/>
        </w:tc>
        <w:tc>
          <w:tcPr>
            <w:tcW w:w="1842" w:type="dxa"/>
          </w:tcPr>
          <w:p w14:paraId="7F66F76D" w14:textId="35263459" w:rsidR="001A3AA0" w:rsidRDefault="001A3AA0" w:rsidP="00E11ADF">
            <w:r>
              <w:t>VARCHAR2(50)</w:t>
            </w:r>
          </w:p>
        </w:tc>
        <w:tc>
          <w:tcPr>
            <w:tcW w:w="2217" w:type="dxa"/>
          </w:tcPr>
          <w:p w14:paraId="2C2F17B2" w14:textId="77777777" w:rsidR="001A3AA0" w:rsidRDefault="001A3AA0" w:rsidP="00E11ADF"/>
        </w:tc>
      </w:tr>
      <w:tr w:rsidR="001A3AA0" w14:paraId="419BA575" w14:textId="77777777" w:rsidTr="006061C4">
        <w:tc>
          <w:tcPr>
            <w:tcW w:w="1555" w:type="dxa"/>
          </w:tcPr>
          <w:p w14:paraId="2E0C91A7" w14:textId="77777777" w:rsidR="001A3AA0" w:rsidRDefault="001A3AA0" w:rsidP="00E11ADF"/>
        </w:tc>
        <w:tc>
          <w:tcPr>
            <w:tcW w:w="2693" w:type="dxa"/>
          </w:tcPr>
          <w:p w14:paraId="333C85B7" w14:textId="50DA84CD" w:rsidR="001A3AA0" w:rsidRDefault="001A3AA0" w:rsidP="00E11ADF">
            <w:r>
              <w:t>duration_hours</w:t>
            </w:r>
          </w:p>
        </w:tc>
        <w:tc>
          <w:tcPr>
            <w:tcW w:w="709" w:type="dxa"/>
          </w:tcPr>
          <w:p w14:paraId="33E29359" w14:textId="77777777" w:rsidR="001A3AA0" w:rsidRDefault="001A3AA0" w:rsidP="00E11ADF"/>
        </w:tc>
        <w:tc>
          <w:tcPr>
            <w:tcW w:w="1842" w:type="dxa"/>
          </w:tcPr>
          <w:p w14:paraId="163B9D51" w14:textId="24BA4B6E" w:rsidR="001A3AA0" w:rsidRDefault="001A3AA0" w:rsidP="00E11ADF">
            <w:r>
              <w:t>NUMBER(3)</w:t>
            </w:r>
          </w:p>
        </w:tc>
        <w:tc>
          <w:tcPr>
            <w:tcW w:w="2217" w:type="dxa"/>
          </w:tcPr>
          <w:p w14:paraId="080EFA0E" w14:textId="1FA93AD1" w:rsidR="001A3AA0" w:rsidRDefault="001A3AA0" w:rsidP="00E11ADF">
            <w:r>
              <w:t>DEFAULT 1</w:t>
            </w:r>
          </w:p>
        </w:tc>
      </w:tr>
      <w:tr w:rsidR="001A3AA0" w14:paraId="26E0FF52" w14:textId="77777777" w:rsidTr="006061C4">
        <w:tc>
          <w:tcPr>
            <w:tcW w:w="1555" w:type="dxa"/>
          </w:tcPr>
          <w:p w14:paraId="15F0E956" w14:textId="77777777" w:rsidR="001A3AA0" w:rsidRDefault="001A3AA0" w:rsidP="00E11ADF"/>
        </w:tc>
        <w:tc>
          <w:tcPr>
            <w:tcW w:w="2693" w:type="dxa"/>
          </w:tcPr>
          <w:p w14:paraId="56343619" w14:textId="371F29C6" w:rsidR="001A3AA0" w:rsidRDefault="00CE607C" w:rsidP="00E11ADF">
            <w:r>
              <w:t>p</w:t>
            </w:r>
            <w:r w:rsidR="005A7816">
              <w:t>ractice_</w:t>
            </w:r>
            <w:r w:rsidR="00EA4F42">
              <w:t>location</w:t>
            </w:r>
          </w:p>
        </w:tc>
        <w:tc>
          <w:tcPr>
            <w:tcW w:w="709" w:type="dxa"/>
          </w:tcPr>
          <w:p w14:paraId="2C0C3D37" w14:textId="77777777" w:rsidR="001A3AA0" w:rsidRDefault="001A3AA0" w:rsidP="00E11ADF"/>
        </w:tc>
        <w:tc>
          <w:tcPr>
            <w:tcW w:w="1842" w:type="dxa"/>
          </w:tcPr>
          <w:p w14:paraId="6C95428A" w14:textId="1FC1274F" w:rsidR="001A3AA0" w:rsidRDefault="00EA4F42" w:rsidP="00E11ADF">
            <w:r>
              <w:t>VARCHAR2(</w:t>
            </w:r>
            <w:r w:rsidR="00483D3F">
              <w:t>50</w:t>
            </w:r>
            <w:r>
              <w:t>)</w:t>
            </w:r>
          </w:p>
        </w:tc>
        <w:tc>
          <w:tcPr>
            <w:tcW w:w="2217" w:type="dxa"/>
          </w:tcPr>
          <w:p w14:paraId="3526A6FD" w14:textId="77777777" w:rsidR="001A3AA0" w:rsidRDefault="001A3AA0" w:rsidP="00E11ADF"/>
        </w:tc>
      </w:tr>
      <w:tr w:rsidR="00EA4F42" w14:paraId="2D9EF006" w14:textId="77777777" w:rsidTr="006061C4">
        <w:tc>
          <w:tcPr>
            <w:tcW w:w="1555" w:type="dxa"/>
          </w:tcPr>
          <w:p w14:paraId="3E0714EC" w14:textId="77777777" w:rsidR="00EA4F42" w:rsidRDefault="00EA4F42" w:rsidP="00EA4F42"/>
        </w:tc>
        <w:tc>
          <w:tcPr>
            <w:tcW w:w="2693" w:type="dxa"/>
          </w:tcPr>
          <w:p w14:paraId="30BA6685" w14:textId="2B511DB1" w:rsidR="00EA4F42" w:rsidRDefault="00EA4F42" w:rsidP="00EA4F42">
            <w:r>
              <w:t>health_exclusions</w:t>
            </w:r>
          </w:p>
        </w:tc>
        <w:tc>
          <w:tcPr>
            <w:tcW w:w="709" w:type="dxa"/>
          </w:tcPr>
          <w:p w14:paraId="79FBCC69" w14:textId="77777777" w:rsidR="00EA4F42" w:rsidRDefault="00EA4F42" w:rsidP="00EA4F42"/>
        </w:tc>
        <w:tc>
          <w:tcPr>
            <w:tcW w:w="1842" w:type="dxa"/>
          </w:tcPr>
          <w:p w14:paraId="4BDDDF04" w14:textId="0605E5E4" w:rsidR="00EA4F42" w:rsidRDefault="00EA4F42" w:rsidP="00EA4F42">
            <w:r>
              <w:t>health_exclusions_table</w:t>
            </w:r>
          </w:p>
        </w:tc>
        <w:tc>
          <w:tcPr>
            <w:tcW w:w="2217" w:type="dxa"/>
          </w:tcPr>
          <w:p w14:paraId="19C1747F" w14:textId="24C0DCDF" w:rsidR="00EA4F42" w:rsidRDefault="00EA4F42" w:rsidP="00EA4F42">
            <w:r>
              <w:t>health_exclusions_table_type</w:t>
            </w:r>
          </w:p>
        </w:tc>
      </w:tr>
      <w:tr w:rsidR="00683DE7" w14:paraId="0EE12D28" w14:textId="77777777" w:rsidTr="00600D6B">
        <w:tc>
          <w:tcPr>
            <w:tcW w:w="9016" w:type="dxa"/>
            <w:gridSpan w:val="5"/>
          </w:tcPr>
          <w:p w14:paraId="1F5805BF" w14:textId="77777777" w:rsidR="00683DE7" w:rsidRDefault="00683DE7" w:rsidP="00EA4F42"/>
        </w:tc>
      </w:tr>
      <w:tr w:rsidR="006061C4" w14:paraId="6B57E172" w14:textId="77777777" w:rsidTr="006061C4">
        <w:tc>
          <w:tcPr>
            <w:tcW w:w="1555" w:type="dxa"/>
          </w:tcPr>
          <w:p w14:paraId="6C1D7C2E" w14:textId="6A660FE5" w:rsidR="006061C4" w:rsidRDefault="006061C4" w:rsidP="00EA4F42">
            <w:r>
              <w:t>practice_ambassadors</w:t>
            </w:r>
          </w:p>
        </w:tc>
        <w:tc>
          <w:tcPr>
            <w:tcW w:w="2693" w:type="dxa"/>
          </w:tcPr>
          <w:p w14:paraId="4231EB85" w14:textId="62274897" w:rsidR="006061C4" w:rsidRDefault="006061C4" w:rsidP="00EA4F42">
            <w:r>
              <w:t>ambassador_id</w:t>
            </w:r>
          </w:p>
        </w:tc>
        <w:tc>
          <w:tcPr>
            <w:tcW w:w="709" w:type="dxa"/>
          </w:tcPr>
          <w:p w14:paraId="10251C12" w14:textId="03E9FB0E" w:rsidR="006061C4" w:rsidRDefault="006061C4" w:rsidP="00EA4F42">
            <w:r>
              <w:t>PK</w:t>
            </w:r>
          </w:p>
        </w:tc>
        <w:tc>
          <w:tcPr>
            <w:tcW w:w="1842" w:type="dxa"/>
          </w:tcPr>
          <w:p w14:paraId="7AB28E57" w14:textId="41A6AECA" w:rsidR="006061C4" w:rsidRDefault="006061C4" w:rsidP="00EA4F42">
            <w:r>
              <w:t>NUMBER(6)</w:t>
            </w:r>
          </w:p>
        </w:tc>
        <w:tc>
          <w:tcPr>
            <w:tcW w:w="2217" w:type="dxa"/>
          </w:tcPr>
          <w:p w14:paraId="2F0B9B77" w14:textId="77777777" w:rsidR="006061C4" w:rsidRDefault="006061C4" w:rsidP="00EA4F42"/>
        </w:tc>
      </w:tr>
      <w:tr w:rsidR="006061C4" w14:paraId="4D3A5447" w14:textId="77777777" w:rsidTr="006061C4">
        <w:tc>
          <w:tcPr>
            <w:tcW w:w="1555" w:type="dxa"/>
          </w:tcPr>
          <w:p w14:paraId="25EACAB7" w14:textId="77777777" w:rsidR="006061C4" w:rsidRDefault="006061C4" w:rsidP="00EA4F42"/>
        </w:tc>
        <w:tc>
          <w:tcPr>
            <w:tcW w:w="2693" w:type="dxa"/>
          </w:tcPr>
          <w:p w14:paraId="3B6F83AE" w14:textId="6CA914B3" w:rsidR="006061C4" w:rsidRDefault="006061C4" w:rsidP="00EA4F42">
            <w:r>
              <w:t>practice_id</w:t>
            </w:r>
          </w:p>
        </w:tc>
        <w:tc>
          <w:tcPr>
            <w:tcW w:w="709" w:type="dxa"/>
          </w:tcPr>
          <w:p w14:paraId="401B82B4" w14:textId="3D5E2287" w:rsidR="006061C4" w:rsidRDefault="006061C4" w:rsidP="00EA4F42">
            <w:r>
              <w:t>FK</w:t>
            </w:r>
          </w:p>
        </w:tc>
        <w:tc>
          <w:tcPr>
            <w:tcW w:w="1842" w:type="dxa"/>
          </w:tcPr>
          <w:p w14:paraId="7A71FAB8" w14:textId="76C1DD43" w:rsidR="006061C4" w:rsidRDefault="006061C4" w:rsidP="00EA4F42">
            <w:r>
              <w:t>NUMBER(6)</w:t>
            </w:r>
          </w:p>
        </w:tc>
        <w:tc>
          <w:tcPr>
            <w:tcW w:w="2217" w:type="dxa"/>
          </w:tcPr>
          <w:p w14:paraId="01AC620E" w14:textId="77777777" w:rsidR="006061C4" w:rsidRDefault="006061C4" w:rsidP="00EA4F42"/>
        </w:tc>
      </w:tr>
      <w:tr w:rsidR="006061C4" w14:paraId="7E93BE7D" w14:textId="77777777" w:rsidTr="006061C4">
        <w:tc>
          <w:tcPr>
            <w:tcW w:w="1555" w:type="dxa"/>
          </w:tcPr>
          <w:p w14:paraId="57D79DBD" w14:textId="77777777" w:rsidR="006061C4" w:rsidRDefault="006061C4" w:rsidP="00EA4F42"/>
        </w:tc>
        <w:tc>
          <w:tcPr>
            <w:tcW w:w="2693" w:type="dxa"/>
          </w:tcPr>
          <w:p w14:paraId="05CB4DEE" w14:textId="30895734" w:rsidR="006061C4" w:rsidRDefault="006061C4" w:rsidP="00EA4F42">
            <w:r>
              <w:t>guide_id</w:t>
            </w:r>
          </w:p>
        </w:tc>
        <w:tc>
          <w:tcPr>
            <w:tcW w:w="709" w:type="dxa"/>
          </w:tcPr>
          <w:p w14:paraId="63795703" w14:textId="6B8C808D" w:rsidR="006061C4" w:rsidRDefault="006061C4" w:rsidP="00EA4F42">
            <w:r>
              <w:t>FK</w:t>
            </w:r>
          </w:p>
        </w:tc>
        <w:tc>
          <w:tcPr>
            <w:tcW w:w="1842" w:type="dxa"/>
          </w:tcPr>
          <w:p w14:paraId="410BE6BB" w14:textId="70BAD142" w:rsidR="006061C4" w:rsidRDefault="006061C4" w:rsidP="00EA4F42">
            <w:r>
              <w:t>NUMBER(6)</w:t>
            </w:r>
          </w:p>
        </w:tc>
        <w:tc>
          <w:tcPr>
            <w:tcW w:w="2217" w:type="dxa"/>
          </w:tcPr>
          <w:p w14:paraId="009F6935" w14:textId="77777777" w:rsidR="006061C4" w:rsidRDefault="006061C4" w:rsidP="00EA4F42"/>
        </w:tc>
      </w:tr>
      <w:tr w:rsidR="006061C4" w14:paraId="0203A258" w14:textId="77777777" w:rsidTr="006061C4">
        <w:tc>
          <w:tcPr>
            <w:tcW w:w="1555" w:type="dxa"/>
          </w:tcPr>
          <w:p w14:paraId="53C87F3B" w14:textId="77777777" w:rsidR="006061C4" w:rsidRDefault="006061C4" w:rsidP="00EA4F42"/>
        </w:tc>
        <w:tc>
          <w:tcPr>
            <w:tcW w:w="2693" w:type="dxa"/>
          </w:tcPr>
          <w:p w14:paraId="4DC5E5CE" w14:textId="24E041C0" w:rsidR="006061C4" w:rsidRDefault="006061C4" w:rsidP="00EA4F42">
            <w:r>
              <w:t>head_of_programme</w:t>
            </w:r>
          </w:p>
        </w:tc>
        <w:tc>
          <w:tcPr>
            <w:tcW w:w="709" w:type="dxa"/>
          </w:tcPr>
          <w:p w14:paraId="3C0DF4D7" w14:textId="77777777" w:rsidR="006061C4" w:rsidRDefault="006061C4" w:rsidP="00EA4F42"/>
        </w:tc>
        <w:tc>
          <w:tcPr>
            <w:tcW w:w="1842" w:type="dxa"/>
          </w:tcPr>
          <w:p w14:paraId="7E76B03F" w14:textId="526C5085" w:rsidR="006061C4" w:rsidRDefault="000755A8" w:rsidP="00EA4F42">
            <w:r>
              <w:t>head_of_programm_type</w:t>
            </w:r>
          </w:p>
        </w:tc>
        <w:tc>
          <w:tcPr>
            <w:tcW w:w="2217" w:type="dxa"/>
          </w:tcPr>
          <w:p w14:paraId="2A54606B" w14:textId="77777777" w:rsidR="006061C4" w:rsidRDefault="006061C4" w:rsidP="00EA4F42"/>
        </w:tc>
      </w:tr>
      <w:tr w:rsidR="00B86C70" w14:paraId="22951A55" w14:textId="77777777" w:rsidTr="00600D6B">
        <w:tc>
          <w:tcPr>
            <w:tcW w:w="9016" w:type="dxa"/>
            <w:gridSpan w:val="5"/>
          </w:tcPr>
          <w:p w14:paraId="5C757EFA" w14:textId="77777777" w:rsidR="00B86C70" w:rsidRDefault="00B86C70" w:rsidP="00EA4F42"/>
        </w:tc>
      </w:tr>
      <w:tr w:rsidR="006061C4" w14:paraId="1C38C532" w14:textId="77777777" w:rsidTr="006061C4">
        <w:tc>
          <w:tcPr>
            <w:tcW w:w="1555" w:type="dxa"/>
          </w:tcPr>
          <w:p w14:paraId="2F915652" w14:textId="17CEB544" w:rsidR="006061C4" w:rsidRDefault="006061C4" w:rsidP="00EA4F42">
            <w:r>
              <w:t>programmes</w:t>
            </w:r>
          </w:p>
        </w:tc>
        <w:tc>
          <w:tcPr>
            <w:tcW w:w="2693" w:type="dxa"/>
          </w:tcPr>
          <w:p w14:paraId="75A94980" w14:textId="66C5D6A2" w:rsidR="006061C4" w:rsidRDefault="006061C4" w:rsidP="00EA4F42">
            <w:r>
              <w:t>programme_id</w:t>
            </w:r>
          </w:p>
        </w:tc>
        <w:tc>
          <w:tcPr>
            <w:tcW w:w="709" w:type="dxa"/>
          </w:tcPr>
          <w:p w14:paraId="7A7598CD" w14:textId="784666F8" w:rsidR="006061C4" w:rsidRDefault="00863FBE" w:rsidP="00EA4F42">
            <w:r>
              <w:t>PK</w:t>
            </w:r>
          </w:p>
        </w:tc>
        <w:tc>
          <w:tcPr>
            <w:tcW w:w="1842" w:type="dxa"/>
          </w:tcPr>
          <w:p w14:paraId="0C73E07E" w14:textId="35434BAF" w:rsidR="006061C4" w:rsidRDefault="00863FBE" w:rsidP="00EA4F42">
            <w:r>
              <w:t>NUMBER(6)</w:t>
            </w:r>
          </w:p>
        </w:tc>
        <w:tc>
          <w:tcPr>
            <w:tcW w:w="2217" w:type="dxa"/>
          </w:tcPr>
          <w:p w14:paraId="54780A87" w14:textId="77777777" w:rsidR="006061C4" w:rsidRDefault="006061C4" w:rsidP="00EA4F42"/>
        </w:tc>
      </w:tr>
      <w:tr w:rsidR="00863FBE" w14:paraId="13C61EA5" w14:textId="77777777" w:rsidTr="006061C4">
        <w:tc>
          <w:tcPr>
            <w:tcW w:w="1555" w:type="dxa"/>
          </w:tcPr>
          <w:p w14:paraId="2C016522" w14:textId="77777777" w:rsidR="00863FBE" w:rsidRDefault="00863FBE" w:rsidP="00EA4F42"/>
        </w:tc>
        <w:tc>
          <w:tcPr>
            <w:tcW w:w="2693" w:type="dxa"/>
          </w:tcPr>
          <w:p w14:paraId="4C918418" w14:textId="7CE1FF20" w:rsidR="00863FBE" w:rsidRDefault="00863FBE" w:rsidP="00EA4F42">
            <w:r>
              <w:t>ambassador_id</w:t>
            </w:r>
          </w:p>
        </w:tc>
        <w:tc>
          <w:tcPr>
            <w:tcW w:w="709" w:type="dxa"/>
          </w:tcPr>
          <w:p w14:paraId="05857626" w14:textId="1C214CB8" w:rsidR="00863FBE" w:rsidRDefault="00863FBE" w:rsidP="00EA4F42">
            <w:r>
              <w:t>FK</w:t>
            </w:r>
          </w:p>
        </w:tc>
        <w:tc>
          <w:tcPr>
            <w:tcW w:w="1842" w:type="dxa"/>
          </w:tcPr>
          <w:p w14:paraId="6C1232B8" w14:textId="2A0D4B35" w:rsidR="00863FBE" w:rsidRDefault="00863FBE" w:rsidP="00EA4F42">
            <w:r>
              <w:t>NUMBER(6)</w:t>
            </w:r>
          </w:p>
        </w:tc>
        <w:tc>
          <w:tcPr>
            <w:tcW w:w="2217" w:type="dxa"/>
          </w:tcPr>
          <w:p w14:paraId="1130AF6A" w14:textId="77777777" w:rsidR="00863FBE" w:rsidRDefault="00863FBE" w:rsidP="00EA4F42"/>
        </w:tc>
      </w:tr>
      <w:tr w:rsidR="00200248" w14:paraId="0ED0B4F0" w14:textId="77777777" w:rsidTr="006061C4">
        <w:tc>
          <w:tcPr>
            <w:tcW w:w="1555" w:type="dxa"/>
          </w:tcPr>
          <w:p w14:paraId="713B13DB" w14:textId="77777777" w:rsidR="00200248" w:rsidRDefault="00200248" w:rsidP="00EA4F42"/>
        </w:tc>
        <w:tc>
          <w:tcPr>
            <w:tcW w:w="2693" w:type="dxa"/>
          </w:tcPr>
          <w:p w14:paraId="0275B6AB" w14:textId="617DE300" w:rsidR="00200248" w:rsidRDefault="00200248" w:rsidP="00EA4F42">
            <w:r>
              <w:t>programme_title</w:t>
            </w:r>
          </w:p>
        </w:tc>
        <w:tc>
          <w:tcPr>
            <w:tcW w:w="709" w:type="dxa"/>
          </w:tcPr>
          <w:p w14:paraId="78ED6634" w14:textId="77777777" w:rsidR="00200248" w:rsidRDefault="00200248" w:rsidP="00EA4F42"/>
        </w:tc>
        <w:tc>
          <w:tcPr>
            <w:tcW w:w="1842" w:type="dxa"/>
          </w:tcPr>
          <w:p w14:paraId="4676DFEA" w14:textId="47B172A2" w:rsidR="00200248" w:rsidRDefault="00200248" w:rsidP="00EA4F42">
            <w:r>
              <w:t>VARCHAR2(</w:t>
            </w:r>
            <w:r w:rsidR="00126A2D">
              <w:t>50</w:t>
            </w:r>
            <w:r>
              <w:t xml:space="preserve">) </w:t>
            </w:r>
          </w:p>
        </w:tc>
        <w:tc>
          <w:tcPr>
            <w:tcW w:w="2217" w:type="dxa"/>
          </w:tcPr>
          <w:p w14:paraId="5978EAB3" w14:textId="77777777" w:rsidR="00200248" w:rsidRDefault="00200248" w:rsidP="00EA4F42"/>
        </w:tc>
      </w:tr>
      <w:tr w:rsidR="00863FBE" w14:paraId="07171BA4" w14:textId="77777777" w:rsidTr="006061C4">
        <w:tc>
          <w:tcPr>
            <w:tcW w:w="1555" w:type="dxa"/>
          </w:tcPr>
          <w:p w14:paraId="207999B2" w14:textId="77777777" w:rsidR="00863FBE" w:rsidRDefault="00863FBE" w:rsidP="00EA4F42"/>
        </w:tc>
        <w:tc>
          <w:tcPr>
            <w:tcW w:w="2693" w:type="dxa"/>
          </w:tcPr>
          <w:p w14:paraId="740A13EF" w14:textId="2048CAF2" w:rsidR="00863FBE" w:rsidRDefault="00995717" w:rsidP="00EA4F42">
            <w:r>
              <w:t>programme_total_cost</w:t>
            </w:r>
          </w:p>
        </w:tc>
        <w:tc>
          <w:tcPr>
            <w:tcW w:w="709" w:type="dxa"/>
          </w:tcPr>
          <w:p w14:paraId="41ABA299" w14:textId="77777777" w:rsidR="00863FBE" w:rsidRDefault="00863FBE" w:rsidP="00EA4F42"/>
        </w:tc>
        <w:tc>
          <w:tcPr>
            <w:tcW w:w="1842" w:type="dxa"/>
          </w:tcPr>
          <w:p w14:paraId="70899B46" w14:textId="5A58F37A" w:rsidR="00863FBE" w:rsidRDefault="00995717" w:rsidP="00EA4F42">
            <w:r>
              <w:t>NUMBER(10,2)</w:t>
            </w:r>
          </w:p>
        </w:tc>
        <w:tc>
          <w:tcPr>
            <w:tcW w:w="2217" w:type="dxa"/>
          </w:tcPr>
          <w:p w14:paraId="6A16C882" w14:textId="77777777" w:rsidR="00863FBE" w:rsidRDefault="00863FBE" w:rsidP="00EA4F42"/>
        </w:tc>
      </w:tr>
      <w:tr w:rsidR="00995717" w14:paraId="2B3725B4" w14:textId="77777777" w:rsidTr="006061C4">
        <w:tc>
          <w:tcPr>
            <w:tcW w:w="1555" w:type="dxa"/>
          </w:tcPr>
          <w:p w14:paraId="08063146" w14:textId="77777777" w:rsidR="00995717" w:rsidRDefault="00995717" w:rsidP="00EA4F42"/>
        </w:tc>
        <w:tc>
          <w:tcPr>
            <w:tcW w:w="2693" w:type="dxa"/>
          </w:tcPr>
          <w:p w14:paraId="709CF98F" w14:textId="2A348952" w:rsidR="00995717" w:rsidRDefault="004710F2" w:rsidP="00EA4F42">
            <w:r>
              <w:t>programme_</w:t>
            </w:r>
            <w:r w:rsidR="00995717">
              <w:t>start_date</w:t>
            </w:r>
          </w:p>
        </w:tc>
        <w:tc>
          <w:tcPr>
            <w:tcW w:w="709" w:type="dxa"/>
          </w:tcPr>
          <w:p w14:paraId="511EC674" w14:textId="77777777" w:rsidR="00995717" w:rsidRDefault="00995717" w:rsidP="00EA4F42"/>
        </w:tc>
        <w:tc>
          <w:tcPr>
            <w:tcW w:w="1842" w:type="dxa"/>
          </w:tcPr>
          <w:p w14:paraId="24B03260" w14:textId="693601A3" w:rsidR="00995717" w:rsidRDefault="00995717" w:rsidP="00EA4F42">
            <w:r>
              <w:t>DATE</w:t>
            </w:r>
          </w:p>
        </w:tc>
        <w:tc>
          <w:tcPr>
            <w:tcW w:w="2217" w:type="dxa"/>
          </w:tcPr>
          <w:p w14:paraId="16894560" w14:textId="77777777" w:rsidR="00995717" w:rsidRDefault="00995717" w:rsidP="00EA4F42"/>
        </w:tc>
      </w:tr>
      <w:tr w:rsidR="00995717" w14:paraId="27E649D4" w14:textId="77777777" w:rsidTr="006061C4">
        <w:tc>
          <w:tcPr>
            <w:tcW w:w="1555" w:type="dxa"/>
          </w:tcPr>
          <w:p w14:paraId="788F8C0F" w14:textId="77777777" w:rsidR="00995717" w:rsidRDefault="00995717" w:rsidP="00EA4F42"/>
        </w:tc>
        <w:tc>
          <w:tcPr>
            <w:tcW w:w="2693" w:type="dxa"/>
          </w:tcPr>
          <w:p w14:paraId="35FD07DF" w14:textId="32ACFA26" w:rsidR="00995717" w:rsidRDefault="004710F2" w:rsidP="00EA4F42">
            <w:r>
              <w:t>programme_</w:t>
            </w:r>
            <w:r w:rsidR="00995717">
              <w:t>end_date</w:t>
            </w:r>
          </w:p>
        </w:tc>
        <w:tc>
          <w:tcPr>
            <w:tcW w:w="709" w:type="dxa"/>
          </w:tcPr>
          <w:p w14:paraId="4723C98F" w14:textId="77777777" w:rsidR="00995717" w:rsidRDefault="00995717" w:rsidP="00EA4F42"/>
        </w:tc>
        <w:tc>
          <w:tcPr>
            <w:tcW w:w="1842" w:type="dxa"/>
          </w:tcPr>
          <w:p w14:paraId="42F83ABB" w14:textId="5CD6E751" w:rsidR="00995717" w:rsidRDefault="00995717" w:rsidP="00EA4F42">
            <w:r>
              <w:t>DATE</w:t>
            </w:r>
          </w:p>
        </w:tc>
        <w:tc>
          <w:tcPr>
            <w:tcW w:w="2217" w:type="dxa"/>
          </w:tcPr>
          <w:p w14:paraId="47F1F239" w14:textId="77777777" w:rsidR="00995717" w:rsidRDefault="00995717" w:rsidP="00EA4F42"/>
        </w:tc>
      </w:tr>
      <w:tr w:rsidR="00995717" w14:paraId="600D250C" w14:textId="77777777" w:rsidTr="006061C4">
        <w:tc>
          <w:tcPr>
            <w:tcW w:w="1555" w:type="dxa"/>
          </w:tcPr>
          <w:p w14:paraId="2A372652" w14:textId="77777777" w:rsidR="00995717" w:rsidRDefault="00995717" w:rsidP="00EA4F42"/>
        </w:tc>
        <w:tc>
          <w:tcPr>
            <w:tcW w:w="2693" w:type="dxa"/>
          </w:tcPr>
          <w:p w14:paraId="20C5EC89" w14:textId="758A09DD" w:rsidR="00995717" w:rsidRDefault="00497705" w:rsidP="00EA4F42">
            <w:r>
              <w:t>p</w:t>
            </w:r>
            <w:r w:rsidR="00995717">
              <w:t>rogramme_duration_days</w:t>
            </w:r>
          </w:p>
        </w:tc>
        <w:tc>
          <w:tcPr>
            <w:tcW w:w="709" w:type="dxa"/>
          </w:tcPr>
          <w:p w14:paraId="641007F4" w14:textId="77777777" w:rsidR="00995717" w:rsidRDefault="00995717" w:rsidP="00EA4F42"/>
        </w:tc>
        <w:tc>
          <w:tcPr>
            <w:tcW w:w="1842" w:type="dxa"/>
          </w:tcPr>
          <w:p w14:paraId="560E00B8" w14:textId="2CC919F4" w:rsidR="00995717" w:rsidRDefault="00995717" w:rsidP="00EA4F42">
            <w:r>
              <w:t xml:space="preserve">NUMBER(2) </w:t>
            </w:r>
          </w:p>
        </w:tc>
        <w:tc>
          <w:tcPr>
            <w:tcW w:w="2217" w:type="dxa"/>
          </w:tcPr>
          <w:p w14:paraId="723E6DF4" w14:textId="1B8DDFA2" w:rsidR="00995717" w:rsidRDefault="00995717" w:rsidP="00EA4F42">
            <w:r>
              <w:t>Insert Function here</w:t>
            </w:r>
          </w:p>
        </w:tc>
      </w:tr>
      <w:tr w:rsidR="00B86BDA" w14:paraId="46745E17" w14:textId="77777777" w:rsidTr="006061C4">
        <w:tc>
          <w:tcPr>
            <w:tcW w:w="1555" w:type="dxa"/>
          </w:tcPr>
          <w:p w14:paraId="415A8B1E" w14:textId="77777777" w:rsidR="00B86BDA" w:rsidRDefault="00B86BDA" w:rsidP="00EA4F42"/>
        </w:tc>
        <w:tc>
          <w:tcPr>
            <w:tcW w:w="2693" w:type="dxa"/>
          </w:tcPr>
          <w:p w14:paraId="4997CED2" w14:textId="77777777" w:rsidR="00B86BDA" w:rsidRDefault="00B86BDA" w:rsidP="00EA4F42"/>
        </w:tc>
        <w:tc>
          <w:tcPr>
            <w:tcW w:w="709" w:type="dxa"/>
          </w:tcPr>
          <w:p w14:paraId="5FE62EB8" w14:textId="77777777" w:rsidR="00B86BDA" w:rsidRDefault="00B86BDA" w:rsidP="00EA4F42"/>
        </w:tc>
        <w:tc>
          <w:tcPr>
            <w:tcW w:w="1842" w:type="dxa"/>
          </w:tcPr>
          <w:p w14:paraId="1C9B4048" w14:textId="77777777" w:rsidR="00B86BDA" w:rsidRDefault="00B86BDA" w:rsidP="00EA4F42"/>
        </w:tc>
        <w:tc>
          <w:tcPr>
            <w:tcW w:w="2217" w:type="dxa"/>
          </w:tcPr>
          <w:p w14:paraId="0AFDD22A" w14:textId="77777777" w:rsidR="00B86BDA" w:rsidRDefault="00B86BDA" w:rsidP="00EA4F42"/>
        </w:tc>
      </w:tr>
    </w:tbl>
    <w:p w14:paraId="6C127020" w14:textId="77777777" w:rsidR="00DC58FB" w:rsidRDefault="00DC58FB" w:rsidP="00E11ADF"/>
    <w:p w14:paraId="72BFFC9E" w14:textId="77777777" w:rsidR="00EF59AC" w:rsidRDefault="00EF59AC" w:rsidP="00E11ADF"/>
    <w:tbl>
      <w:tblPr>
        <w:tblStyle w:val="TableGrid"/>
        <w:tblW w:w="0" w:type="auto"/>
        <w:tblLook w:val="04A0" w:firstRow="1" w:lastRow="0" w:firstColumn="1" w:lastColumn="0" w:noHBand="0" w:noVBand="1"/>
      </w:tblPr>
      <w:tblGrid>
        <w:gridCol w:w="2078"/>
        <w:gridCol w:w="2468"/>
        <w:gridCol w:w="2898"/>
        <w:gridCol w:w="1572"/>
      </w:tblGrid>
      <w:tr w:rsidR="00EF59AC" w14:paraId="08E12421" w14:textId="77777777" w:rsidTr="00CE0F89">
        <w:tc>
          <w:tcPr>
            <w:tcW w:w="2078" w:type="dxa"/>
          </w:tcPr>
          <w:p w14:paraId="7CB916E3" w14:textId="4C45FF1B" w:rsidR="00EF59AC" w:rsidRPr="00EF59AC" w:rsidRDefault="00EF59AC" w:rsidP="00E11ADF">
            <w:pPr>
              <w:rPr>
                <w:b/>
                <w:bCs/>
              </w:rPr>
            </w:pPr>
            <w:r>
              <w:rPr>
                <w:b/>
                <w:bCs/>
              </w:rPr>
              <w:lastRenderedPageBreak/>
              <w:t>Object</w:t>
            </w:r>
          </w:p>
        </w:tc>
        <w:tc>
          <w:tcPr>
            <w:tcW w:w="2468" w:type="dxa"/>
          </w:tcPr>
          <w:p w14:paraId="63B00BF5" w14:textId="29C9FE78" w:rsidR="00EF59AC" w:rsidRPr="00EF59AC" w:rsidRDefault="00EF59AC" w:rsidP="00E11ADF">
            <w:pPr>
              <w:rPr>
                <w:b/>
                <w:bCs/>
              </w:rPr>
            </w:pPr>
            <w:r>
              <w:rPr>
                <w:b/>
                <w:bCs/>
              </w:rPr>
              <w:t>Object Type</w:t>
            </w:r>
          </w:p>
        </w:tc>
        <w:tc>
          <w:tcPr>
            <w:tcW w:w="2898" w:type="dxa"/>
          </w:tcPr>
          <w:p w14:paraId="73C79BD4" w14:textId="7CD065E1" w:rsidR="00EF59AC" w:rsidRPr="00EF59AC" w:rsidRDefault="00EF59AC" w:rsidP="00E11ADF">
            <w:pPr>
              <w:rPr>
                <w:b/>
                <w:bCs/>
              </w:rPr>
            </w:pPr>
            <w:r>
              <w:rPr>
                <w:b/>
                <w:bCs/>
              </w:rPr>
              <w:t>Attributes</w:t>
            </w:r>
          </w:p>
        </w:tc>
        <w:tc>
          <w:tcPr>
            <w:tcW w:w="1572" w:type="dxa"/>
          </w:tcPr>
          <w:p w14:paraId="4BB20E73" w14:textId="4A4B3794" w:rsidR="00EF59AC" w:rsidRPr="00EF59AC" w:rsidRDefault="00EF59AC" w:rsidP="00E11ADF">
            <w:pPr>
              <w:rPr>
                <w:b/>
                <w:bCs/>
              </w:rPr>
            </w:pPr>
            <w:r>
              <w:rPr>
                <w:b/>
                <w:bCs/>
              </w:rPr>
              <w:t>Data Types</w:t>
            </w:r>
          </w:p>
        </w:tc>
      </w:tr>
      <w:tr w:rsidR="00FA1BFD" w14:paraId="4FB4203F" w14:textId="77777777" w:rsidTr="00CE0F89">
        <w:tc>
          <w:tcPr>
            <w:tcW w:w="2078" w:type="dxa"/>
            <w:vMerge w:val="restart"/>
          </w:tcPr>
          <w:p w14:paraId="0130521B" w14:textId="0CD8D2F9" w:rsidR="00FA1BFD" w:rsidRPr="00EF59AC" w:rsidRDefault="00FA1BFD" w:rsidP="00E11ADF">
            <w:r w:rsidRPr="00EF59AC">
              <w:t>addresses</w:t>
            </w:r>
          </w:p>
        </w:tc>
        <w:tc>
          <w:tcPr>
            <w:tcW w:w="2468" w:type="dxa"/>
            <w:vMerge w:val="restart"/>
          </w:tcPr>
          <w:p w14:paraId="35CA841D" w14:textId="0EAC72EB" w:rsidR="00FA1BFD" w:rsidRPr="00EF59AC" w:rsidRDefault="00FA1BFD" w:rsidP="00E11ADF">
            <w:r>
              <w:t>address_type</w:t>
            </w:r>
          </w:p>
        </w:tc>
        <w:tc>
          <w:tcPr>
            <w:tcW w:w="2898" w:type="dxa"/>
          </w:tcPr>
          <w:p w14:paraId="353B301E" w14:textId="15E43BE0" w:rsidR="00FA1BFD" w:rsidRPr="00EF59AC" w:rsidRDefault="00483D3F" w:rsidP="00E11ADF">
            <w:r>
              <w:t>S</w:t>
            </w:r>
            <w:r w:rsidR="00FA1BFD">
              <w:t>treet</w:t>
            </w:r>
          </w:p>
        </w:tc>
        <w:tc>
          <w:tcPr>
            <w:tcW w:w="1572" w:type="dxa"/>
          </w:tcPr>
          <w:p w14:paraId="3AB1BD33" w14:textId="0CDEF30A" w:rsidR="00FA1BFD" w:rsidRPr="00EF59AC" w:rsidRDefault="00FA1BFD" w:rsidP="00E11ADF">
            <w:r>
              <w:t>VARCHAR2(50)</w:t>
            </w:r>
          </w:p>
        </w:tc>
      </w:tr>
      <w:tr w:rsidR="00FA1BFD" w14:paraId="72684250" w14:textId="77777777" w:rsidTr="00CE0F89">
        <w:tc>
          <w:tcPr>
            <w:tcW w:w="2078" w:type="dxa"/>
            <w:vMerge/>
          </w:tcPr>
          <w:p w14:paraId="709AB0FD" w14:textId="77777777" w:rsidR="00FA1BFD" w:rsidRPr="00EF59AC" w:rsidRDefault="00FA1BFD" w:rsidP="00E11ADF"/>
        </w:tc>
        <w:tc>
          <w:tcPr>
            <w:tcW w:w="2468" w:type="dxa"/>
            <w:vMerge/>
          </w:tcPr>
          <w:p w14:paraId="7984BFA9" w14:textId="77777777" w:rsidR="00FA1BFD" w:rsidRDefault="00FA1BFD" w:rsidP="00E11ADF"/>
        </w:tc>
        <w:tc>
          <w:tcPr>
            <w:tcW w:w="2898" w:type="dxa"/>
          </w:tcPr>
          <w:p w14:paraId="74B9AA02" w14:textId="0E681D46" w:rsidR="00FA1BFD" w:rsidRDefault="00483D3F" w:rsidP="00E11ADF">
            <w:r>
              <w:t>C</w:t>
            </w:r>
            <w:r w:rsidR="00FA1BFD">
              <w:t>ity</w:t>
            </w:r>
          </w:p>
        </w:tc>
        <w:tc>
          <w:tcPr>
            <w:tcW w:w="1572" w:type="dxa"/>
          </w:tcPr>
          <w:p w14:paraId="11BBF30F" w14:textId="38DEE5B5" w:rsidR="00FA1BFD" w:rsidRDefault="00FA1BFD" w:rsidP="00E11ADF">
            <w:r>
              <w:t>VARCHAR2(</w:t>
            </w:r>
            <w:r w:rsidR="00950B21">
              <w:t>3</w:t>
            </w:r>
            <w:r>
              <w:t>5)</w:t>
            </w:r>
          </w:p>
        </w:tc>
      </w:tr>
      <w:tr w:rsidR="00FA1BFD" w14:paraId="7335CD57" w14:textId="77777777" w:rsidTr="00CE0F89">
        <w:tc>
          <w:tcPr>
            <w:tcW w:w="2078" w:type="dxa"/>
            <w:vMerge/>
          </w:tcPr>
          <w:p w14:paraId="193CAE4B" w14:textId="77777777" w:rsidR="00FA1BFD" w:rsidRPr="00EF59AC" w:rsidRDefault="00FA1BFD" w:rsidP="00E11ADF"/>
        </w:tc>
        <w:tc>
          <w:tcPr>
            <w:tcW w:w="2468" w:type="dxa"/>
            <w:vMerge/>
          </w:tcPr>
          <w:p w14:paraId="47F72FA3" w14:textId="77777777" w:rsidR="00FA1BFD" w:rsidRDefault="00FA1BFD" w:rsidP="00E11ADF"/>
        </w:tc>
        <w:tc>
          <w:tcPr>
            <w:tcW w:w="2898" w:type="dxa"/>
          </w:tcPr>
          <w:p w14:paraId="70EB697D" w14:textId="36D4E912" w:rsidR="00FA1BFD" w:rsidRDefault="00483D3F" w:rsidP="00E11ADF">
            <w:r>
              <w:t>C</w:t>
            </w:r>
            <w:r w:rsidR="00FA1BFD">
              <w:t>ountry</w:t>
            </w:r>
          </w:p>
        </w:tc>
        <w:tc>
          <w:tcPr>
            <w:tcW w:w="1572" w:type="dxa"/>
          </w:tcPr>
          <w:p w14:paraId="123AC21F" w14:textId="77DD2475" w:rsidR="00FA1BFD" w:rsidRDefault="00FA1BFD" w:rsidP="00E11ADF">
            <w:r>
              <w:t>VARCHAR2(</w:t>
            </w:r>
            <w:r w:rsidR="00950B21">
              <w:t>3</w:t>
            </w:r>
            <w:r>
              <w:t>5)</w:t>
            </w:r>
          </w:p>
        </w:tc>
      </w:tr>
      <w:tr w:rsidR="00FA1BFD" w14:paraId="470BDA50" w14:textId="77777777" w:rsidTr="00600D6B">
        <w:tc>
          <w:tcPr>
            <w:tcW w:w="9016" w:type="dxa"/>
            <w:gridSpan w:val="4"/>
          </w:tcPr>
          <w:p w14:paraId="732AABC0" w14:textId="77777777" w:rsidR="00FA1BFD" w:rsidRDefault="00FA1BFD" w:rsidP="00E11ADF"/>
        </w:tc>
      </w:tr>
      <w:tr w:rsidR="00FA1BFD" w14:paraId="7DC61649" w14:textId="77777777" w:rsidTr="00CE0F89">
        <w:tc>
          <w:tcPr>
            <w:tcW w:w="2078" w:type="dxa"/>
            <w:vMerge w:val="restart"/>
          </w:tcPr>
          <w:p w14:paraId="6BD22730" w14:textId="7D164341" w:rsidR="00FA1BFD" w:rsidRPr="00EF59AC" w:rsidRDefault="00FA1BFD" w:rsidP="00FA1BFD">
            <w:r w:rsidRPr="00EF59AC">
              <w:t>specialism_table_type</w:t>
            </w:r>
          </w:p>
        </w:tc>
        <w:tc>
          <w:tcPr>
            <w:tcW w:w="2468" w:type="dxa"/>
            <w:vMerge w:val="restart"/>
          </w:tcPr>
          <w:p w14:paraId="783647E2" w14:textId="296D8643" w:rsidR="00FA1BFD" w:rsidRDefault="00FA1BFD" w:rsidP="00FA1BFD">
            <w:r>
              <w:t>specialism_type</w:t>
            </w:r>
          </w:p>
        </w:tc>
        <w:tc>
          <w:tcPr>
            <w:tcW w:w="2898" w:type="dxa"/>
          </w:tcPr>
          <w:p w14:paraId="55709539" w14:textId="5CEEF346" w:rsidR="00FA1BFD" w:rsidRDefault="00394DA9" w:rsidP="00FA1BFD">
            <w:r>
              <w:t>specialism_</w:t>
            </w:r>
            <w:r w:rsidR="00FA1BFD">
              <w:t>title</w:t>
            </w:r>
          </w:p>
        </w:tc>
        <w:tc>
          <w:tcPr>
            <w:tcW w:w="1572" w:type="dxa"/>
          </w:tcPr>
          <w:p w14:paraId="5B1989BE" w14:textId="3B87F669" w:rsidR="00FA1BFD" w:rsidRDefault="00FA1BFD" w:rsidP="00FA1BFD">
            <w:r>
              <w:t>VARCHAR2(</w:t>
            </w:r>
            <w:r w:rsidR="00950B21">
              <w:t>3</w:t>
            </w:r>
            <w:r w:rsidR="00483D3F">
              <w:t>5</w:t>
            </w:r>
            <w:r>
              <w:t>)</w:t>
            </w:r>
          </w:p>
        </w:tc>
      </w:tr>
      <w:tr w:rsidR="00FA1BFD" w14:paraId="51AA7A3A" w14:textId="77777777" w:rsidTr="00CE0F89">
        <w:tc>
          <w:tcPr>
            <w:tcW w:w="2078" w:type="dxa"/>
            <w:vMerge/>
          </w:tcPr>
          <w:p w14:paraId="4467DF8F" w14:textId="77777777" w:rsidR="00FA1BFD" w:rsidRPr="00EF59AC" w:rsidRDefault="00FA1BFD" w:rsidP="00FA1BFD"/>
        </w:tc>
        <w:tc>
          <w:tcPr>
            <w:tcW w:w="2468" w:type="dxa"/>
            <w:vMerge/>
          </w:tcPr>
          <w:p w14:paraId="5FF8422B" w14:textId="77777777" w:rsidR="00FA1BFD" w:rsidRDefault="00FA1BFD" w:rsidP="00FA1BFD"/>
        </w:tc>
        <w:tc>
          <w:tcPr>
            <w:tcW w:w="2898" w:type="dxa"/>
          </w:tcPr>
          <w:p w14:paraId="520F67ED" w14:textId="1F6F54F3" w:rsidR="00FA1BFD" w:rsidRDefault="00FA1BFD" w:rsidP="00FA1BFD">
            <w:r>
              <w:t>specialism_type</w:t>
            </w:r>
          </w:p>
        </w:tc>
        <w:tc>
          <w:tcPr>
            <w:tcW w:w="1572" w:type="dxa"/>
          </w:tcPr>
          <w:p w14:paraId="3412D60D" w14:textId="3948A1A4" w:rsidR="00FA1BFD" w:rsidRDefault="00FA1BFD" w:rsidP="00FA1BFD">
            <w:r>
              <w:t>VARCHAR2(</w:t>
            </w:r>
            <w:r w:rsidR="00950B21">
              <w:t>3</w:t>
            </w:r>
            <w:r w:rsidR="00483D3F">
              <w:t>5</w:t>
            </w:r>
            <w:r>
              <w:t>)</w:t>
            </w:r>
          </w:p>
        </w:tc>
      </w:tr>
      <w:tr w:rsidR="00FA1BFD" w14:paraId="4FCB31E2" w14:textId="77777777" w:rsidTr="00CE0F89">
        <w:tc>
          <w:tcPr>
            <w:tcW w:w="2078" w:type="dxa"/>
            <w:vMerge/>
          </w:tcPr>
          <w:p w14:paraId="3246A3F9" w14:textId="77777777" w:rsidR="00FA1BFD" w:rsidRPr="00EF59AC" w:rsidRDefault="00FA1BFD" w:rsidP="00FA1BFD"/>
        </w:tc>
        <w:tc>
          <w:tcPr>
            <w:tcW w:w="2468" w:type="dxa"/>
            <w:vMerge/>
          </w:tcPr>
          <w:p w14:paraId="5B0D6138" w14:textId="77777777" w:rsidR="00FA1BFD" w:rsidRDefault="00FA1BFD" w:rsidP="00FA1BFD"/>
        </w:tc>
        <w:tc>
          <w:tcPr>
            <w:tcW w:w="2898" w:type="dxa"/>
          </w:tcPr>
          <w:p w14:paraId="2B57926A" w14:textId="0C9D40C5" w:rsidR="00FA1BFD" w:rsidRDefault="00394DA9" w:rsidP="00FA1BFD">
            <w:r>
              <w:t>specialism_</w:t>
            </w:r>
            <w:r w:rsidR="00FA1BFD">
              <w:t>description</w:t>
            </w:r>
          </w:p>
        </w:tc>
        <w:tc>
          <w:tcPr>
            <w:tcW w:w="1572" w:type="dxa"/>
          </w:tcPr>
          <w:p w14:paraId="4F81244A" w14:textId="77777777" w:rsidR="00FA1BFD" w:rsidRDefault="00FA1BFD" w:rsidP="00FA1BFD">
            <w:r>
              <w:t>VARCHAR2(100)</w:t>
            </w:r>
          </w:p>
          <w:p w14:paraId="5998A3A7" w14:textId="2C623B13" w:rsidR="00FA1BFD" w:rsidRDefault="00FA1BFD" w:rsidP="00FA1BFD"/>
        </w:tc>
      </w:tr>
      <w:tr w:rsidR="00FA1BFD" w14:paraId="04CB7A1C" w14:textId="77777777" w:rsidTr="00600D6B">
        <w:tc>
          <w:tcPr>
            <w:tcW w:w="9016" w:type="dxa"/>
            <w:gridSpan w:val="4"/>
          </w:tcPr>
          <w:p w14:paraId="120FD783" w14:textId="77777777" w:rsidR="00FA1BFD" w:rsidRDefault="00FA1BFD" w:rsidP="00FA1BFD"/>
        </w:tc>
      </w:tr>
      <w:tr w:rsidR="00FA1BFD" w14:paraId="5A001A4A" w14:textId="77777777" w:rsidTr="00CE0F89">
        <w:tc>
          <w:tcPr>
            <w:tcW w:w="2078" w:type="dxa"/>
            <w:vMerge w:val="restart"/>
          </w:tcPr>
          <w:p w14:paraId="312F58BD" w14:textId="76825B41" w:rsidR="00FA1BFD" w:rsidRPr="00EF59AC" w:rsidRDefault="00FA1BFD" w:rsidP="00FA1BFD">
            <w:r w:rsidRPr="00EF59AC">
              <w:t>health_exclusions_</w:t>
            </w:r>
          </w:p>
          <w:p w14:paraId="67DC5655" w14:textId="60008FA8" w:rsidR="00FA1BFD" w:rsidRPr="00EF59AC" w:rsidRDefault="00FA1BFD" w:rsidP="00FA1BFD">
            <w:r w:rsidRPr="00EF59AC">
              <w:t>table_type</w:t>
            </w:r>
          </w:p>
        </w:tc>
        <w:tc>
          <w:tcPr>
            <w:tcW w:w="2468" w:type="dxa"/>
          </w:tcPr>
          <w:p w14:paraId="0AE8D758" w14:textId="3193A9F7" w:rsidR="00FA1BFD" w:rsidRDefault="00FA1BFD" w:rsidP="00FA1BFD">
            <w:r>
              <w:t>health_exclusions_type</w:t>
            </w:r>
          </w:p>
        </w:tc>
        <w:tc>
          <w:tcPr>
            <w:tcW w:w="2898" w:type="dxa"/>
          </w:tcPr>
          <w:p w14:paraId="219A03FE" w14:textId="52FCD651" w:rsidR="00FA1BFD" w:rsidRDefault="00FA1BFD" w:rsidP="00FA1BFD">
            <w:r>
              <w:t>exclusion_title</w:t>
            </w:r>
          </w:p>
        </w:tc>
        <w:tc>
          <w:tcPr>
            <w:tcW w:w="1572" w:type="dxa"/>
          </w:tcPr>
          <w:p w14:paraId="2C97E384" w14:textId="11868DA1" w:rsidR="00FA1BFD" w:rsidRDefault="00FA1BFD" w:rsidP="00FA1BFD">
            <w:r>
              <w:t>VARCHAR2(</w:t>
            </w:r>
            <w:r w:rsidR="00950B21">
              <w:t>35</w:t>
            </w:r>
            <w:r>
              <w:t>)</w:t>
            </w:r>
          </w:p>
        </w:tc>
      </w:tr>
      <w:tr w:rsidR="00FA1BFD" w14:paraId="252EDD29" w14:textId="77777777" w:rsidTr="00CE0F89">
        <w:tc>
          <w:tcPr>
            <w:tcW w:w="2078" w:type="dxa"/>
            <w:vMerge/>
          </w:tcPr>
          <w:p w14:paraId="6975CCA1" w14:textId="77777777" w:rsidR="00FA1BFD" w:rsidRPr="00EF59AC" w:rsidRDefault="00FA1BFD" w:rsidP="00FA1BFD"/>
        </w:tc>
        <w:tc>
          <w:tcPr>
            <w:tcW w:w="2468" w:type="dxa"/>
            <w:vMerge w:val="restart"/>
          </w:tcPr>
          <w:p w14:paraId="67381CEB" w14:textId="77777777" w:rsidR="00FA1BFD" w:rsidRDefault="00FA1BFD" w:rsidP="00FA1BFD"/>
        </w:tc>
        <w:tc>
          <w:tcPr>
            <w:tcW w:w="2898" w:type="dxa"/>
          </w:tcPr>
          <w:p w14:paraId="6EBA5ACE" w14:textId="747E7008" w:rsidR="00FA1BFD" w:rsidRDefault="00394DA9" w:rsidP="00FA1BFD">
            <w:r>
              <w:t>exclusion_</w:t>
            </w:r>
            <w:r w:rsidR="00FA1BFD">
              <w:t>description</w:t>
            </w:r>
          </w:p>
        </w:tc>
        <w:tc>
          <w:tcPr>
            <w:tcW w:w="1572" w:type="dxa"/>
          </w:tcPr>
          <w:p w14:paraId="7E3A7F34" w14:textId="4C66BDCE" w:rsidR="00FA1BFD" w:rsidRDefault="00FA1BFD" w:rsidP="00FA1BFD">
            <w:r>
              <w:t>VARCHAR2(</w:t>
            </w:r>
            <w:r w:rsidR="00950B21">
              <w:t>100</w:t>
            </w:r>
            <w:r>
              <w:t>)</w:t>
            </w:r>
          </w:p>
        </w:tc>
      </w:tr>
      <w:tr w:rsidR="00FA1BFD" w14:paraId="39C9456B" w14:textId="77777777" w:rsidTr="00CE0F89">
        <w:tc>
          <w:tcPr>
            <w:tcW w:w="2078" w:type="dxa"/>
            <w:vMerge/>
          </w:tcPr>
          <w:p w14:paraId="338E69B7" w14:textId="77777777" w:rsidR="00FA1BFD" w:rsidRPr="00EF59AC" w:rsidRDefault="00FA1BFD" w:rsidP="00FA1BFD"/>
        </w:tc>
        <w:tc>
          <w:tcPr>
            <w:tcW w:w="2468" w:type="dxa"/>
            <w:vMerge/>
          </w:tcPr>
          <w:p w14:paraId="797A6BC4" w14:textId="77777777" w:rsidR="00FA1BFD" w:rsidRDefault="00FA1BFD" w:rsidP="00FA1BFD"/>
        </w:tc>
        <w:tc>
          <w:tcPr>
            <w:tcW w:w="2898" w:type="dxa"/>
          </w:tcPr>
          <w:p w14:paraId="688539AF" w14:textId="60ACD65A" w:rsidR="00FA1BFD" w:rsidRDefault="00FA1BFD" w:rsidP="00FA1BFD">
            <w:r>
              <w:t>exclusion_rationale</w:t>
            </w:r>
          </w:p>
        </w:tc>
        <w:tc>
          <w:tcPr>
            <w:tcW w:w="1572" w:type="dxa"/>
          </w:tcPr>
          <w:p w14:paraId="20D07E02" w14:textId="37B868B9" w:rsidR="00FA1BFD" w:rsidRDefault="00FA1BFD" w:rsidP="00FA1BFD">
            <w:r>
              <w:t>VARCHAR2(</w:t>
            </w:r>
            <w:r w:rsidR="00B26304">
              <w:t>2</w:t>
            </w:r>
            <w:r>
              <w:t>00)</w:t>
            </w:r>
          </w:p>
          <w:p w14:paraId="5A02D599" w14:textId="71388844" w:rsidR="00FA1BFD" w:rsidRDefault="00FA1BFD" w:rsidP="00FA1BFD"/>
        </w:tc>
      </w:tr>
      <w:tr w:rsidR="00FA1BFD" w14:paraId="52F112A4" w14:textId="77777777" w:rsidTr="00600D6B">
        <w:tc>
          <w:tcPr>
            <w:tcW w:w="9016" w:type="dxa"/>
            <w:gridSpan w:val="4"/>
          </w:tcPr>
          <w:p w14:paraId="47E262B2" w14:textId="77777777" w:rsidR="00FA1BFD" w:rsidRDefault="00FA1BFD" w:rsidP="00FA1BFD"/>
        </w:tc>
      </w:tr>
      <w:tr w:rsidR="00FA1BFD" w14:paraId="23A87F98" w14:textId="77777777" w:rsidTr="00CE0F89">
        <w:tc>
          <w:tcPr>
            <w:tcW w:w="2078" w:type="dxa"/>
            <w:vMerge w:val="restart"/>
          </w:tcPr>
          <w:p w14:paraId="3B3011C2" w14:textId="6BF23303" w:rsidR="00FA1BFD" w:rsidRDefault="004710F2" w:rsidP="00FA1BFD">
            <w:r>
              <w:t>s</w:t>
            </w:r>
            <w:r w:rsidR="00FA1BFD">
              <w:t>ocial_media_</w:t>
            </w:r>
          </w:p>
          <w:p w14:paraId="1998E428" w14:textId="5F28CC3C" w:rsidR="00FA1BFD" w:rsidRPr="00EF59AC" w:rsidRDefault="00FA1BFD" w:rsidP="00FA1BFD">
            <w:r>
              <w:t>varray_type</w:t>
            </w:r>
          </w:p>
        </w:tc>
        <w:tc>
          <w:tcPr>
            <w:tcW w:w="2468" w:type="dxa"/>
            <w:vMerge w:val="restart"/>
          </w:tcPr>
          <w:p w14:paraId="19759FDC" w14:textId="54D9518B" w:rsidR="00FA1BFD" w:rsidRDefault="00FA1BFD" w:rsidP="00FA1BFD">
            <w:r>
              <w:t>social_media_type</w:t>
            </w:r>
          </w:p>
        </w:tc>
        <w:tc>
          <w:tcPr>
            <w:tcW w:w="2898" w:type="dxa"/>
          </w:tcPr>
          <w:p w14:paraId="50827FC8" w14:textId="7DE1183A" w:rsidR="00FA1BFD" w:rsidRDefault="004710F2" w:rsidP="00FA1BFD">
            <w:r>
              <w:t>social_media_</w:t>
            </w:r>
            <w:r w:rsidR="00FA1BFD">
              <w:t>platform</w:t>
            </w:r>
          </w:p>
        </w:tc>
        <w:tc>
          <w:tcPr>
            <w:tcW w:w="1572" w:type="dxa"/>
          </w:tcPr>
          <w:p w14:paraId="396CF2B9" w14:textId="6DA6787E" w:rsidR="00FA1BFD" w:rsidRDefault="00FA1BFD" w:rsidP="00FA1BFD">
            <w:r>
              <w:t>VARCHAR2(</w:t>
            </w:r>
            <w:r w:rsidR="00950B21">
              <w:t>35</w:t>
            </w:r>
            <w:r>
              <w:t>)</w:t>
            </w:r>
          </w:p>
        </w:tc>
      </w:tr>
      <w:tr w:rsidR="00FA1BFD" w14:paraId="29029273" w14:textId="77777777" w:rsidTr="00CE0F89">
        <w:tc>
          <w:tcPr>
            <w:tcW w:w="2078" w:type="dxa"/>
            <w:vMerge/>
          </w:tcPr>
          <w:p w14:paraId="11A07F12" w14:textId="77777777" w:rsidR="00FA1BFD" w:rsidRDefault="00FA1BFD" w:rsidP="00FA1BFD"/>
        </w:tc>
        <w:tc>
          <w:tcPr>
            <w:tcW w:w="2468" w:type="dxa"/>
            <w:vMerge/>
          </w:tcPr>
          <w:p w14:paraId="55379873" w14:textId="77777777" w:rsidR="00FA1BFD" w:rsidRDefault="00FA1BFD" w:rsidP="00FA1BFD"/>
        </w:tc>
        <w:tc>
          <w:tcPr>
            <w:tcW w:w="2898" w:type="dxa"/>
          </w:tcPr>
          <w:p w14:paraId="50E0557C" w14:textId="2FC29120" w:rsidR="00FA1BFD" w:rsidRDefault="004710F2" w:rsidP="00FA1BFD">
            <w:r>
              <w:t>social_media_</w:t>
            </w:r>
            <w:r w:rsidR="00FA1BFD">
              <w:t>handle</w:t>
            </w:r>
          </w:p>
        </w:tc>
        <w:tc>
          <w:tcPr>
            <w:tcW w:w="1572" w:type="dxa"/>
          </w:tcPr>
          <w:p w14:paraId="493C4A7E" w14:textId="69ED9B05" w:rsidR="00FA1BFD" w:rsidRDefault="00FA1BFD" w:rsidP="00FA1BFD">
            <w:r>
              <w:t>VARCHAR2(</w:t>
            </w:r>
            <w:r w:rsidR="001D4258">
              <w:t>50</w:t>
            </w:r>
            <w:r>
              <w:t>)</w:t>
            </w:r>
          </w:p>
        </w:tc>
      </w:tr>
      <w:tr w:rsidR="00CE0F89" w14:paraId="0EA871D3" w14:textId="77777777" w:rsidTr="00600D6B">
        <w:tc>
          <w:tcPr>
            <w:tcW w:w="9016" w:type="dxa"/>
            <w:gridSpan w:val="4"/>
          </w:tcPr>
          <w:p w14:paraId="703A7BB3" w14:textId="77777777" w:rsidR="00CE0F89" w:rsidRDefault="00CE0F89" w:rsidP="00FA1BFD"/>
        </w:tc>
      </w:tr>
      <w:tr w:rsidR="008F0220" w14:paraId="14A667A1" w14:textId="77777777" w:rsidTr="00CE0F89">
        <w:tc>
          <w:tcPr>
            <w:tcW w:w="2078" w:type="dxa"/>
            <w:vMerge w:val="restart"/>
          </w:tcPr>
          <w:p w14:paraId="1B2B70E6" w14:textId="21B2CB82" w:rsidR="008F0220" w:rsidRDefault="008F0220" w:rsidP="008F0220">
            <w:r>
              <w:t>head_of_programmes</w:t>
            </w:r>
          </w:p>
        </w:tc>
        <w:tc>
          <w:tcPr>
            <w:tcW w:w="2468" w:type="dxa"/>
            <w:vMerge w:val="restart"/>
          </w:tcPr>
          <w:p w14:paraId="6C96EE96" w14:textId="66B4D582" w:rsidR="008F0220" w:rsidRDefault="008F0220" w:rsidP="008F0220">
            <w:r>
              <w:t>head_of_programme_type</w:t>
            </w:r>
          </w:p>
        </w:tc>
        <w:tc>
          <w:tcPr>
            <w:tcW w:w="2898" w:type="dxa"/>
          </w:tcPr>
          <w:p w14:paraId="754BD1D2" w14:textId="3EC7AB3C" w:rsidR="008F0220" w:rsidRDefault="008F0220" w:rsidP="008F0220">
            <w:r>
              <w:t>head_of_programme_firstname</w:t>
            </w:r>
          </w:p>
        </w:tc>
        <w:tc>
          <w:tcPr>
            <w:tcW w:w="1572" w:type="dxa"/>
          </w:tcPr>
          <w:p w14:paraId="78BD63B1" w14:textId="4CEAD8C1" w:rsidR="008F0220" w:rsidRDefault="008F0220" w:rsidP="008F0220">
            <w:r>
              <w:t>VARCHAR2(35)</w:t>
            </w:r>
          </w:p>
        </w:tc>
      </w:tr>
      <w:tr w:rsidR="008F0220" w14:paraId="7E427083" w14:textId="77777777" w:rsidTr="00CE0F89">
        <w:tc>
          <w:tcPr>
            <w:tcW w:w="2078" w:type="dxa"/>
            <w:vMerge/>
          </w:tcPr>
          <w:p w14:paraId="120388D7" w14:textId="6D718BAC" w:rsidR="008F0220" w:rsidRDefault="008F0220" w:rsidP="008F0220"/>
        </w:tc>
        <w:tc>
          <w:tcPr>
            <w:tcW w:w="2468" w:type="dxa"/>
            <w:vMerge/>
          </w:tcPr>
          <w:p w14:paraId="2CA56963" w14:textId="77777777" w:rsidR="008F0220" w:rsidRDefault="008F0220" w:rsidP="008F0220"/>
        </w:tc>
        <w:tc>
          <w:tcPr>
            <w:tcW w:w="2898" w:type="dxa"/>
          </w:tcPr>
          <w:p w14:paraId="60C8C72A" w14:textId="7F906289" w:rsidR="008F0220" w:rsidRDefault="008F0220" w:rsidP="008F0220">
            <w:r>
              <w:t>head_of_programme_surname</w:t>
            </w:r>
          </w:p>
        </w:tc>
        <w:tc>
          <w:tcPr>
            <w:tcW w:w="1572" w:type="dxa"/>
          </w:tcPr>
          <w:p w14:paraId="118D8C0C" w14:textId="148BE1CE" w:rsidR="008F0220" w:rsidRDefault="008F0220" w:rsidP="008F0220">
            <w:r>
              <w:t>VARCHAR2(35)</w:t>
            </w:r>
          </w:p>
        </w:tc>
      </w:tr>
    </w:tbl>
    <w:p w14:paraId="61C40D0D" w14:textId="77777777" w:rsidR="00825A09" w:rsidRDefault="00825A09" w:rsidP="004112F2">
      <w:pPr>
        <w:rPr>
          <w:u w:val="single"/>
        </w:rPr>
      </w:pPr>
    </w:p>
    <w:p w14:paraId="1884AF13" w14:textId="4631061B" w:rsidR="004112F2" w:rsidRDefault="004112F2" w:rsidP="004112F2">
      <w:pPr>
        <w:rPr>
          <w:u w:val="single"/>
        </w:rPr>
      </w:pPr>
      <w:r>
        <w:rPr>
          <w:u w:val="single"/>
        </w:rPr>
        <w:t>Naming Conventions</w:t>
      </w:r>
    </w:p>
    <w:p w14:paraId="4FB3A708" w14:textId="04FEEF00" w:rsidR="00EF59AC" w:rsidRDefault="00AF0DD0" w:rsidP="00E11ADF">
      <w:r>
        <w:t xml:space="preserve">Naming Conventions refer to a set of rules that are decided before database creation, these are rules that focus </w:t>
      </w:r>
      <w:r w:rsidR="00CC33E3">
        <w:t>on</w:t>
      </w:r>
      <w:r>
        <w:t xml:space="preserve"> </w:t>
      </w:r>
      <w:r w:rsidR="00CC33E3">
        <w:t xml:space="preserve">consistency within the database. As databases become increasingly complex it is important to maintain consistency and have a plan on how elements of the database are identified. This makes identification of components easy; this can help when fetching data, reading data and throughout data debugging. </w:t>
      </w:r>
      <w:r w:rsidR="00CC33E3" w:rsidRPr="00CC33E3">
        <w:rPr>
          <w:highlight w:val="yellow"/>
        </w:rPr>
        <w:t xml:space="preserve">Emil </w:t>
      </w:r>
      <w:r w:rsidR="00CC33E3" w:rsidRPr="00CC33E3">
        <w:rPr>
          <w:highlight w:val="yellow"/>
        </w:rPr>
        <w:t>Drkusic</w:t>
      </w:r>
      <w:r w:rsidR="00CC33E3" w:rsidRPr="00CC33E3">
        <w:rPr>
          <w:highlight w:val="yellow"/>
        </w:rPr>
        <w:t xml:space="preserve"> (2020)</w:t>
      </w:r>
      <w:r w:rsidR="00CC33E3">
        <w:t xml:space="preserve">. </w:t>
      </w:r>
      <w:r w:rsidR="007C1D9A">
        <w:t>As requested</w:t>
      </w:r>
      <w:r w:rsidR="00E319CE">
        <w:t>, Oracle naming conventions have been applied</w:t>
      </w:r>
      <w:r w:rsidR="00BA5072">
        <w:t xml:space="preserve"> as there are many SQL standard naming conventions.</w:t>
      </w:r>
    </w:p>
    <w:p w14:paraId="57E5707F" w14:textId="0BA9FE9B" w:rsidR="00DF3F93" w:rsidRDefault="00D10E3B" w:rsidP="00E11ADF">
      <w:r>
        <w:t xml:space="preserve">Research for table conventions was obtained from the following resources, </w:t>
      </w:r>
      <w:hyperlink r:id="rId8" w:history="1">
        <w:r w:rsidRPr="00586FF4">
          <w:rPr>
            <w:rStyle w:val="Hyperlink"/>
          </w:rPr>
          <w:t>https://www.red-gate.com/simple-talk/blogs/sql-naming-conventions/</w:t>
        </w:r>
      </w:hyperlink>
    </w:p>
    <w:p w14:paraId="68ABAEAB" w14:textId="1C1C9BF2" w:rsidR="00D10E3B" w:rsidRDefault="00D10E3B" w:rsidP="00E11ADF">
      <w:hyperlink r:id="rId9" w:history="1">
        <w:r w:rsidRPr="00586FF4">
          <w:rPr>
            <w:rStyle w:val="Hyperlink"/>
          </w:rPr>
          <w:t>https://oracle-base.com/articles/misc/naming-conventions</w:t>
        </w:r>
      </w:hyperlink>
    </w:p>
    <w:p w14:paraId="7676ACDE" w14:textId="77B2F07D" w:rsidR="00D10E3B" w:rsidRDefault="00D10E3B" w:rsidP="00E11ADF">
      <w:hyperlink r:id="rId10" w:history="1">
        <w:r w:rsidRPr="00586FF4">
          <w:rPr>
            <w:rStyle w:val="Hyperlink"/>
          </w:rPr>
          <w:t>https://docs.oracle.com/cd/E18727_01/doc.121/e12897/T302934T458266.htm</w:t>
        </w:r>
      </w:hyperlink>
    </w:p>
    <w:p w14:paraId="7C1D5BA3" w14:textId="42D9FA12" w:rsidR="00D10E3B" w:rsidRDefault="00D4622E" w:rsidP="00E11ADF">
      <w:hyperlink r:id="rId11" w:history="1">
        <w:r w:rsidRPr="00586FF4">
          <w:rPr>
            <w:rStyle w:val="Hyperlink"/>
          </w:rPr>
          <w:t>https://www.sqlshack.com/learn-sql-naming-conventions/</w:t>
        </w:r>
      </w:hyperlink>
    </w:p>
    <w:p w14:paraId="210D93B2" w14:textId="77777777" w:rsidR="00D4622E" w:rsidRDefault="00D4622E" w:rsidP="00E11ADF"/>
    <w:tbl>
      <w:tblPr>
        <w:tblStyle w:val="TableGrid"/>
        <w:tblW w:w="0" w:type="auto"/>
        <w:tblLook w:val="04A0" w:firstRow="1" w:lastRow="0" w:firstColumn="1" w:lastColumn="0" w:noHBand="0" w:noVBand="1"/>
      </w:tblPr>
      <w:tblGrid>
        <w:gridCol w:w="4508"/>
        <w:gridCol w:w="4508"/>
      </w:tblGrid>
      <w:tr w:rsidR="00DF3F93" w14:paraId="6EE7623B" w14:textId="77777777" w:rsidTr="00DF3F93">
        <w:tc>
          <w:tcPr>
            <w:tcW w:w="4508" w:type="dxa"/>
          </w:tcPr>
          <w:p w14:paraId="05367823" w14:textId="0E5909F5" w:rsidR="00DF3F93" w:rsidRPr="00DF3F93" w:rsidRDefault="00DF3F93" w:rsidP="00E11ADF">
            <w:pPr>
              <w:rPr>
                <w:b/>
                <w:bCs/>
              </w:rPr>
            </w:pPr>
            <w:r>
              <w:rPr>
                <w:b/>
                <w:bCs/>
              </w:rPr>
              <w:t>Item Discussed</w:t>
            </w:r>
          </w:p>
        </w:tc>
        <w:tc>
          <w:tcPr>
            <w:tcW w:w="4508" w:type="dxa"/>
          </w:tcPr>
          <w:p w14:paraId="15AB7D02" w14:textId="6A3A3912" w:rsidR="00DF3F93" w:rsidRPr="00DF3F93" w:rsidRDefault="00DF3F93" w:rsidP="00E11ADF">
            <w:pPr>
              <w:rPr>
                <w:b/>
                <w:bCs/>
              </w:rPr>
            </w:pPr>
            <w:r>
              <w:rPr>
                <w:b/>
                <w:bCs/>
              </w:rPr>
              <w:t>Convention Applied</w:t>
            </w:r>
          </w:p>
        </w:tc>
      </w:tr>
      <w:tr w:rsidR="00AF0DD0" w14:paraId="32EB5AE9" w14:textId="77777777" w:rsidTr="00DF3F93">
        <w:tc>
          <w:tcPr>
            <w:tcW w:w="4508" w:type="dxa"/>
          </w:tcPr>
          <w:p w14:paraId="1113189A" w14:textId="768BB786" w:rsidR="00AF0DD0" w:rsidRDefault="00AF0DD0" w:rsidP="00E11ADF">
            <w:r>
              <w:t>General Rules</w:t>
            </w:r>
          </w:p>
        </w:tc>
        <w:tc>
          <w:tcPr>
            <w:tcW w:w="4508" w:type="dxa"/>
          </w:tcPr>
          <w:p w14:paraId="0909C1CA" w14:textId="77777777" w:rsidR="00AF0DD0" w:rsidRDefault="00A33731" w:rsidP="00E11ADF">
            <w:r>
              <w:t>Underscores are used to make spaces, do not use spaces, avoid numbers where possible for attributes and names, do not use reserved words when naming, avoid use of special</w:t>
            </w:r>
            <w:r w:rsidR="00BE4225">
              <w:t xml:space="preserve">. </w:t>
            </w:r>
            <w:r>
              <w:t xml:space="preserve"> characters or symbols when creating the </w:t>
            </w:r>
            <w:r>
              <w:lastRenderedPageBreak/>
              <w:t>database.</w:t>
            </w:r>
            <w:r w:rsidR="00BE4225">
              <w:t xml:space="preserve"> For naming user lowercasing, for data use UPPERCASING. Avoid alternate casing and camelCasing</w:t>
            </w:r>
            <w:r w:rsidR="00A07B0B">
              <w:t>. Commands should also use UPPERCASING e.g. CREATE TABLE teams</w:t>
            </w:r>
            <w:r w:rsidR="00AA7408">
              <w:t>.</w:t>
            </w:r>
          </w:p>
          <w:p w14:paraId="24A3972D" w14:textId="3B41324B" w:rsidR="00AA7408" w:rsidRPr="00EA372C" w:rsidRDefault="00AA7408" w:rsidP="00E11ADF">
            <w:r>
              <w:t>Where possible headings and wraps should be used when data overflows to ensure tables are clear and easy to read</w:t>
            </w:r>
            <w:r w:rsidR="004D19F9">
              <w:t>, however this is not essential.</w:t>
            </w:r>
          </w:p>
        </w:tc>
      </w:tr>
      <w:tr w:rsidR="00785BD3" w14:paraId="31A513A5" w14:textId="77777777" w:rsidTr="00DF3F93">
        <w:tc>
          <w:tcPr>
            <w:tcW w:w="4508" w:type="dxa"/>
          </w:tcPr>
          <w:p w14:paraId="5D162C72" w14:textId="480A83C0" w:rsidR="00785BD3" w:rsidRDefault="00785BD3" w:rsidP="00785BD3">
            <w:r>
              <w:lastRenderedPageBreak/>
              <w:t>Comments</w:t>
            </w:r>
          </w:p>
        </w:tc>
        <w:tc>
          <w:tcPr>
            <w:tcW w:w="4508" w:type="dxa"/>
          </w:tcPr>
          <w:p w14:paraId="45FF49AE" w14:textId="38575C7C" w:rsidR="00785BD3" w:rsidRDefault="00785BD3" w:rsidP="00785BD3">
            <w:r>
              <w:t>The main file should have a header that contains the file name, authors, student number, group number, module date and version number contained without multiple line comments.</w:t>
            </w:r>
          </w:p>
          <w:p w14:paraId="0A83E501" w14:textId="599B452A" w:rsidR="00785BD3" w:rsidRDefault="00785BD3" w:rsidP="00785BD3">
            <w:r>
              <w:t>The run command should be underneath the header comments within a single line comment.</w:t>
            </w:r>
          </w:p>
          <w:p w14:paraId="6DBA671C" w14:textId="77777777" w:rsidR="00785BD3" w:rsidRDefault="00785BD3" w:rsidP="00785BD3">
            <w:r>
              <w:t xml:space="preserve">Each new section of the file should have a titular comment that uses the same conventions as the content below it, these should be single line comments such as </w:t>
            </w:r>
          </w:p>
          <w:p w14:paraId="23128147" w14:textId="77777777" w:rsidR="00785BD3" w:rsidRDefault="00785BD3" w:rsidP="00785BD3">
            <w:r>
              <w:t>--CREATE TABLE COMMANDS</w:t>
            </w:r>
          </w:p>
          <w:p w14:paraId="17F64E0C" w14:textId="01C28B26" w:rsidR="00785BD3" w:rsidRDefault="00785BD3" w:rsidP="00785BD3">
            <w:r>
              <w:t>-- teams TABLE</w:t>
            </w:r>
            <w:r>
              <w:t xml:space="preserve">, </w:t>
            </w:r>
          </w:p>
          <w:p w14:paraId="1F60D29A" w14:textId="3B9C9B8B" w:rsidR="00785BD3" w:rsidRDefault="00785BD3" w:rsidP="00785BD3">
            <w:r>
              <w:t>These help ease navigation.</w:t>
            </w:r>
          </w:p>
          <w:p w14:paraId="1CFB7768" w14:textId="5B4A0D78" w:rsidR="00785BD3" w:rsidRDefault="00785BD3" w:rsidP="00785BD3">
            <w:r>
              <w:t>Comments should not be applied mid-way through database code as this can break the database e.g  CREATE TABLE teams ( -- Teams TABLE.</w:t>
            </w:r>
          </w:p>
          <w:p w14:paraId="42F3AC41" w14:textId="417BC5A8" w:rsidR="00785BD3" w:rsidRDefault="00785BD3" w:rsidP="00785BD3">
            <w:r>
              <w:t xml:space="preserve">Comments used to explain concepts should be underneath the titular comment in multi-line comments </w:t>
            </w:r>
          </w:p>
          <w:p w14:paraId="36B3FAB0" w14:textId="77777777" w:rsidR="00785BD3" w:rsidRPr="00F85FE2" w:rsidRDefault="00785BD3" w:rsidP="00785BD3"/>
        </w:tc>
      </w:tr>
      <w:tr w:rsidR="008C4BE5" w14:paraId="4BC793EB" w14:textId="77777777" w:rsidTr="00DF3F93">
        <w:tc>
          <w:tcPr>
            <w:tcW w:w="4508" w:type="dxa"/>
          </w:tcPr>
          <w:p w14:paraId="52968416" w14:textId="221103E1" w:rsidR="008C4BE5" w:rsidRDefault="008C4BE5" w:rsidP="00785BD3">
            <w:r>
              <w:t>Entities</w:t>
            </w:r>
          </w:p>
        </w:tc>
        <w:tc>
          <w:tcPr>
            <w:tcW w:w="4508" w:type="dxa"/>
          </w:tcPr>
          <w:p w14:paraId="73562B49" w14:textId="58B9A602" w:rsidR="008C4BE5" w:rsidRPr="00C73CE9" w:rsidRDefault="008C4BE5" w:rsidP="00785BD3">
            <w:r>
              <w:t>All entities are plural nouns for names as they store multiple records inside of them, e.g Customers, Programmes. Avoid long names where possible, ideally one or two words.</w:t>
            </w:r>
            <w:r w:rsidR="00C83F70">
              <w:t xml:space="preserve"> In this case of more than one word only the last word of the table name should be plural</w:t>
            </w:r>
            <w:r>
              <w:t xml:space="preserve"> Avoid numbers when naming tables, e.g customers1.</w:t>
            </w:r>
          </w:p>
        </w:tc>
      </w:tr>
      <w:tr w:rsidR="00785BD3" w14:paraId="116BD388" w14:textId="77777777" w:rsidTr="00DF3F93">
        <w:tc>
          <w:tcPr>
            <w:tcW w:w="4508" w:type="dxa"/>
          </w:tcPr>
          <w:p w14:paraId="43429AAB" w14:textId="22D2812F" w:rsidR="00785BD3" w:rsidRDefault="00785BD3" w:rsidP="00785BD3">
            <w:r>
              <w:t>Attributes</w:t>
            </w:r>
          </w:p>
        </w:tc>
        <w:tc>
          <w:tcPr>
            <w:tcW w:w="4508" w:type="dxa"/>
          </w:tcPr>
          <w:p w14:paraId="16F7E380" w14:textId="77777777" w:rsidR="00785BD3" w:rsidRDefault="004249BF" w:rsidP="00785BD3">
            <w:r>
              <w:t xml:space="preserve">Attributes should be named </w:t>
            </w:r>
            <w:r w:rsidR="00211AF8">
              <w:t xml:space="preserve">singularly to avoid confusion with entity names. </w:t>
            </w:r>
            <w:r w:rsidR="00C83F70">
              <w:t>Where possible attributes should have unique names to make joining tables easier. Where attributes are repeated across tables (or likely to be repeated if the database is expanded) the tables name in its singular form</w:t>
            </w:r>
            <w:r w:rsidR="007F404D">
              <w:t xml:space="preserve"> should be a prefix for the attribute</w:t>
            </w:r>
            <w:r w:rsidR="00C83F70">
              <w:t xml:space="preserve"> </w:t>
            </w:r>
            <w:r>
              <w:t xml:space="preserve"> </w:t>
            </w:r>
            <w:r w:rsidR="007F404D">
              <w:t>eg. guide_firstname.</w:t>
            </w:r>
          </w:p>
          <w:p w14:paraId="6D347B51" w14:textId="7CD17FF8" w:rsidR="007F404D" w:rsidRPr="00C73CE9" w:rsidRDefault="007F404D" w:rsidP="00785BD3">
            <w:r>
              <w:t>Attributes should not use shorthand naming as this can be confusing and unclear on what a attribute is. e.g no_of_members vs number_of_members.</w:t>
            </w:r>
          </w:p>
        </w:tc>
      </w:tr>
      <w:tr w:rsidR="00785BD3" w14:paraId="11F7D2E4" w14:textId="77777777" w:rsidTr="00DF3F93">
        <w:tc>
          <w:tcPr>
            <w:tcW w:w="4508" w:type="dxa"/>
          </w:tcPr>
          <w:p w14:paraId="044ABB8E" w14:textId="3AA6A6C6" w:rsidR="00785BD3" w:rsidRDefault="00EC2B61" w:rsidP="00785BD3">
            <w:r>
              <w:lastRenderedPageBreak/>
              <w:t xml:space="preserve">Primary Keys </w:t>
            </w:r>
          </w:p>
        </w:tc>
        <w:tc>
          <w:tcPr>
            <w:tcW w:w="4508" w:type="dxa"/>
          </w:tcPr>
          <w:p w14:paraId="4209EDE2" w14:textId="7771A283" w:rsidR="00785BD3" w:rsidRPr="00EC2B61" w:rsidRDefault="00EC2B61" w:rsidP="00785BD3">
            <w:r>
              <w:t>Primary keys should have the prefix pk_ and be named after the table they are in. E.g pk_teams</w:t>
            </w:r>
          </w:p>
        </w:tc>
      </w:tr>
      <w:tr w:rsidR="00EC2B61" w14:paraId="122E64D6" w14:textId="77777777" w:rsidTr="00DF3F93">
        <w:tc>
          <w:tcPr>
            <w:tcW w:w="4508" w:type="dxa"/>
          </w:tcPr>
          <w:p w14:paraId="31D185E8" w14:textId="2B10948A" w:rsidR="00EC2B61" w:rsidRDefault="00EC2B61" w:rsidP="00785BD3">
            <w:r>
              <w:t>Foreign Keys</w:t>
            </w:r>
          </w:p>
        </w:tc>
        <w:tc>
          <w:tcPr>
            <w:tcW w:w="4508" w:type="dxa"/>
          </w:tcPr>
          <w:p w14:paraId="4E0ADF89" w14:textId="43C9A53F" w:rsidR="00EC2B61" w:rsidRPr="00D64556" w:rsidRDefault="00D64556" w:rsidP="00785BD3">
            <w:r>
              <w:t xml:space="preserve">Foreign keys should have the prefix fk_ followed by the alias for the table it resides in. </w:t>
            </w:r>
            <w:r w:rsidR="005A2449">
              <w:t>Its</w:t>
            </w:r>
            <w:r>
              <w:t xml:space="preserve"> name should be the name of the table it references E.g fk_g_teams which resides in the guides table and references the team table.</w:t>
            </w:r>
          </w:p>
        </w:tc>
      </w:tr>
      <w:tr w:rsidR="00EC2B61" w14:paraId="12DCAC5F" w14:textId="77777777" w:rsidTr="00DF3F93">
        <w:tc>
          <w:tcPr>
            <w:tcW w:w="4508" w:type="dxa"/>
          </w:tcPr>
          <w:p w14:paraId="69AA8F60" w14:textId="077C9670" w:rsidR="00EC2B61" w:rsidRDefault="00D64556" w:rsidP="00785BD3">
            <w:r>
              <w:t xml:space="preserve">Aliases </w:t>
            </w:r>
          </w:p>
        </w:tc>
        <w:tc>
          <w:tcPr>
            <w:tcW w:w="4508" w:type="dxa"/>
          </w:tcPr>
          <w:p w14:paraId="4F4B327C" w14:textId="20D5AAEF" w:rsidR="00EC2B61" w:rsidRPr="009C2323" w:rsidRDefault="009C2323" w:rsidP="00785BD3">
            <w:r>
              <w:t xml:space="preserve">Where possible Aliases should be single characters that share the same first letter as the entity. Eg t is the alias for the teams table. </w:t>
            </w:r>
            <w:r w:rsidR="00832CA8">
              <w:t xml:space="preserve">Where this causes repeated aliases the second or even third letter should be added. </w:t>
            </w:r>
            <w:r w:rsidR="00FA016F">
              <w:t xml:space="preserve">In cases of </w:t>
            </w:r>
            <w:r w:rsidR="00741E6B">
              <w:t xml:space="preserve">severe </w:t>
            </w:r>
            <w:r w:rsidR="00FA016F">
              <w:t xml:space="preserve">alias repetition then entity names should be reconsidered. </w:t>
            </w:r>
          </w:p>
        </w:tc>
      </w:tr>
      <w:tr w:rsidR="00EC2B61" w14:paraId="172C9749" w14:textId="77777777" w:rsidTr="00DF3F93">
        <w:tc>
          <w:tcPr>
            <w:tcW w:w="4508" w:type="dxa"/>
          </w:tcPr>
          <w:p w14:paraId="0F26D966" w14:textId="0509A86C" w:rsidR="00EC2B61" w:rsidRDefault="00D64556" w:rsidP="00785BD3">
            <w:r>
              <w:t>Sequences</w:t>
            </w:r>
          </w:p>
        </w:tc>
        <w:tc>
          <w:tcPr>
            <w:tcW w:w="4508" w:type="dxa"/>
          </w:tcPr>
          <w:p w14:paraId="2776CAB7" w14:textId="77777777" w:rsidR="00EC2B61" w:rsidRDefault="0024213D" w:rsidP="00785BD3">
            <w:r>
              <w:t>Sequences should be names with the prefix seq_ followed by the name of the attribute that is to have the sequence applied to it eg. seq_team_id</w:t>
            </w:r>
          </w:p>
          <w:p w14:paraId="606ED6A0" w14:textId="28AD9D43" w:rsidR="002562F9" w:rsidRPr="0024213D" w:rsidRDefault="002562F9" w:rsidP="00785BD3"/>
        </w:tc>
      </w:tr>
      <w:tr w:rsidR="002562F9" w14:paraId="082717A2" w14:textId="77777777" w:rsidTr="00DF3F93">
        <w:tc>
          <w:tcPr>
            <w:tcW w:w="4508" w:type="dxa"/>
          </w:tcPr>
          <w:p w14:paraId="3C95B03A" w14:textId="4446B56F" w:rsidR="002562F9" w:rsidRDefault="002562F9" w:rsidP="00785BD3">
            <w:r>
              <w:t xml:space="preserve">Object Tables </w:t>
            </w:r>
          </w:p>
        </w:tc>
        <w:tc>
          <w:tcPr>
            <w:tcW w:w="4508" w:type="dxa"/>
          </w:tcPr>
          <w:p w14:paraId="55967583" w14:textId="22D06037" w:rsidR="002562F9" w:rsidRDefault="002562F9" w:rsidP="00785BD3">
            <w:r>
              <w:t xml:space="preserve">Object tables are referred to as plural nouns, the same as standard entities. </w:t>
            </w:r>
          </w:p>
        </w:tc>
      </w:tr>
      <w:tr w:rsidR="002562F9" w14:paraId="3A8245CD" w14:textId="77777777" w:rsidTr="00DF3F93">
        <w:tc>
          <w:tcPr>
            <w:tcW w:w="4508" w:type="dxa"/>
          </w:tcPr>
          <w:p w14:paraId="1BD347F9" w14:textId="477123CF" w:rsidR="002562F9" w:rsidRDefault="002562F9" w:rsidP="00785BD3">
            <w:r>
              <w:t>Types</w:t>
            </w:r>
          </w:p>
        </w:tc>
        <w:tc>
          <w:tcPr>
            <w:tcW w:w="4508" w:type="dxa"/>
          </w:tcPr>
          <w:p w14:paraId="137CEC4F" w14:textId="5ADB3151" w:rsidR="002562F9" w:rsidRDefault="007C0223" w:rsidP="00785BD3">
            <w:r>
              <w:t>Types have the suffix _type to distinguish them</w:t>
            </w:r>
          </w:p>
        </w:tc>
      </w:tr>
      <w:tr w:rsidR="007C0223" w14:paraId="04DEDC6C" w14:textId="77777777" w:rsidTr="00DF3F93">
        <w:tc>
          <w:tcPr>
            <w:tcW w:w="4508" w:type="dxa"/>
          </w:tcPr>
          <w:p w14:paraId="27272FB0" w14:textId="00DC59EE" w:rsidR="007C0223" w:rsidRDefault="007C0223" w:rsidP="00785BD3">
            <w:r>
              <w:t>Varrays</w:t>
            </w:r>
          </w:p>
        </w:tc>
        <w:tc>
          <w:tcPr>
            <w:tcW w:w="4508" w:type="dxa"/>
          </w:tcPr>
          <w:p w14:paraId="255D3C4B" w14:textId="3148617C" w:rsidR="007C0223" w:rsidRDefault="007C0223" w:rsidP="00785BD3">
            <w:r>
              <w:t>Varrays have suffix _varray_type to distinguish them</w:t>
            </w:r>
          </w:p>
        </w:tc>
      </w:tr>
      <w:tr w:rsidR="007C0223" w14:paraId="1B11A587" w14:textId="77777777" w:rsidTr="00DF3F93">
        <w:tc>
          <w:tcPr>
            <w:tcW w:w="4508" w:type="dxa"/>
          </w:tcPr>
          <w:p w14:paraId="21D7A154" w14:textId="27D57EEA" w:rsidR="007C0223" w:rsidRDefault="00AC21F2" w:rsidP="00785BD3">
            <w:r>
              <w:t xml:space="preserve">Nested Tables </w:t>
            </w:r>
          </w:p>
        </w:tc>
        <w:tc>
          <w:tcPr>
            <w:tcW w:w="4508" w:type="dxa"/>
          </w:tcPr>
          <w:p w14:paraId="6854DF91" w14:textId="01F0A05D" w:rsidR="007C0223" w:rsidRDefault="00AC21F2" w:rsidP="00785BD3">
            <w:r>
              <w:t>Nested tables have the suffix table_type</w:t>
            </w:r>
          </w:p>
        </w:tc>
      </w:tr>
      <w:tr w:rsidR="00F843D5" w14:paraId="3645A579" w14:textId="77777777" w:rsidTr="00DF3F93">
        <w:tc>
          <w:tcPr>
            <w:tcW w:w="4508" w:type="dxa"/>
          </w:tcPr>
          <w:p w14:paraId="4855B74E" w14:textId="54BE3555" w:rsidR="00F843D5" w:rsidRDefault="00F843D5" w:rsidP="00F843D5">
            <w:pPr>
              <w:tabs>
                <w:tab w:val="left" w:pos="2865"/>
              </w:tabs>
            </w:pPr>
            <w:r>
              <w:t>Inserted Data</w:t>
            </w:r>
          </w:p>
        </w:tc>
        <w:tc>
          <w:tcPr>
            <w:tcW w:w="4508" w:type="dxa"/>
          </w:tcPr>
          <w:p w14:paraId="1B661523" w14:textId="37FC18C1" w:rsidR="00F843D5" w:rsidRDefault="00F843D5" w:rsidP="00785BD3">
            <w:r>
              <w:t>Textual data that is inserted into the table is inside single quotes and is in UPP</w:t>
            </w:r>
            <w:r w:rsidR="00813F73">
              <w:t>ER</w:t>
            </w:r>
            <w:r>
              <w:t xml:space="preserve">CASE </w:t>
            </w:r>
          </w:p>
        </w:tc>
      </w:tr>
      <w:tr w:rsidR="00813F73" w14:paraId="4EB13AB5" w14:textId="77777777" w:rsidTr="00DF3F93">
        <w:tc>
          <w:tcPr>
            <w:tcW w:w="4508" w:type="dxa"/>
          </w:tcPr>
          <w:p w14:paraId="114BD1F5" w14:textId="43971D88" w:rsidR="00813F73" w:rsidRDefault="00813F73" w:rsidP="00F843D5">
            <w:pPr>
              <w:tabs>
                <w:tab w:val="left" w:pos="2865"/>
              </w:tabs>
            </w:pPr>
            <w:r>
              <w:t>Functions</w:t>
            </w:r>
          </w:p>
        </w:tc>
        <w:tc>
          <w:tcPr>
            <w:tcW w:w="4508" w:type="dxa"/>
          </w:tcPr>
          <w:p w14:paraId="24C257DB" w14:textId="77777777" w:rsidR="00813F73" w:rsidRDefault="00813F73" w:rsidP="00785BD3"/>
        </w:tc>
      </w:tr>
      <w:tr w:rsidR="00813F73" w14:paraId="1B364CD1" w14:textId="77777777" w:rsidTr="00DF3F93">
        <w:tc>
          <w:tcPr>
            <w:tcW w:w="4508" w:type="dxa"/>
          </w:tcPr>
          <w:p w14:paraId="01CC6C54" w14:textId="4FACD98F" w:rsidR="00813F73" w:rsidRDefault="00813F73" w:rsidP="00F843D5">
            <w:pPr>
              <w:tabs>
                <w:tab w:val="left" w:pos="2865"/>
              </w:tabs>
            </w:pPr>
            <w:r>
              <w:t>Procedures</w:t>
            </w:r>
          </w:p>
        </w:tc>
        <w:tc>
          <w:tcPr>
            <w:tcW w:w="4508" w:type="dxa"/>
          </w:tcPr>
          <w:p w14:paraId="1A647702" w14:textId="77777777" w:rsidR="00813F73" w:rsidRDefault="00813F73" w:rsidP="00785BD3"/>
        </w:tc>
      </w:tr>
      <w:tr w:rsidR="00813F73" w14:paraId="485B9FF4" w14:textId="77777777" w:rsidTr="00DF3F93">
        <w:tc>
          <w:tcPr>
            <w:tcW w:w="4508" w:type="dxa"/>
          </w:tcPr>
          <w:p w14:paraId="264ABA57" w14:textId="0F2C3CC9" w:rsidR="00813F73" w:rsidRDefault="00813F73" w:rsidP="00F843D5">
            <w:pPr>
              <w:tabs>
                <w:tab w:val="left" w:pos="2865"/>
              </w:tabs>
            </w:pPr>
            <w:r>
              <w:t xml:space="preserve">Loops </w:t>
            </w:r>
          </w:p>
        </w:tc>
        <w:tc>
          <w:tcPr>
            <w:tcW w:w="4508" w:type="dxa"/>
          </w:tcPr>
          <w:p w14:paraId="1BDB5514" w14:textId="77777777" w:rsidR="00813F73" w:rsidRDefault="00813F73" w:rsidP="00785BD3"/>
        </w:tc>
      </w:tr>
      <w:tr w:rsidR="00813F73" w14:paraId="3C7C4746" w14:textId="77777777" w:rsidTr="00DF3F93">
        <w:tc>
          <w:tcPr>
            <w:tcW w:w="4508" w:type="dxa"/>
          </w:tcPr>
          <w:p w14:paraId="538683EA" w14:textId="6CE11989" w:rsidR="00813F73" w:rsidRDefault="00813F73" w:rsidP="00F843D5">
            <w:pPr>
              <w:tabs>
                <w:tab w:val="left" w:pos="2865"/>
              </w:tabs>
            </w:pPr>
            <w:r>
              <w:t>Triggers</w:t>
            </w:r>
          </w:p>
        </w:tc>
        <w:tc>
          <w:tcPr>
            <w:tcW w:w="4508" w:type="dxa"/>
          </w:tcPr>
          <w:p w14:paraId="6A7F9B78" w14:textId="77777777" w:rsidR="00813F73" w:rsidRDefault="00813F73" w:rsidP="00785BD3"/>
        </w:tc>
      </w:tr>
      <w:tr w:rsidR="00813F73" w14:paraId="175E9EB4" w14:textId="77777777" w:rsidTr="00DF3F93">
        <w:tc>
          <w:tcPr>
            <w:tcW w:w="4508" w:type="dxa"/>
          </w:tcPr>
          <w:p w14:paraId="2664E565" w14:textId="68463445" w:rsidR="00813F73" w:rsidRDefault="00813F73" w:rsidP="00F843D5">
            <w:pPr>
              <w:tabs>
                <w:tab w:val="left" w:pos="2865"/>
              </w:tabs>
            </w:pPr>
            <w:r>
              <w:t>Cursors</w:t>
            </w:r>
          </w:p>
        </w:tc>
        <w:tc>
          <w:tcPr>
            <w:tcW w:w="4508" w:type="dxa"/>
          </w:tcPr>
          <w:p w14:paraId="07C122BF" w14:textId="77777777" w:rsidR="00813F73" w:rsidRDefault="00813F73" w:rsidP="00785BD3"/>
        </w:tc>
      </w:tr>
    </w:tbl>
    <w:p w14:paraId="2A189D70" w14:textId="77777777" w:rsidR="00DF3F93" w:rsidRDefault="00DF3F93" w:rsidP="00E11ADF"/>
    <w:p w14:paraId="1172A100" w14:textId="3D647F2F" w:rsidR="00D4067D" w:rsidRDefault="004E7347" w:rsidP="00E11ADF">
      <w:pPr>
        <w:rPr>
          <w:u w:val="single"/>
        </w:rPr>
      </w:pPr>
      <w:r>
        <w:rPr>
          <w:u w:val="single"/>
        </w:rPr>
        <w:t>Data Extraction Methods</w:t>
      </w:r>
    </w:p>
    <w:p w14:paraId="536FFE52" w14:textId="76544501" w:rsidR="0044317C" w:rsidRPr="0044317C" w:rsidRDefault="0044317C" w:rsidP="00E11ADF">
      <w:r>
        <w:t>Data Extraction refers to the process of selecting specific data in the database that can be used for further analysis or future procedures.</w:t>
      </w:r>
    </w:p>
    <w:p w14:paraId="27225634" w14:textId="1C8E676E" w:rsidR="0044317C" w:rsidRPr="0044317C" w:rsidRDefault="0044317C" w:rsidP="00E11ADF">
      <w:r w:rsidRPr="0044317C">
        <w:rPr>
          <w:highlight w:val="yellow"/>
        </w:rPr>
        <w:t>Talend (201X)</w:t>
      </w:r>
      <w:r>
        <w:t xml:space="preserve"> defines Data Extraction as </w:t>
      </w:r>
      <w:r w:rsidRPr="0044317C">
        <w:rPr>
          <w:i/>
          <w:iCs/>
        </w:rPr>
        <w:t>“the process of collecting</w:t>
      </w:r>
      <w:r>
        <w:t xml:space="preserve"> </w:t>
      </w:r>
      <w:r>
        <w:rPr>
          <w:i/>
          <w:iCs/>
        </w:rPr>
        <w:t>or retrieving disparate types of data from a variety of source”</w:t>
      </w:r>
      <w:r>
        <w:t xml:space="preserve">. </w:t>
      </w:r>
      <w:r w:rsidR="00CC7F25">
        <w:t xml:space="preserve">This relates to this assignment as there may be specific information someone viewing the database wishes to know, however looking though the whole database is not an efficient way to do this, even with a clear database as demonstrated in our above skeletons. </w:t>
      </w:r>
      <w:r w:rsidR="0040606E">
        <w:t>In this scenario the wide range of sources being the different tables and objects that are planned to be created.</w:t>
      </w:r>
      <w:r w:rsidR="00C10C2D">
        <w:t xml:space="preserve"> The benefits of Data Extraction are mentioned in this </w:t>
      </w:r>
      <w:r w:rsidR="00C10C2D" w:rsidRPr="00C10C2D">
        <w:rPr>
          <w:highlight w:val="yellow"/>
        </w:rPr>
        <w:t>Microsoft article about queries (201X)</w:t>
      </w:r>
      <w:r w:rsidR="00C10C2D">
        <w:t xml:space="preserve"> </w:t>
      </w:r>
      <w:r w:rsidR="00C10C2D">
        <w:sym w:font="Wingdings" w:char="F0DF"/>
      </w:r>
      <w:r w:rsidR="00C10C2D">
        <w:t xml:space="preserve"> </w:t>
      </w:r>
      <w:r w:rsidR="00C10C2D" w:rsidRPr="00C10C2D">
        <w:rPr>
          <w:highlight w:val="yellow"/>
        </w:rPr>
        <w:t>Find better resource if you can as this discusses the use of Access which I’m sure will piss off Carole</w:t>
      </w:r>
      <w:r w:rsidR="006E4E75">
        <w:t>. The article states that queries can be used to view certain records from a selection, allow the combination of different tables to find similarities or differences, as well as allowing advanced formatting and displays.</w:t>
      </w:r>
    </w:p>
    <w:p w14:paraId="193F82E9" w14:textId="0C990423" w:rsidR="004E7347" w:rsidRDefault="00E42F71" w:rsidP="00E11ADF">
      <w:r>
        <w:lastRenderedPageBreak/>
        <w:t>Data Extraction within this assessment is performed using Queries. A plan of queries will be demonstrated below to demonstrate a range of data extraction methods</w:t>
      </w:r>
      <w:r w:rsidR="00475E5C">
        <w:t>. A variety of data extraction methods is important to demonstrate a ra</w:t>
      </w:r>
      <w:r w:rsidR="009F5415">
        <w:t>nge of knowledge and data selection options.</w:t>
      </w:r>
    </w:p>
    <w:tbl>
      <w:tblPr>
        <w:tblStyle w:val="TableGrid"/>
        <w:tblW w:w="0" w:type="auto"/>
        <w:tblLook w:val="04A0" w:firstRow="1" w:lastRow="0" w:firstColumn="1" w:lastColumn="0" w:noHBand="0" w:noVBand="1"/>
      </w:tblPr>
      <w:tblGrid>
        <w:gridCol w:w="5807"/>
        <w:gridCol w:w="3209"/>
      </w:tblGrid>
      <w:tr w:rsidR="00475E5C" w14:paraId="3D9960B8" w14:textId="77777777" w:rsidTr="00404C8C">
        <w:tc>
          <w:tcPr>
            <w:tcW w:w="5807" w:type="dxa"/>
          </w:tcPr>
          <w:p w14:paraId="34C31EE1" w14:textId="5DE04EA6" w:rsidR="00475E5C" w:rsidRPr="00A85D6D" w:rsidRDefault="00A85D6D" w:rsidP="00E11ADF">
            <w:pPr>
              <w:rPr>
                <w:b/>
                <w:bCs/>
              </w:rPr>
            </w:pPr>
            <w:r>
              <w:rPr>
                <w:b/>
                <w:bCs/>
              </w:rPr>
              <w:t xml:space="preserve">Query </w:t>
            </w:r>
          </w:p>
        </w:tc>
        <w:tc>
          <w:tcPr>
            <w:tcW w:w="3209" w:type="dxa"/>
          </w:tcPr>
          <w:p w14:paraId="3C846166" w14:textId="72F4EDF9" w:rsidR="00475E5C" w:rsidRPr="00A85D6D" w:rsidRDefault="00A85D6D" w:rsidP="00E11ADF">
            <w:pPr>
              <w:rPr>
                <w:b/>
                <w:bCs/>
              </w:rPr>
            </w:pPr>
            <w:r>
              <w:rPr>
                <w:b/>
                <w:bCs/>
              </w:rPr>
              <w:t xml:space="preserve">Query Type </w:t>
            </w:r>
          </w:p>
        </w:tc>
      </w:tr>
      <w:tr w:rsidR="00306D64" w14:paraId="5B045C2E" w14:textId="77777777" w:rsidTr="00404C8C">
        <w:tc>
          <w:tcPr>
            <w:tcW w:w="5807" w:type="dxa"/>
          </w:tcPr>
          <w:p w14:paraId="50AE7C51" w14:textId="521C4EFA" w:rsidR="00306D64" w:rsidRPr="00404C8C" w:rsidRDefault="00404C8C" w:rsidP="00E11ADF">
            <w:r>
              <w:t>Find where all the teams in the retreat are located</w:t>
            </w:r>
          </w:p>
        </w:tc>
        <w:tc>
          <w:tcPr>
            <w:tcW w:w="3209" w:type="dxa"/>
          </w:tcPr>
          <w:p w14:paraId="50E4224A" w14:textId="32290542" w:rsidR="00306D64" w:rsidRPr="00970ED3" w:rsidRDefault="00970ED3" w:rsidP="00E11ADF">
            <w:r>
              <w:t xml:space="preserve">Simple </w:t>
            </w:r>
            <w:r w:rsidR="00404C8C">
              <w:t>Projection</w:t>
            </w:r>
            <w:r>
              <w:t xml:space="preserve"> Query</w:t>
            </w:r>
          </w:p>
        </w:tc>
      </w:tr>
      <w:tr w:rsidR="00306D64" w14:paraId="0B24DB4E" w14:textId="77777777" w:rsidTr="00404C8C">
        <w:tc>
          <w:tcPr>
            <w:tcW w:w="5807" w:type="dxa"/>
          </w:tcPr>
          <w:p w14:paraId="3F60B87B" w14:textId="36292014" w:rsidR="00306D64" w:rsidRPr="00404C8C" w:rsidRDefault="00404C8C" w:rsidP="00E11ADF">
            <w:r>
              <w:t>Find all the guides ID number, first name and surname</w:t>
            </w:r>
          </w:p>
        </w:tc>
        <w:tc>
          <w:tcPr>
            <w:tcW w:w="3209" w:type="dxa"/>
          </w:tcPr>
          <w:p w14:paraId="7C921462" w14:textId="16A942F3" w:rsidR="00306D64" w:rsidRPr="00404C8C" w:rsidRDefault="00404C8C" w:rsidP="00E11ADF">
            <w:r>
              <w:t>Simple Projection Query</w:t>
            </w:r>
          </w:p>
        </w:tc>
      </w:tr>
      <w:tr w:rsidR="00306D64" w14:paraId="05279B2C" w14:textId="77777777" w:rsidTr="00404C8C">
        <w:tc>
          <w:tcPr>
            <w:tcW w:w="5807" w:type="dxa"/>
          </w:tcPr>
          <w:p w14:paraId="139A5BB0" w14:textId="0E6E07BA" w:rsidR="00306D64" w:rsidRPr="00404C8C" w:rsidRDefault="00404C8C" w:rsidP="00E11ADF">
            <w:r>
              <w:t>Find the dates for when all programmes start and end</w:t>
            </w:r>
          </w:p>
        </w:tc>
        <w:tc>
          <w:tcPr>
            <w:tcW w:w="3209" w:type="dxa"/>
          </w:tcPr>
          <w:p w14:paraId="23BC2D6E" w14:textId="2B0001B3" w:rsidR="00306D64" w:rsidRPr="00404C8C" w:rsidRDefault="00404C8C" w:rsidP="00E11ADF">
            <w:r>
              <w:t>Simple Projection Query</w:t>
            </w:r>
          </w:p>
        </w:tc>
      </w:tr>
      <w:tr w:rsidR="00306D64" w14:paraId="38E4CD15" w14:textId="77777777" w:rsidTr="00404C8C">
        <w:tc>
          <w:tcPr>
            <w:tcW w:w="5807" w:type="dxa"/>
          </w:tcPr>
          <w:p w14:paraId="31CF18C8" w14:textId="4357BCBF" w:rsidR="00306D64" w:rsidRPr="00287FFD" w:rsidRDefault="00287FFD" w:rsidP="00E11ADF">
            <w:r>
              <w:t>Find all the teams who have a small team size (less than ten members)</w:t>
            </w:r>
          </w:p>
        </w:tc>
        <w:tc>
          <w:tcPr>
            <w:tcW w:w="3209" w:type="dxa"/>
          </w:tcPr>
          <w:p w14:paraId="70F66DF2" w14:textId="2E3FD8A5" w:rsidR="00306D64" w:rsidRPr="00287FFD" w:rsidRDefault="00287FFD" w:rsidP="00E11ADF">
            <w:r>
              <w:t xml:space="preserve">Simple Restriction Query </w:t>
            </w:r>
          </w:p>
        </w:tc>
      </w:tr>
      <w:tr w:rsidR="00306D64" w14:paraId="0E1C8B27" w14:textId="77777777" w:rsidTr="00404C8C">
        <w:tc>
          <w:tcPr>
            <w:tcW w:w="5807" w:type="dxa"/>
          </w:tcPr>
          <w:p w14:paraId="57519738" w14:textId="7FE9EBF2" w:rsidR="00306D64" w:rsidRPr="00D3792F" w:rsidRDefault="00D3792F" w:rsidP="00E11ADF">
            <w:r>
              <w:t>List all of the programme heads who are not ‘Sarah Smith’</w:t>
            </w:r>
          </w:p>
        </w:tc>
        <w:tc>
          <w:tcPr>
            <w:tcW w:w="3209" w:type="dxa"/>
          </w:tcPr>
          <w:p w14:paraId="70231D00" w14:textId="1410C33A" w:rsidR="00306D64" w:rsidRPr="00D3792F" w:rsidRDefault="00D3792F" w:rsidP="00E11ADF">
            <w:r>
              <w:t>Simple Restriction Query</w:t>
            </w:r>
          </w:p>
        </w:tc>
      </w:tr>
      <w:tr w:rsidR="00D3792F" w14:paraId="3C783FFF" w14:textId="77777777" w:rsidTr="00404C8C">
        <w:tc>
          <w:tcPr>
            <w:tcW w:w="5807" w:type="dxa"/>
          </w:tcPr>
          <w:p w14:paraId="5AFBA9CB" w14:textId="6106A4CE" w:rsidR="00D3792F" w:rsidRDefault="00F013ED" w:rsidP="00E11ADF">
            <w:r>
              <w:t>Find all the staff named David who were born after 01/01/1999</w:t>
            </w:r>
          </w:p>
        </w:tc>
        <w:tc>
          <w:tcPr>
            <w:tcW w:w="3209" w:type="dxa"/>
          </w:tcPr>
          <w:p w14:paraId="03ADC557" w14:textId="1EDDA0DF" w:rsidR="00D3792F" w:rsidRDefault="00933338" w:rsidP="00E11ADF">
            <w:r>
              <w:t>Multiple Restriction Query</w:t>
            </w:r>
          </w:p>
        </w:tc>
      </w:tr>
      <w:tr w:rsidR="00933338" w14:paraId="53D25971" w14:textId="77777777" w:rsidTr="00404C8C">
        <w:tc>
          <w:tcPr>
            <w:tcW w:w="5807" w:type="dxa"/>
          </w:tcPr>
          <w:p w14:paraId="6553627A" w14:textId="44C92C97" w:rsidR="00933338" w:rsidRDefault="00F013ED" w:rsidP="00933338">
            <w:r>
              <w:t>Find all the practices that take place in the Sauna and are over one hour in length</w:t>
            </w:r>
          </w:p>
        </w:tc>
        <w:tc>
          <w:tcPr>
            <w:tcW w:w="3209" w:type="dxa"/>
          </w:tcPr>
          <w:p w14:paraId="4AF5D3FC" w14:textId="07BBACB4" w:rsidR="00933338" w:rsidRDefault="00933338" w:rsidP="00933338">
            <w:r>
              <w:t>Multiple Restriction Query</w:t>
            </w:r>
          </w:p>
        </w:tc>
      </w:tr>
      <w:tr w:rsidR="00291AF1" w14:paraId="70EB6398" w14:textId="77777777" w:rsidTr="00404C8C">
        <w:tc>
          <w:tcPr>
            <w:tcW w:w="5807" w:type="dxa"/>
          </w:tcPr>
          <w:p w14:paraId="4F799601" w14:textId="2CC20E49" w:rsidR="00291AF1" w:rsidRDefault="00291AF1" w:rsidP="00933338">
            <w:r>
              <w:t>Find the addresses of all guides</w:t>
            </w:r>
          </w:p>
        </w:tc>
        <w:tc>
          <w:tcPr>
            <w:tcW w:w="3209" w:type="dxa"/>
          </w:tcPr>
          <w:p w14:paraId="067C7D9B" w14:textId="416D6BAE" w:rsidR="00291AF1" w:rsidRDefault="00291AF1" w:rsidP="00933338">
            <w:r>
              <w:t>Unrestricted Ref Query</w:t>
            </w:r>
          </w:p>
        </w:tc>
      </w:tr>
      <w:tr w:rsidR="00291AF1" w14:paraId="202FEA4B" w14:textId="77777777" w:rsidTr="00404C8C">
        <w:tc>
          <w:tcPr>
            <w:tcW w:w="5807" w:type="dxa"/>
          </w:tcPr>
          <w:p w14:paraId="0E3A6813" w14:textId="5B945F02" w:rsidR="00291AF1" w:rsidRDefault="00291AF1" w:rsidP="00933338">
            <w:r>
              <w:t>Find the addresses of all the guides born after the 26</w:t>
            </w:r>
            <w:r w:rsidRPr="00291AF1">
              <w:rPr>
                <w:vertAlign w:val="superscript"/>
              </w:rPr>
              <w:t>th</w:t>
            </w:r>
            <w:r>
              <w:t xml:space="preserve"> of November 2004</w:t>
            </w:r>
          </w:p>
        </w:tc>
        <w:tc>
          <w:tcPr>
            <w:tcW w:w="3209" w:type="dxa"/>
          </w:tcPr>
          <w:p w14:paraId="71B74DC8" w14:textId="1E336FE9" w:rsidR="00291AF1" w:rsidRDefault="00291AF1" w:rsidP="00933338">
            <w:r>
              <w:t>Restricted Ref Query</w:t>
            </w:r>
          </w:p>
        </w:tc>
      </w:tr>
      <w:tr w:rsidR="00D47321" w14:paraId="54D582CE" w14:textId="77777777" w:rsidTr="00404C8C">
        <w:tc>
          <w:tcPr>
            <w:tcW w:w="5807" w:type="dxa"/>
          </w:tcPr>
          <w:p w14:paraId="7C821CA8" w14:textId="3578125D" w:rsidR="00D47321" w:rsidRDefault="00D47321" w:rsidP="00933338">
            <w:r>
              <w:t xml:space="preserve">Find all the guides with social media, what social media they use and their handles </w:t>
            </w:r>
          </w:p>
        </w:tc>
        <w:tc>
          <w:tcPr>
            <w:tcW w:w="3209" w:type="dxa"/>
          </w:tcPr>
          <w:p w14:paraId="269247B4" w14:textId="5DC308E3" w:rsidR="00D47321" w:rsidRDefault="00D47321" w:rsidP="00933338">
            <w:r>
              <w:t xml:space="preserve">Unrestricted VARRAY Query </w:t>
            </w:r>
          </w:p>
        </w:tc>
      </w:tr>
      <w:tr w:rsidR="00D47321" w14:paraId="161E495B" w14:textId="77777777" w:rsidTr="00404C8C">
        <w:tc>
          <w:tcPr>
            <w:tcW w:w="5807" w:type="dxa"/>
          </w:tcPr>
          <w:p w14:paraId="45A8DD16" w14:textId="1E075109" w:rsidR="00D47321" w:rsidRDefault="00D47321" w:rsidP="00933338">
            <w:r>
              <w:t>Find all the guides who use Instagram for their social media</w:t>
            </w:r>
          </w:p>
        </w:tc>
        <w:tc>
          <w:tcPr>
            <w:tcW w:w="3209" w:type="dxa"/>
          </w:tcPr>
          <w:p w14:paraId="7A367473" w14:textId="2432FA4B" w:rsidR="00D47321" w:rsidRDefault="00D47321" w:rsidP="00933338">
            <w:r>
              <w:t>Restricted VARRAY Query</w:t>
            </w:r>
          </w:p>
        </w:tc>
      </w:tr>
      <w:tr w:rsidR="00B231DA" w14:paraId="7657FA2D" w14:textId="77777777" w:rsidTr="00404C8C">
        <w:tc>
          <w:tcPr>
            <w:tcW w:w="5807" w:type="dxa"/>
          </w:tcPr>
          <w:p w14:paraId="1FCDFB51" w14:textId="0C5C63FA" w:rsidR="00B231DA" w:rsidRDefault="003C4C19" w:rsidP="00933338">
            <w:r>
              <w:t>Find all the teams and their specialisms</w:t>
            </w:r>
          </w:p>
        </w:tc>
        <w:tc>
          <w:tcPr>
            <w:tcW w:w="3209" w:type="dxa"/>
          </w:tcPr>
          <w:p w14:paraId="3C2F1C28" w14:textId="3BDF876A" w:rsidR="00B231DA" w:rsidRDefault="00B231DA" w:rsidP="00933338">
            <w:r>
              <w:t>Unrestricted Nested Query</w:t>
            </w:r>
          </w:p>
        </w:tc>
      </w:tr>
      <w:tr w:rsidR="00B231DA" w14:paraId="3BA5979A" w14:textId="77777777" w:rsidTr="00404C8C">
        <w:tc>
          <w:tcPr>
            <w:tcW w:w="5807" w:type="dxa"/>
          </w:tcPr>
          <w:p w14:paraId="5D6B1846" w14:textId="0D33A77A" w:rsidR="00B231DA" w:rsidRDefault="003C4C19" w:rsidP="00933338">
            <w:r>
              <w:t>Find all the teams who have the art specialism</w:t>
            </w:r>
          </w:p>
        </w:tc>
        <w:tc>
          <w:tcPr>
            <w:tcW w:w="3209" w:type="dxa"/>
          </w:tcPr>
          <w:p w14:paraId="708F11AA" w14:textId="7EA885CA" w:rsidR="00B231DA" w:rsidRDefault="00B231DA" w:rsidP="00933338">
            <w:r>
              <w:t xml:space="preserve">Restricted Nested Query </w:t>
            </w:r>
          </w:p>
        </w:tc>
      </w:tr>
      <w:tr w:rsidR="00B231DA" w14:paraId="46980598" w14:textId="77777777" w:rsidTr="00404C8C">
        <w:tc>
          <w:tcPr>
            <w:tcW w:w="5807" w:type="dxa"/>
          </w:tcPr>
          <w:p w14:paraId="6216D1A2" w14:textId="3D4F8384" w:rsidR="00B231DA" w:rsidRDefault="003C4C19" w:rsidP="00933338">
            <w:r>
              <w:t>Find all the practices and their health exclusions</w:t>
            </w:r>
          </w:p>
        </w:tc>
        <w:tc>
          <w:tcPr>
            <w:tcW w:w="3209" w:type="dxa"/>
          </w:tcPr>
          <w:p w14:paraId="20751449" w14:textId="4A6BC77B" w:rsidR="00B231DA" w:rsidRDefault="00B231DA" w:rsidP="00933338">
            <w:r>
              <w:t>Unrestricted Nested Query</w:t>
            </w:r>
          </w:p>
        </w:tc>
      </w:tr>
      <w:tr w:rsidR="00B231DA" w14:paraId="7992C4C5" w14:textId="77777777" w:rsidTr="00404C8C">
        <w:tc>
          <w:tcPr>
            <w:tcW w:w="5807" w:type="dxa"/>
          </w:tcPr>
          <w:p w14:paraId="32933C84" w14:textId="10493E3D" w:rsidR="00B231DA" w:rsidRDefault="003C4C19" w:rsidP="00933338">
            <w:r>
              <w:t>Find all the practices with the health exclusion heart disease</w:t>
            </w:r>
          </w:p>
        </w:tc>
        <w:tc>
          <w:tcPr>
            <w:tcW w:w="3209" w:type="dxa"/>
          </w:tcPr>
          <w:p w14:paraId="55856579" w14:textId="2AAD59B2" w:rsidR="00B231DA" w:rsidRDefault="00B231DA" w:rsidP="00933338">
            <w:r>
              <w:t>Restricted Nested Query</w:t>
            </w:r>
          </w:p>
        </w:tc>
      </w:tr>
      <w:tr w:rsidR="003C4C19" w14:paraId="1D33F88C" w14:textId="77777777" w:rsidTr="00404C8C">
        <w:tc>
          <w:tcPr>
            <w:tcW w:w="5807" w:type="dxa"/>
          </w:tcPr>
          <w:p w14:paraId="59E3D067" w14:textId="4A920C8A" w:rsidR="003C4C19" w:rsidRDefault="003C4C19" w:rsidP="00933338">
            <w:r>
              <w:t>Find all the guides who have a surname beginning with A</w:t>
            </w:r>
          </w:p>
        </w:tc>
        <w:tc>
          <w:tcPr>
            <w:tcW w:w="3209" w:type="dxa"/>
          </w:tcPr>
          <w:p w14:paraId="13BEE3C0" w14:textId="3BAB784F" w:rsidR="003C4C19" w:rsidRDefault="003C4C19" w:rsidP="00933338">
            <w:r>
              <w:t>Like Query</w:t>
            </w:r>
          </w:p>
        </w:tc>
      </w:tr>
      <w:tr w:rsidR="003C4C19" w14:paraId="5514B75F" w14:textId="77777777" w:rsidTr="00404C8C">
        <w:tc>
          <w:tcPr>
            <w:tcW w:w="5807" w:type="dxa"/>
          </w:tcPr>
          <w:p w14:paraId="6966E597" w14:textId="4E5259C9" w:rsidR="003C4C19" w:rsidRDefault="003C4C19" w:rsidP="00933338">
            <w:r>
              <w:t>Find all the teams with between 10 and 15 members</w:t>
            </w:r>
          </w:p>
        </w:tc>
        <w:tc>
          <w:tcPr>
            <w:tcW w:w="3209" w:type="dxa"/>
          </w:tcPr>
          <w:p w14:paraId="2B82D43B" w14:textId="65BA13A0" w:rsidR="003C4C19" w:rsidRDefault="003C4C19" w:rsidP="00933338">
            <w:r>
              <w:t>Between Query</w:t>
            </w:r>
          </w:p>
        </w:tc>
      </w:tr>
      <w:tr w:rsidR="003C4C19" w14:paraId="4E1368C7" w14:textId="77777777" w:rsidTr="00404C8C">
        <w:tc>
          <w:tcPr>
            <w:tcW w:w="5807" w:type="dxa"/>
          </w:tcPr>
          <w:p w14:paraId="3AD6C2DE" w14:textId="765FA6BE" w:rsidR="003C4C19" w:rsidRDefault="003C4C19" w:rsidP="00933338">
            <w:r>
              <w:t>Find all the practices that are one or three hours long</w:t>
            </w:r>
          </w:p>
        </w:tc>
        <w:tc>
          <w:tcPr>
            <w:tcW w:w="3209" w:type="dxa"/>
          </w:tcPr>
          <w:p w14:paraId="5BFE83CE" w14:textId="22462182" w:rsidR="003C4C19" w:rsidRDefault="003C4C19" w:rsidP="00933338">
            <w:r>
              <w:t>In query</w:t>
            </w:r>
          </w:p>
        </w:tc>
      </w:tr>
      <w:tr w:rsidR="003C4C19" w14:paraId="12FE4FFE" w14:textId="77777777" w:rsidTr="00404C8C">
        <w:tc>
          <w:tcPr>
            <w:tcW w:w="5807" w:type="dxa"/>
          </w:tcPr>
          <w:p w14:paraId="34B7B46C" w14:textId="40364158" w:rsidR="003C4C19" w:rsidRDefault="003C4C19" w:rsidP="00933338">
            <w:r>
              <w:t>Find all guides with an ID before 103 or those with a first name that starts with D</w:t>
            </w:r>
          </w:p>
        </w:tc>
        <w:tc>
          <w:tcPr>
            <w:tcW w:w="3209" w:type="dxa"/>
          </w:tcPr>
          <w:p w14:paraId="069165E2" w14:textId="1A635788" w:rsidR="003C4C19" w:rsidRDefault="003C4C19" w:rsidP="00933338">
            <w:r>
              <w:t>Or query</w:t>
            </w:r>
          </w:p>
        </w:tc>
      </w:tr>
      <w:tr w:rsidR="00A70A77" w14:paraId="25620CC9" w14:textId="77777777" w:rsidTr="00404C8C">
        <w:tc>
          <w:tcPr>
            <w:tcW w:w="5807" w:type="dxa"/>
          </w:tcPr>
          <w:p w14:paraId="27F67108" w14:textId="322B06CC" w:rsidR="00A70A77" w:rsidRDefault="000A4285" w:rsidP="00933338">
            <w:r>
              <w:t xml:space="preserve">Find all the teams and guides that live within the UK </w:t>
            </w:r>
          </w:p>
        </w:tc>
        <w:tc>
          <w:tcPr>
            <w:tcW w:w="3209" w:type="dxa"/>
          </w:tcPr>
          <w:p w14:paraId="345B15DA" w14:textId="7DD1E3BF" w:rsidR="00A70A77" w:rsidRDefault="00A70A77" w:rsidP="00933338">
            <w:r>
              <w:t>Union Query</w:t>
            </w:r>
          </w:p>
        </w:tc>
      </w:tr>
      <w:tr w:rsidR="00B86BDA" w14:paraId="0EB1645D" w14:textId="77777777" w:rsidTr="005263E2">
        <w:tc>
          <w:tcPr>
            <w:tcW w:w="5807" w:type="dxa"/>
            <w:shd w:val="clear" w:color="auto" w:fill="FFFFFF" w:themeFill="background1"/>
          </w:tcPr>
          <w:p w14:paraId="2C4A7909" w14:textId="65FCE13F" w:rsidR="00B86BDA" w:rsidRPr="005263E2" w:rsidRDefault="00A53ABD" w:rsidP="00B86BDA">
            <w:r w:rsidRPr="005263E2">
              <w:t>Finds all guide_ids that have the firstname Malcolm in guides that are in ambassadors</w:t>
            </w:r>
          </w:p>
        </w:tc>
        <w:tc>
          <w:tcPr>
            <w:tcW w:w="3209" w:type="dxa"/>
            <w:shd w:val="clear" w:color="auto" w:fill="FFFFFF" w:themeFill="background1"/>
          </w:tcPr>
          <w:p w14:paraId="4012075D" w14:textId="7BF2404C" w:rsidR="00B86BDA" w:rsidRPr="005263E2" w:rsidRDefault="00B86BDA" w:rsidP="00B86BDA">
            <w:r w:rsidRPr="005263E2">
              <w:t>Intersect Query</w:t>
            </w:r>
          </w:p>
        </w:tc>
      </w:tr>
      <w:tr w:rsidR="00B86BDA" w14:paraId="4046EBF6" w14:textId="77777777" w:rsidTr="005263E2">
        <w:tc>
          <w:tcPr>
            <w:tcW w:w="5807" w:type="dxa"/>
            <w:shd w:val="clear" w:color="auto" w:fill="FFFFFF" w:themeFill="background1"/>
          </w:tcPr>
          <w:p w14:paraId="418078E3" w14:textId="3A1FA47E" w:rsidR="00B86BDA" w:rsidRDefault="00B86BDA" w:rsidP="00B86BDA">
            <w:r>
              <w:t>C</w:t>
            </w:r>
            <w:r w:rsidR="00C330CA">
              <w:t>heck guide_id’s that do not have Malcolm as firstname and aren’t in ambassador</w:t>
            </w:r>
          </w:p>
        </w:tc>
        <w:tc>
          <w:tcPr>
            <w:tcW w:w="3209" w:type="dxa"/>
            <w:shd w:val="clear" w:color="auto" w:fill="FFFFFF" w:themeFill="background1"/>
          </w:tcPr>
          <w:p w14:paraId="78AA81EA" w14:textId="46209684" w:rsidR="00B86BDA" w:rsidRDefault="00B86BDA" w:rsidP="00B86BDA">
            <w:r>
              <w:t>Minus Query</w:t>
            </w:r>
          </w:p>
        </w:tc>
      </w:tr>
      <w:tr w:rsidR="00B86BDA" w14:paraId="03CA0969" w14:textId="77777777" w:rsidTr="00C330CA">
        <w:tc>
          <w:tcPr>
            <w:tcW w:w="5807" w:type="dxa"/>
            <w:shd w:val="clear" w:color="auto" w:fill="FFFFFF" w:themeFill="background1"/>
          </w:tcPr>
          <w:p w14:paraId="6AFB1348" w14:textId="0A2CAE41" w:rsidR="00B86BDA" w:rsidRDefault="00C330CA" w:rsidP="00B86BDA">
            <w:r>
              <w:t>Find all firstnames in guides that are older than 18</w:t>
            </w:r>
          </w:p>
        </w:tc>
        <w:tc>
          <w:tcPr>
            <w:tcW w:w="3209" w:type="dxa"/>
            <w:shd w:val="clear" w:color="auto" w:fill="FFFFFF" w:themeFill="background1"/>
          </w:tcPr>
          <w:p w14:paraId="3D1FB0AF" w14:textId="5F3CCB60" w:rsidR="00B86BDA" w:rsidRDefault="00B86BDA" w:rsidP="00B86BDA">
            <w:r>
              <w:t>A</w:t>
            </w:r>
            <w:r w:rsidR="00006B07">
              <w:t>ll</w:t>
            </w:r>
            <w:r>
              <w:t xml:space="preserve"> Query</w:t>
            </w:r>
          </w:p>
        </w:tc>
      </w:tr>
      <w:tr w:rsidR="00B86BDA" w14:paraId="26926D60" w14:textId="77777777" w:rsidTr="00C330CA">
        <w:tc>
          <w:tcPr>
            <w:tcW w:w="5807" w:type="dxa"/>
            <w:shd w:val="clear" w:color="auto" w:fill="FFFFFF" w:themeFill="background1"/>
          </w:tcPr>
          <w:p w14:paraId="50C366E0" w14:textId="50911DD0" w:rsidR="00B86BDA" w:rsidRPr="00006B07" w:rsidRDefault="00C330CA" w:rsidP="00B86BDA">
            <w:r>
              <w:t>Find any firstnames in guides that have a date of birth between 26-APR-2000 and 26-APR-2001</w:t>
            </w:r>
          </w:p>
        </w:tc>
        <w:tc>
          <w:tcPr>
            <w:tcW w:w="3209" w:type="dxa"/>
            <w:shd w:val="clear" w:color="auto" w:fill="FFFFFF" w:themeFill="background1"/>
          </w:tcPr>
          <w:p w14:paraId="734E86B3" w14:textId="0EDE1BCB" w:rsidR="00B86BDA" w:rsidRPr="00006B07" w:rsidRDefault="00B86BDA" w:rsidP="00B86BDA">
            <w:r w:rsidRPr="00006B07">
              <w:t>A</w:t>
            </w:r>
            <w:r w:rsidR="00006B07">
              <w:t>ny/Some</w:t>
            </w:r>
            <w:r w:rsidRPr="00006B07">
              <w:t xml:space="preserve"> Query</w:t>
            </w:r>
          </w:p>
        </w:tc>
      </w:tr>
      <w:tr w:rsidR="00B86BDA" w14:paraId="0C628D96" w14:textId="77777777" w:rsidTr="005B0BD1">
        <w:tc>
          <w:tcPr>
            <w:tcW w:w="5807" w:type="dxa"/>
            <w:shd w:val="clear" w:color="auto" w:fill="auto"/>
          </w:tcPr>
          <w:p w14:paraId="2EA6F3F6" w14:textId="075FDC9E" w:rsidR="00B86BDA" w:rsidRDefault="00B86BDA" w:rsidP="00B86BDA">
            <w:r>
              <w:t>The largest team size</w:t>
            </w:r>
          </w:p>
        </w:tc>
        <w:tc>
          <w:tcPr>
            <w:tcW w:w="3209" w:type="dxa"/>
            <w:shd w:val="clear" w:color="auto" w:fill="auto"/>
          </w:tcPr>
          <w:p w14:paraId="55E9FB82" w14:textId="6D4EF586" w:rsidR="00B86BDA" w:rsidRDefault="00B86BDA" w:rsidP="00B86BDA">
            <w:r>
              <w:t>Maximum Function</w:t>
            </w:r>
          </w:p>
        </w:tc>
      </w:tr>
      <w:tr w:rsidR="00B86BDA" w14:paraId="16598D16" w14:textId="77777777" w:rsidTr="005B0BD1">
        <w:tc>
          <w:tcPr>
            <w:tcW w:w="5807" w:type="dxa"/>
            <w:shd w:val="clear" w:color="auto" w:fill="auto"/>
          </w:tcPr>
          <w:p w14:paraId="506098F1" w14:textId="025CF4AB" w:rsidR="00B86BDA" w:rsidRDefault="00B86BDA" w:rsidP="00B86BDA">
            <w:r>
              <w:t>The average duration of all practices</w:t>
            </w:r>
          </w:p>
        </w:tc>
        <w:tc>
          <w:tcPr>
            <w:tcW w:w="3209" w:type="dxa"/>
            <w:shd w:val="clear" w:color="auto" w:fill="auto"/>
          </w:tcPr>
          <w:p w14:paraId="24D83AEE" w14:textId="3103F29A" w:rsidR="00B86BDA" w:rsidRDefault="00B86BDA" w:rsidP="00B86BDA">
            <w:r>
              <w:t>Average Function</w:t>
            </w:r>
          </w:p>
        </w:tc>
      </w:tr>
      <w:tr w:rsidR="00B86BDA" w14:paraId="6376CDAA" w14:textId="77777777" w:rsidTr="005B0BD1">
        <w:tc>
          <w:tcPr>
            <w:tcW w:w="5807" w:type="dxa"/>
            <w:shd w:val="clear" w:color="auto" w:fill="auto"/>
          </w:tcPr>
          <w:p w14:paraId="66B48E8C" w14:textId="49A155D0" w:rsidR="00B86BDA" w:rsidRDefault="00B86BDA" w:rsidP="00B86BDA">
            <w:r>
              <w:t>The smallest team size</w:t>
            </w:r>
          </w:p>
        </w:tc>
        <w:tc>
          <w:tcPr>
            <w:tcW w:w="3209" w:type="dxa"/>
            <w:shd w:val="clear" w:color="auto" w:fill="auto"/>
          </w:tcPr>
          <w:p w14:paraId="37CD8BBE" w14:textId="4E419922" w:rsidR="00B86BDA" w:rsidRDefault="00B86BDA" w:rsidP="00B86BDA">
            <w:r>
              <w:t>Minimum Function</w:t>
            </w:r>
          </w:p>
        </w:tc>
      </w:tr>
      <w:tr w:rsidR="00B86BDA" w14:paraId="619CC9A9" w14:textId="77777777" w:rsidTr="005B0BD1">
        <w:tc>
          <w:tcPr>
            <w:tcW w:w="5807" w:type="dxa"/>
            <w:shd w:val="clear" w:color="auto" w:fill="auto"/>
          </w:tcPr>
          <w:p w14:paraId="7416B0D6" w14:textId="779EAE5D" w:rsidR="00B86BDA" w:rsidRDefault="00B86BDA" w:rsidP="00B86BDA">
            <w:r>
              <w:t>The total duration of hours for a single practice</w:t>
            </w:r>
          </w:p>
        </w:tc>
        <w:tc>
          <w:tcPr>
            <w:tcW w:w="3209" w:type="dxa"/>
            <w:shd w:val="clear" w:color="auto" w:fill="auto"/>
          </w:tcPr>
          <w:p w14:paraId="258B071E" w14:textId="00E21BD9" w:rsidR="00B86BDA" w:rsidRDefault="00B86BDA" w:rsidP="00B86BDA">
            <w:r>
              <w:t>Sum Function</w:t>
            </w:r>
          </w:p>
        </w:tc>
      </w:tr>
      <w:tr w:rsidR="00B86BDA" w14:paraId="10A61F33" w14:textId="77777777" w:rsidTr="00D916B9">
        <w:tc>
          <w:tcPr>
            <w:tcW w:w="5807" w:type="dxa"/>
            <w:shd w:val="clear" w:color="auto" w:fill="auto"/>
          </w:tcPr>
          <w:p w14:paraId="7FFE5265" w14:textId="6A7944AE" w:rsidR="00B86BDA" w:rsidRDefault="00B86BDA" w:rsidP="00B86BDA">
            <w:r>
              <w:t xml:space="preserve">The total number of guides employed </w:t>
            </w:r>
          </w:p>
        </w:tc>
        <w:tc>
          <w:tcPr>
            <w:tcW w:w="3209" w:type="dxa"/>
            <w:shd w:val="clear" w:color="auto" w:fill="auto"/>
          </w:tcPr>
          <w:p w14:paraId="5AABECBE" w14:textId="0EA58A13" w:rsidR="00B86BDA" w:rsidRDefault="00B86BDA" w:rsidP="00B86BDA">
            <w:r>
              <w:t>Count Function</w:t>
            </w:r>
          </w:p>
        </w:tc>
      </w:tr>
      <w:tr w:rsidR="00B86BDA" w14:paraId="77458B64" w14:textId="77777777" w:rsidTr="00763515">
        <w:tc>
          <w:tcPr>
            <w:tcW w:w="5807" w:type="dxa"/>
            <w:shd w:val="clear" w:color="auto" w:fill="FFFFFF" w:themeFill="background1"/>
          </w:tcPr>
          <w:p w14:paraId="54A91DCF" w14:textId="28380385" w:rsidR="00B86BDA" w:rsidRDefault="002824CA" w:rsidP="00B86BDA">
            <w:r>
              <w:t>Group practice_id and Order By DESC COUNT(practice_id)</w:t>
            </w:r>
          </w:p>
        </w:tc>
        <w:tc>
          <w:tcPr>
            <w:tcW w:w="3209" w:type="dxa"/>
            <w:shd w:val="clear" w:color="auto" w:fill="FFFFFF" w:themeFill="background1"/>
          </w:tcPr>
          <w:p w14:paraId="76E982A2" w14:textId="559C3253" w:rsidR="00B86BDA" w:rsidRDefault="00B86BDA" w:rsidP="00B86BDA">
            <w:r>
              <w:t xml:space="preserve">Group </w:t>
            </w:r>
            <w:r w:rsidR="002824CA">
              <w:t>B</w:t>
            </w:r>
            <w:r>
              <w:t xml:space="preserve">y and </w:t>
            </w:r>
            <w:r w:rsidR="002824CA">
              <w:t>Order By</w:t>
            </w:r>
          </w:p>
        </w:tc>
      </w:tr>
      <w:tr w:rsidR="002824CA" w14:paraId="0793023D" w14:textId="77777777" w:rsidTr="00763515">
        <w:tc>
          <w:tcPr>
            <w:tcW w:w="5807" w:type="dxa"/>
            <w:shd w:val="clear" w:color="auto" w:fill="FFFFFF" w:themeFill="background1"/>
          </w:tcPr>
          <w:p w14:paraId="09B7C3C5" w14:textId="38E0296D" w:rsidR="002824CA" w:rsidRDefault="002824CA" w:rsidP="00B86BDA">
            <w:r>
              <w:t>Group practice_id HAVING COUNT(practice_id) = 2</w:t>
            </w:r>
          </w:p>
        </w:tc>
        <w:tc>
          <w:tcPr>
            <w:tcW w:w="3209" w:type="dxa"/>
            <w:shd w:val="clear" w:color="auto" w:fill="FFFFFF" w:themeFill="background1"/>
          </w:tcPr>
          <w:p w14:paraId="69DE1330" w14:textId="75501DB5" w:rsidR="002824CA" w:rsidRDefault="002824CA" w:rsidP="00B86BDA">
            <w:r>
              <w:t>Group By and Having</w:t>
            </w:r>
          </w:p>
        </w:tc>
      </w:tr>
      <w:tr w:rsidR="00B86BDA" w14:paraId="4790EBF8" w14:textId="77777777" w:rsidTr="000603BF">
        <w:tc>
          <w:tcPr>
            <w:tcW w:w="5807" w:type="dxa"/>
            <w:shd w:val="clear" w:color="auto" w:fill="FFFFFF" w:themeFill="background1"/>
          </w:tcPr>
          <w:p w14:paraId="5A941CE2" w14:textId="0B10890F" w:rsidR="00B86BDA" w:rsidRDefault="00305A44" w:rsidP="00B86BDA">
            <w:r>
              <w:t>Join</w:t>
            </w:r>
            <w:r w:rsidR="00EB65EC">
              <w:t>s</w:t>
            </w:r>
            <w:r>
              <w:t xml:space="preserve"> practices and practice_ambassadors with related column practice_id</w:t>
            </w:r>
          </w:p>
        </w:tc>
        <w:tc>
          <w:tcPr>
            <w:tcW w:w="3209" w:type="dxa"/>
            <w:shd w:val="clear" w:color="auto" w:fill="FFFFFF" w:themeFill="background1"/>
          </w:tcPr>
          <w:p w14:paraId="7F24F326" w14:textId="1722634A" w:rsidR="00B86BDA" w:rsidRDefault="00EB65EC" w:rsidP="00B86BDA">
            <w:r>
              <w:t>Inner Join</w:t>
            </w:r>
          </w:p>
        </w:tc>
      </w:tr>
      <w:tr w:rsidR="00EB65EC" w14:paraId="510DE9E7" w14:textId="77777777" w:rsidTr="000603BF">
        <w:tc>
          <w:tcPr>
            <w:tcW w:w="5807" w:type="dxa"/>
            <w:shd w:val="clear" w:color="auto" w:fill="FFFFFF" w:themeFill="background1"/>
          </w:tcPr>
          <w:p w14:paraId="38306D50" w14:textId="3172E69F" w:rsidR="00EB65EC" w:rsidRDefault="00EB65EC" w:rsidP="00B86BDA">
            <w:r>
              <w:t>Joins teams and guides but only return values from teams and the intersection between</w:t>
            </w:r>
          </w:p>
        </w:tc>
        <w:tc>
          <w:tcPr>
            <w:tcW w:w="3209" w:type="dxa"/>
            <w:shd w:val="clear" w:color="auto" w:fill="FFFFFF" w:themeFill="background1"/>
          </w:tcPr>
          <w:p w14:paraId="34DE5920" w14:textId="1869CE14" w:rsidR="00EB65EC" w:rsidRDefault="00EB65EC" w:rsidP="00B86BDA">
            <w:r>
              <w:t>Left Outer Join</w:t>
            </w:r>
          </w:p>
        </w:tc>
      </w:tr>
      <w:tr w:rsidR="00EB65EC" w14:paraId="1ED676DB" w14:textId="77777777" w:rsidTr="000603BF">
        <w:tc>
          <w:tcPr>
            <w:tcW w:w="5807" w:type="dxa"/>
            <w:shd w:val="clear" w:color="auto" w:fill="FFFFFF" w:themeFill="background1"/>
          </w:tcPr>
          <w:p w14:paraId="0253DB1E" w14:textId="55183026" w:rsidR="00EB65EC" w:rsidRDefault="00EB65EC" w:rsidP="00B86BDA">
            <w:r>
              <w:lastRenderedPageBreak/>
              <w:t xml:space="preserve">Joins practices and practice_ambassadors but only return values from </w:t>
            </w:r>
            <w:r w:rsidR="000603BF">
              <w:t>practice_ambassadors</w:t>
            </w:r>
            <w:r>
              <w:t xml:space="preserve"> and the intersection between</w:t>
            </w:r>
          </w:p>
        </w:tc>
        <w:tc>
          <w:tcPr>
            <w:tcW w:w="3209" w:type="dxa"/>
            <w:shd w:val="clear" w:color="auto" w:fill="FFFFFF" w:themeFill="background1"/>
          </w:tcPr>
          <w:p w14:paraId="6609BE4D" w14:textId="2FAB4963" w:rsidR="00EB65EC" w:rsidRDefault="00EB65EC" w:rsidP="00B86BDA">
            <w:r>
              <w:t>Right Outer Join</w:t>
            </w:r>
          </w:p>
        </w:tc>
      </w:tr>
      <w:tr w:rsidR="00EB65EC" w14:paraId="43546A92" w14:textId="77777777" w:rsidTr="000603BF">
        <w:tc>
          <w:tcPr>
            <w:tcW w:w="5807" w:type="dxa"/>
            <w:shd w:val="clear" w:color="auto" w:fill="FFFFFF" w:themeFill="background1"/>
          </w:tcPr>
          <w:p w14:paraId="65C74C60" w14:textId="298C8E93" w:rsidR="00EB65EC" w:rsidRDefault="000603BF" w:rsidP="00B86BDA">
            <w:r>
              <w:t>Joins teams and guides and returns all values from both tables</w:t>
            </w:r>
          </w:p>
        </w:tc>
        <w:tc>
          <w:tcPr>
            <w:tcW w:w="3209" w:type="dxa"/>
            <w:shd w:val="clear" w:color="auto" w:fill="FFFFFF" w:themeFill="background1"/>
          </w:tcPr>
          <w:p w14:paraId="29C9F1F7" w14:textId="2C1FAD1F" w:rsidR="00EB65EC" w:rsidRDefault="00EB65EC" w:rsidP="00B86BDA">
            <w:r>
              <w:t>Full Outer Join</w:t>
            </w:r>
          </w:p>
        </w:tc>
      </w:tr>
      <w:tr w:rsidR="000603BF" w14:paraId="6F5B8009" w14:textId="77777777" w:rsidTr="000603BF">
        <w:tc>
          <w:tcPr>
            <w:tcW w:w="5807" w:type="dxa"/>
            <w:shd w:val="clear" w:color="auto" w:fill="FFFFFF" w:themeFill="background1"/>
          </w:tcPr>
          <w:p w14:paraId="0D4635AA" w14:textId="2C9E6A12" w:rsidR="000603BF" w:rsidRDefault="00631145" w:rsidP="00B86BDA">
            <w:r>
              <w:t>Returns team_id from teams In nested query guides</w:t>
            </w:r>
          </w:p>
        </w:tc>
        <w:tc>
          <w:tcPr>
            <w:tcW w:w="3209" w:type="dxa"/>
            <w:shd w:val="clear" w:color="auto" w:fill="FFFFFF" w:themeFill="background1"/>
          </w:tcPr>
          <w:p w14:paraId="59857161" w14:textId="55CFF7AB" w:rsidR="000603BF" w:rsidRDefault="008F6605" w:rsidP="00B86BDA">
            <w:r>
              <w:t>Nested Query</w:t>
            </w:r>
          </w:p>
        </w:tc>
      </w:tr>
      <w:tr w:rsidR="008636A5" w14:paraId="2D6BA842" w14:textId="77777777" w:rsidTr="000603BF">
        <w:tc>
          <w:tcPr>
            <w:tcW w:w="5807" w:type="dxa"/>
            <w:shd w:val="clear" w:color="auto" w:fill="FFFFFF" w:themeFill="background1"/>
          </w:tcPr>
          <w:p w14:paraId="4BF47513" w14:textId="446C8979" w:rsidR="008636A5" w:rsidRDefault="00631145" w:rsidP="00B86BDA">
            <w:r>
              <w:t>Retur</w:t>
            </w:r>
            <w:r w:rsidR="00157FF6">
              <w:t>n</w:t>
            </w:r>
            <w:r>
              <w:t>s team_location from teams Not In nested query guides</w:t>
            </w:r>
          </w:p>
        </w:tc>
        <w:tc>
          <w:tcPr>
            <w:tcW w:w="3209" w:type="dxa"/>
            <w:shd w:val="clear" w:color="auto" w:fill="FFFFFF" w:themeFill="background1"/>
          </w:tcPr>
          <w:p w14:paraId="7C3C3935" w14:textId="265D351D" w:rsidR="008636A5" w:rsidRDefault="008636A5" w:rsidP="00B86BDA">
            <w:r>
              <w:t>Negative Query</w:t>
            </w:r>
          </w:p>
        </w:tc>
      </w:tr>
      <w:tr w:rsidR="00157FF6" w14:paraId="5990F0F6" w14:textId="77777777" w:rsidTr="000603BF">
        <w:tc>
          <w:tcPr>
            <w:tcW w:w="5807" w:type="dxa"/>
            <w:shd w:val="clear" w:color="auto" w:fill="FFFFFF" w:themeFill="background1"/>
          </w:tcPr>
          <w:p w14:paraId="6AD1E2B5" w14:textId="0176C15F" w:rsidR="00157FF6" w:rsidRDefault="00E85556" w:rsidP="00B86BDA">
            <w:r>
              <w:t>Using the proramme table, display programme_id, title , total_cost and ambassador_id where it equals the ambassador_id in ambassadors</w:t>
            </w:r>
          </w:p>
        </w:tc>
        <w:tc>
          <w:tcPr>
            <w:tcW w:w="3209" w:type="dxa"/>
            <w:shd w:val="clear" w:color="auto" w:fill="FFFFFF" w:themeFill="background1"/>
          </w:tcPr>
          <w:p w14:paraId="10F31C4A" w14:textId="44338E72" w:rsidR="00157FF6" w:rsidRDefault="00157FF6" w:rsidP="00B86BDA">
            <w:r>
              <w:t>Nesting for Pseudo Tables</w:t>
            </w:r>
          </w:p>
        </w:tc>
      </w:tr>
    </w:tbl>
    <w:p w14:paraId="52E458C3" w14:textId="2B081DDB" w:rsidR="00475E5C" w:rsidRDefault="00475E5C" w:rsidP="00E11ADF"/>
    <w:p w14:paraId="22CFA413" w14:textId="406DE251" w:rsidR="00C4584F" w:rsidRDefault="00BA0FA6" w:rsidP="00E11ADF">
      <w:pPr>
        <w:rPr>
          <w:u w:val="single"/>
        </w:rPr>
      </w:pPr>
      <w:r>
        <w:rPr>
          <w:u w:val="single"/>
        </w:rPr>
        <w:t>Additional Research and automatio</w:t>
      </w:r>
      <w:r w:rsidR="003105CA">
        <w:rPr>
          <w:u w:val="single"/>
        </w:rPr>
        <w:t xml:space="preserve">n </w:t>
      </w:r>
    </w:p>
    <w:p w14:paraId="52901EC2" w14:textId="39EC957C" w:rsidR="003105CA" w:rsidRDefault="003105CA" w:rsidP="00E11ADF">
      <w:r>
        <w:t xml:space="preserve">Database Automation is defined as the use of unattended process and self-updating procedures for administrative tasks within a database. </w:t>
      </w:r>
      <w:r w:rsidRPr="003105CA">
        <w:rPr>
          <w:highlight w:val="yellow"/>
        </w:rPr>
        <w:t>WhatIs.com(2019).</w:t>
      </w:r>
      <w:r>
        <w:t xml:space="preserve"> This means that once automation is added to the database then tasks can be performed without a </w:t>
      </w:r>
      <w:r w:rsidR="004E0983">
        <w:t>developer’s</w:t>
      </w:r>
      <w:r>
        <w:t xml:space="preserve"> input</w:t>
      </w:r>
      <w:r w:rsidR="004E0983">
        <w:t xml:space="preserve">. There are many benefits to this. </w:t>
      </w:r>
      <w:r w:rsidR="004E0983" w:rsidRPr="004E0983">
        <w:rPr>
          <w:highlight w:val="yellow"/>
        </w:rPr>
        <w:t>Muhammed Raza(2021)</w:t>
      </w:r>
      <w:r w:rsidR="004E0983">
        <w:t xml:space="preserve"> states that a lot of operations within databases are </w:t>
      </w:r>
      <w:r w:rsidR="004E0983" w:rsidRPr="004E0983">
        <w:rPr>
          <w:i/>
          <w:iCs/>
        </w:rPr>
        <w:t>“predictable and repetitive”</w:t>
      </w:r>
      <w:r w:rsidR="004E0983">
        <w:rPr>
          <w:i/>
          <w:iCs/>
        </w:rPr>
        <w:t xml:space="preserve"> </w:t>
      </w:r>
      <w:r w:rsidR="004E0983">
        <w:t xml:space="preserve">and that </w:t>
      </w:r>
      <w:r w:rsidR="001F7203">
        <w:t>performing these tasks on a large scale can be insufficient working. This in turn wastes resources as that effort could be better used in creating more complex and meaningful additions to the database.</w:t>
      </w:r>
      <w:r w:rsidR="000C38A8">
        <w:t xml:space="preserve"> </w:t>
      </w:r>
      <w:r w:rsidR="000C38A8" w:rsidRPr="000C38A8">
        <w:rPr>
          <w:highlight w:val="yellow"/>
        </w:rPr>
        <w:t>Craig Mullins(2021)</w:t>
      </w:r>
      <w:r w:rsidR="000C38A8">
        <w:t xml:space="preserve"> additionally stresses the importance of this as data management within organisations is constantly expanding,  this implies automation is of great importance in order to keep systems well maintained. Automation can also reduce cost and time lost through errors.</w:t>
      </w:r>
      <w:r w:rsidR="00341D31">
        <w:t xml:space="preserve"> This is because you may only have to make once change to the data to automate it. Rather than multiple manual changes which have a much higher chance of errors occurring.</w:t>
      </w:r>
    </w:p>
    <w:p w14:paraId="7EA4B3EA" w14:textId="0D494733" w:rsidR="0031378C" w:rsidRPr="00FA5E5A" w:rsidRDefault="00EB6C94" w:rsidP="00E11ADF">
      <w:pPr>
        <w:rPr>
          <w:highlight w:val="yellow"/>
        </w:rPr>
      </w:pPr>
      <w:r w:rsidRPr="00AB5054">
        <w:rPr>
          <w:highlight w:val="yellow"/>
        </w:rPr>
        <w:t xml:space="preserve">Throughout this assignment we will be using the following automation </w:t>
      </w:r>
      <w:r w:rsidR="00AB5054" w:rsidRPr="00AB5054">
        <w:rPr>
          <w:highlight w:val="yellow"/>
        </w:rPr>
        <w:t>techniques,</w:t>
      </w:r>
      <w:r w:rsidR="0031378C" w:rsidRPr="00AB5054">
        <w:rPr>
          <w:highlight w:val="yellow"/>
        </w:rPr>
        <w:t xml:space="preserve"> Sequences, </w:t>
      </w:r>
      <w:r w:rsidR="0066757C">
        <w:rPr>
          <w:highlight w:val="yellow"/>
        </w:rPr>
        <w:t xml:space="preserve">… a breakdown of each automation method is included below. </w:t>
      </w:r>
    </w:p>
    <w:tbl>
      <w:tblPr>
        <w:tblStyle w:val="TableGrid"/>
        <w:tblW w:w="0" w:type="auto"/>
        <w:tblLook w:val="04A0" w:firstRow="1" w:lastRow="0" w:firstColumn="1" w:lastColumn="0" w:noHBand="0" w:noVBand="1"/>
      </w:tblPr>
      <w:tblGrid>
        <w:gridCol w:w="4508"/>
        <w:gridCol w:w="4508"/>
      </w:tblGrid>
      <w:tr w:rsidR="00AB5054" w14:paraId="6487E34A" w14:textId="77777777" w:rsidTr="00AB5054">
        <w:tc>
          <w:tcPr>
            <w:tcW w:w="4508" w:type="dxa"/>
          </w:tcPr>
          <w:p w14:paraId="3FDAE92B" w14:textId="5BB1EF77" w:rsidR="00AB5054" w:rsidRPr="00AB5054" w:rsidRDefault="00AB5054" w:rsidP="00E11ADF">
            <w:pPr>
              <w:rPr>
                <w:b/>
                <w:bCs/>
              </w:rPr>
            </w:pPr>
            <w:r w:rsidRPr="00AB5054">
              <w:rPr>
                <w:b/>
                <w:bCs/>
              </w:rPr>
              <w:t>Automation Method</w:t>
            </w:r>
          </w:p>
        </w:tc>
        <w:tc>
          <w:tcPr>
            <w:tcW w:w="4508" w:type="dxa"/>
          </w:tcPr>
          <w:p w14:paraId="4C2FE598" w14:textId="18895029" w:rsidR="00AB5054" w:rsidRPr="00AB5054" w:rsidRDefault="00AB5054" w:rsidP="00E11ADF">
            <w:pPr>
              <w:rPr>
                <w:b/>
                <w:bCs/>
              </w:rPr>
            </w:pPr>
            <w:r>
              <w:rPr>
                <w:b/>
                <w:bCs/>
              </w:rPr>
              <w:t>Planned Action</w:t>
            </w:r>
          </w:p>
        </w:tc>
      </w:tr>
      <w:tr w:rsidR="00AB5054" w14:paraId="276CAEED" w14:textId="77777777" w:rsidTr="00AB5054">
        <w:tc>
          <w:tcPr>
            <w:tcW w:w="4508" w:type="dxa"/>
          </w:tcPr>
          <w:p w14:paraId="6CBA8D86" w14:textId="04A25691" w:rsidR="00AB5054" w:rsidRPr="00AB5054" w:rsidRDefault="00AB5054" w:rsidP="00E11ADF">
            <w:pPr>
              <w:rPr>
                <w:b/>
                <w:bCs/>
              </w:rPr>
            </w:pPr>
            <w:r>
              <w:rPr>
                <w:b/>
                <w:bCs/>
              </w:rPr>
              <w:t>Sequences</w:t>
            </w:r>
          </w:p>
        </w:tc>
        <w:tc>
          <w:tcPr>
            <w:tcW w:w="4508" w:type="dxa"/>
          </w:tcPr>
          <w:p w14:paraId="4BD437C7" w14:textId="77777777" w:rsidR="00AB5054" w:rsidRDefault="00AB5054" w:rsidP="00E11ADF">
            <w:pPr>
              <w:rPr>
                <w:b/>
                <w:bCs/>
              </w:rPr>
            </w:pPr>
          </w:p>
        </w:tc>
      </w:tr>
      <w:tr w:rsidR="00AB5054" w14:paraId="0579D896" w14:textId="77777777" w:rsidTr="00AB5054">
        <w:tc>
          <w:tcPr>
            <w:tcW w:w="4508" w:type="dxa"/>
          </w:tcPr>
          <w:p w14:paraId="5CCD9005" w14:textId="1603157D" w:rsidR="00AB5054" w:rsidRPr="00AB5054" w:rsidRDefault="00AB5054" w:rsidP="00E11ADF">
            <w:r>
              <w:t>seq_team_id</w:t>
            </w:r>
          </w:p>
        </w:tc>
        <w:tc>
          <w:tcPr>
            <w:tcW w:w="4508" w:type="dxa"/>
          </w:tcPr>
          <w:p w14:paraId="551AF019" w14:textId="78E27C15" w:rsidR="00AB5054" w:rsidRPr="00AB5054" w:rsidRDefault="00B553B1" w:rsidP="00E11ADF">
            <w:r>
              <w:t>Every time</w:t>
            </w:r>
            <w:r w:rsidR="00AB5054">
              <w:t xml:space="preserve"> a</w:t>
            </w:r>
            <w:r>
              <w:t xml:space="preserve"> new</w:t>
            </w:r>
            <w:r w:rsidR="00AB5054">
              <w:t xml:space="preserve"> record is added to the teams table the ID i</w:t>
            </w:r>
            <w:r w:rsidR="00231961">
              <w:t>s</w:t>
            </w:r>
            <w:r w:rsidR="00AB5054">
              <w:t xml:space="preserve"> automatically inserted </w:t>
            </w:r>
            <w:r w:rsidR="00231961">
              <w:t>with the integer of the last plus one, starting from one.</w:t>
            </w:r>
          </w:p>
        </w:tc>
      </w:tr>
      <w:tr w:rsidR="00B553B1" w14:paraId="3E1ACEBD" w14:textId="77777777" w:rsidTr="00AB5054">
        <w:tc>
          <w:tcPr>
            <w:tcW w:w="4508" w:type="dxa"/>
          </w:tcPr>
          <w:p w14:paraId="172561D5" w14:textId="5CC23B78" w:rsidR="00B553B1" w:rsidRDefault="008D1787" w:rsidP="00E11ADF">
            <w:r>
              <w:t>seq_guide_id</w:t>
            </w:r>
          </w:p>
        </w:tc>
        <w:tc>
          <w:tcPr>
            <w:tcW w:w="4508" w:type="dxa"/>
          </w:tcPr>
          <w:p w14:paraId="1026DDE2" w14:textId="3E280233" w:rsidR="00B553B1" w:rsidRDefault="008D1787" w:rsidP="00E11ADF">
            <w:r>
              <w:t>Every time a new record is added to the guides table the ID is automatically inserted with the integer of the last plus one, starting from one hundred.</w:t>
            </w:r>
          </w:p>
        </w:tc>
      </w:tr>
      <w:tr w:rsidR="008D1787" w14:paraId="0A37B4CE" w14:textId="77777777" w:rsidTr="00AB5054">
        <w:tc>
          <w:tcPr>
            <w:tcW w:w="4508" w:type="dxa"/>
          </w:tcPr>
          <w:p w14:paraId="1659A075" w14:textId="1EFA6C1B" w:rsidR="008D1787" w:rsidRDefault="008D1787" w:rsidP="008D1787">
            <w:r>
              <w:t>seq_supervisor_id</w:t>
            </w:r>
          </w:p>
        </w:tc>
        <w:tc>
          <w:tcPr>
            <w:tcW w:w="4508" w:type="dxa"/>
          </w:tcPr>
          <w:p w14:paraId="076D613A" w14:textId="4F860991" w:rsidR="008D1787" w:rsidRDefault="008D1787" w:rsidP="008D1787">
            <w:r>
              <w:t xml:space="preserve">Every time a new record is added to the </w:t>
            </w:r>
            <w:r w:rsidR="00741A94">
              <w:t xml:space="preserve">guides </w:t>
            </w:r>
            <w:r>
              <w:t>table the ID is automatically inserted with the integer of the last plus one, starting from two hundred.</w:t>
            </w:r>
          </w:p>
        </w:tc>
      </w:tr>
      <w:tr w:rsidR="008D1787" w14:paraId="3D6C1CD7" w14:textId="77777777" w:rsidTr="00AB5054">
        <w:tc>
          <w:tcPr>
            <w:tcW w:w="4508" w:type="dxa"/>
          </w:tcPr>
          <w:p w14:paraId="3BF13415" w14:textId="04F78449" w:rsidR="008D1787" w:rsidRDefault="006C7E1F" w:rsidP="008D1787">
            <w:r>
              <w:t>seq_practice_id</w:t>
            </w:r>
          </w:p>
        </w:tc>
        <w:tc>
          <w:tcPr>
            <w:tcW w:w="4508" w:type="dxa"/>
          </w:tcPr>
          <w:p w14:paraId="2F67D53C" w14:textId="0C57312E" w:rsidR="008D1787" w:rsidRDefault="006C7E1F" w:rsidP="008D1787">
            <w:r>
              <w:t>Every time a new record is added to the practices table the ID is automatically inserted with the integer of the last plus one, starting from three hundred.</w:t>
            </w:r>
          </w:p>
        </w:tc>
      </w:tr>
      <w:tr w:rsidR="006C7E1F" w14:paraId="3B8CE5BD" w14:textId="77777777" w:rsidTr="00AB5054">
        <w:tc>
          <w:tcPr>
            <w:tcW w:w="4508" w:type="dxa"/>
          </w:tcPr>
          <w:p w14:paraId="7FAA4EFE" w14:textId="50EF8684" w:rsidR="006C7E1F" w:rsidRDefault="006C7E1F" w:rsidP="008D1787">
            <w:r>
              <w:t>seq_ambassador_id</w:t>
            </w:r>
          </w:p>
        </w:tc>
        <w:tc>
          <w:tcPr>
            <w:tcW w:w="4508" w:type="dxa"/>
          </w:tcPr>
          <w:p w14:paraId="43A567D3" w14:textId="39298661" w:rsidR="006C7E1F" w:rsidRDefault="006C7E1F" w:rsidP="008D1787">
            <w:r>
              <w:t>Every time a new record is added to the ambassador table the ID is automatically inserted with the integer of the last plus one, starting from four hundred.</w:t>
            </w:r>
          </w:p>
        </w:tc>
      </w:tr>
      <w:tr w:rsidR="006C7E1F" w14:paraId="71D21B2B" w14:textId="77777777" w:rsidTr="00AB5054">
        <w:tc>
          <w:tcPr>
            <w:tcW w:w="4508" w:type="dxa"/>
          </w:tcPr>
          <w:p w14:paraId="504CCC33" w14:textId="44F65388" w:rsidR="006C7E1F" w:rsidRDefault="006C7E1F" w:rsidP="006C7E1F">
            <w:r>
              <w:lastRenderedPageBreak/>
              <w:t>seq_programme_id</w:t>
            </w:r>
          </w:p>
        </w:tc>
        <w:tc>
          <w:tcPr>
            <w:tcW w:w="4508" w:type="dxa"/>
          </w:tcPr>
          <w:p w14:paraId="2D42AC20" w14:textId="6F3B7315" w:rsidR="006C7E1F" w:rsidRDefault="006C7E1F" w:rsidP="006C7E1F">
            <w:r>
              <w:t>Every time a new record is added to the programme table the ID is automatically inserted with the integer of the last plus one, starting from five hundred.</w:t>
            </w:r>
          </w:p>
        </w:tc>
      </w:tr>
      <w:tr w:rsidR="00766318" w14:paraId="79F79661" w14:textId="77777777" w:rsidTr="00AB5054">
        <w:tc>
          <w:tcPr>
            <w:tcW w:w="4508" w:type="dxa"/>
          </w:tcPr>
          <w:p w14:paraId="5FA41442" w14:textId="5E7B5530" w:rsidR="00766318" w:rsidRPr="00BE5DE9" w:rsidRDefault="00BE5DE9" w:rsidP="006C7E1F">
            <w:pPr>
              <w:rPr>
                <w:b/>
                <w:bCs/>
              </w:rPr>
            </w:pPr>
            <w:r>
              <w:rPr>
                <w:b/>
                <w:bCs/>
              </w:rPr>
              <w:t>Functions</w:t>
            </w:r>
          </w:p>
        </w:tc>
        <w:tc>
          <w:tcPr>
            <w:tcW w:w="4508" w:type="dxa"/>
          </w:tcPr>
          <w:p w14:paraId="34AA07BC" w14:textId="3ACAC9D6" w:rsidR="00920021" w:rsidRDefault="00920021" w:rsidP="006C7E1F"/>
        </w:tc>
      </w:tr>
      <w:tr w:rsidR="00920021" w14:paraId="067C0650" w14:textId="77777777" w:rsidTr="00AB5054">
        <w:tc>
          <w:tcPr>
            <w:tcW w:w="4508" w:type="dxa"/>
          </w:tcPr>
          <w:p w14:paraId="280A9B66" w14:textId="77777777" w:rsidR="00920021" w:rsidRDefault="00920021" w:rsidP="00920021">
            <w:pPr>
              <w:jc w:val="center"/>
              <w:rPr>
                <w:b/>
                <w:bCs/>
              </w:rPr>
            </w:pPr>
          </w:p>
        </w:tc>
        <w:tc>
          <w:tcPr>
            <w:tcW w:w="4508" w:type="dxa"/>
          </w:tcPr>
          <w:p w14:paraId="39F85259" w14:textId="70290F10" w:rsidR="00920021" w:rsidRDefault="0050481A" w:rsidP="006C7E1F">
            <w:r>
              <w:t xml:space="preserve">Subtract employee start date from system date to get time employed variable. </w:t>
            </w:r>
          </w:p>
        </w:tc>
      </w:tr>
      <w:tr w:rsidR="00920021" w14:paraId="70793694" w14:textId="77777777" w:rsidTr="00AB5054">
        <w:tc>
          <w:tcPr>
            <w:tcW w:w="4508" w:type="dxa"/>
          </w:tcPr>
          <w:p w14:paraId="2A9A3F4F" w14:textId="77777777" w:rsidR="00920021" w:rsidRDefault="00920021" w:rsidP="00920021">
            <w:pPr>
              <w:jc w:val="center"/>
              <w:rPr>
                <w:b/>
                <w:bCs/>
              </w:rPr>
            </w:pPr>
          </w:p>
        </w:tc>
        <w:tc>
          <w:tcPr>
            <w:tcW w:w="4508" w:type="dxa"/>
          </w:tcPr>
          <w:p w14:paraId="7A7B8A65" w14:textId="6950CE73" w:rsidR="00920021" w:rsidRDefault="00920021" w:rsidP="006C7E1F"/>
        </w:tc>
      </w:tr>
      <w:tr w:rsidR="00766318" w14:paraId="103368D8" w14:textId="77777777" w:rsidTr="00AB5054">
        <w:tc>
          <w:tcPr>
            <w:tcW w:w="4508" w:type="dxa"/>
          </w:tcPr>
          <w:p w14:paraId="5D24DF58" w14:textId="1E8F28C4" w:rsidR="00766318" w:rsidRPr="00BE5DE9" w:rsidRDefault="00BE5DE9" w:rsidP="006C7E1F">
            <w:pPr>
              <w:rPr>
                <w:b/>
                <w:bCs/>
              </w:rPr>
            </w:pPr>
            <w:r>
              <w:rPr>
                <w:b/>
                <w:bCs/>
              </w:rPr>
              <w:t>Loops</w:t>
            </w:r>
            <w:r w:rsidR="001B511B">
              <w:rPr>
                <w:b/>
                <w:bCs/>
              </w:rPr>
              <w:t xml:space="preserve"> and Ifs</w:t>
            </w:r>
          </w:p>
        </w:tc>
        <w:tc>
          <w:tcPr>
            <w:tcW w:w="4508" w:type="dxa"/>
          </w:tcPr>
          <w:p w14:paraId="6A992528" w14:textId="77777777" w:rsidR="00766318" w:rsidRDefault="00766318" w:rsidP="006C7E1F"/>
        </w:tc>
      </w:tr>
      <w:tr w:rsidR="00920021" w14:paraId="7225B7F8" w14:textId="77777777" w:rsidTr="00AB5054">
        <w:tc>
          <w:tcPr>
            <w:tcW w:w="4508" w:type="dxa"/>
          </w:tcPr>
          <w:p w14:paraId="5530854A" w14:textId="77777777" w:rsidR="00920021" w:rsidRDefault="00920021" w:rsidP="006C7E1F">
            <w:pPr>
              <w:rPr>
                <w:b/>
                <w:bCs/>
              </w:rPr>
            </w:pPr>
          </w:p>
        </w:tc>
        <w:tc>
          <w:tcPr>
            <w:tcW w:w="4508" w:type="dxa"/>
          </w:tcPr>
          <w:p w14:paraId="41764AF0" w14:textId="2A23410B" w:rsidR="005E715E" w:rsidRDefault="00920021" w:rsidP="006C7E1F">
            <w:r>
              <w:t>Loops through all the holiday package</w:t>
            </w:r>
            <w:r w:rsidR="0050481A">
              <w:t>s available, has a counter for all in a selected week,  a bit like a booking would</w:t>
            </w:r>
          </w:p>
        </w:tc>
      </w:tr>
      <w:tr w:rsidR="005E715E" w14:paraId="7990D185" w14:textId="77777777" w:rsidTr="00AB5054">
        <w:tc>
          <w:tcPr>
            <w:tcW w:w="4508" w:type="dxa"/>
          </w:tcPr>
          <w:p w14:paraId="26E89563" w14:textId="77777777" w:rsidR="005E715E" w:rsidRDefault="005E715E" w:rsidP="006C7E1F">
            <w:pPr>
              <w:rPr>
                <w:rStyle w:val="CommentReference"/>
              </w:rPr>
            </w:pPr>
          </w:p>
        </w:tc>
        <w:tc>
          <w:tcPr>
            <w:tcW w:w="4508" w:type="dxa"/>
          </w:tcPr>
          <w:p w14:paraId="43B7B468" w14:textId="40325693" w:rsidR="005E715E" w:rsidRDefault="005E715E" w:rsidP="006C7E1F">
            <w:r>
              <w:t>Loops through all the teams to find sizes, if size is smaller than ten then display to the user that more staff needs to be hired in that team.</w:t>
            </w:r>
          </w:p>
        </w:tc>
      </w:tr>
      <w:tr w:rsidR="00BE5DE9" w14:paraId="23C923F8" w14:textId="77777777" w:rsidTr="00AB5054">
        <w:tc>
          <w:tcPr>
            <w:tcW w:w="4508" w:type="dxa"/>
          </w:tcPr>
          <w:p w14:paraId="677FE09B" w14:textId="49BA6C7B" w:rsidR="00BE5DE9" w:rsidRDefault="00770DF4" w:rsidP="006C7E1F">
            <w:pPr>
              <w:rPr>
                <w:b/>
                <w:bCs/>
              </w:rPr>
            </w:pPr>
            <w:r>
              <w:rPr>
                <w:b/>
                <w:bCs/>
              </w:rPr>
              <w:t>Procedures</w:t>
            </w:r>
          </w:p>
        </w:tc>
        <w:tc>
          <w:tcPr>
            <w:tcW w:w="4508" w:type="dxa"/>
          </w:tcPr>
          <w:p w14:paraId="2FD89B43" w14:textId="77777777" w:rsidR="00BE5DE9" w:rsidRDefault="00BE5DE9" w:rsidP="006C7E1F"/>
        </w:tc>
      </w:tr>
      <w:tr w:rsidR="00920021" w14:paraId="523317EB" w14:textId="77777777" w:rsidTr="00AB5054">
        <w:tc>
          <w:tcPr>
            <w:tcW w:w="4508" w:type="dxa"/>
          </w:tcPr>
          <w:p w14:paraId="25DE5EC6" w14:textId="13D057F3" w:rsidR="00920021" w:rsidRDefault="00920021" w:rsidP="006C7E1F">
            <w:pPr>
              <w:rPr>
                <w:b/>
                <w:bCs/>
              </w:rPr>
            </w:pPr>
            <w:r>
              <w:rPr>
                <w:b/>
                <w:bCs/>
              </w:rPr>
              <w:t>Cursors</w:t>
            </w:r>
          </w:p>
        </w:tc>
        <w:tc>
          <w:tcPr>
            <w:tcW w:w="4508" w:type="dxa"/>
          </w:tcPr>
          <w:p w14:paraId="5EE6AACB" w14:textId="77777777" w:rsidR="00920021" w:rsidRDefault="00920021" w:rsidP="006C7E1F"/>
        </w:tc>
      </w:tr>
    </w:tbl>
    <w:p w14:paraId="154A7EE1" w14:textId="5659EC27" w:rsidR="004112F2" w:rsidRDefault="004112F2" w:rsidP="00E11ADF"/>
    <w:p w14:paraId="52C56CCF" w14:textId="157AA498" w:rsidR="000A706A" w:rsidRDefault="000A706A" w:rsidP="00E11ADF">
      <w:pPr>
        <w:rPr>
          <w:u w:val="single"/>
        </w:rPr>
      </w:pPr>
      <w:r>
        <w:rPr>
          <w:u w:val="single"/>
        </w:rPr>
        <w:t>Section 2</w:t>
      </w:r>
    </w:p>
    <w:p w14:paraId="1263C95C" w14:textId="2C4CF9DC" w:rsidR="002D7357" w:rsidRDefault="000A706A" w:rsidP="00E11ADF">
      <w:pPr>
        <w:rPr>
          <w:u w:val="single"/>
        </w:rPr>
      </w:pPr>
      <w:r>
        <w:rPr>
          <w:u w:val="single"/>
        </w:rPr>
        <w:t>Test Plans</w:t>
      </w:r>
    </w:p>
    <w:tbl>
      <w:tblPr>
        <w:tblStyle w:val="TableGrid"/>
        <w:tblW w:w="0" w:type="auto"/>
        <w:tblLook w:val="04A0" w:firstRow="1" w:lastRow="0" w:firstColumn="1" w:lastColumn="0" w:noHBand="0" w:noVBand="1"/>
      </w:tblPr>
      <w:tblGrid>
        <w:gridCol w:w="1803"/>
        <w:gridCol w:w="1803"/>
        <w:gridCol w:w="1803"/>
        <w:gridCol w:w="1803"/>
        <w:gridCol w:w="1804"/>
      </w:tblGrid>
      <w:tr w:rsidR="00BA32D9" w14:paraId="298EC041" w14:textId="77777777" w:rsidTr="00323E99">
        <w:tc>
          <w:tcPr>
            <w:tcW w:w="9016" w:type="dxa"/>
            <w:gridSpan w:val="5"/>
          </w:tcPr>
          <w:p w14:paraId="03B09D4A" w14:textId="2A52316A" w:rsidR="00BA32D9" w:rsidRDefault="00BA32D9" w:rsidP="00E11ADF">
            <w:pPr>
              <w:rPr>
                <w:u w:val="single"/>
              </w:rPr>
            </w:pPr>
            <w:r>
              <w:t>Test Title:</w:t>
            </w:r>
          </w:p>
        </w:tc>
      </w:tr>
      <w:tr w:rsidR="00BA32D9" w14:paraId="413EB562" w14:textId="77777777" w:rsidTr="0005745F">
        <w:tc>
          <w:tcPr>
            <w:tcW w:w="9016" w:type="dxa"/>
            <w:gridSpan w:val="5"/>
          </w:tcPr>
          <w:p w14:paraId="6E800B4F" w14:textId="77777777" w:rsidR="00BA32D9" w:rsidRDefault="00BA32D9" w:rsidP="00E11ADF">
            <w:pPr>
              <w:rPr>
                <w:u w:val="single"/>
              </w:rPr>
            </w:pPr>
          </w:p>
        </w:tc>
      </w:tr>
      <w:tr w:rsidR="004C0D82" w14:paraId="173C496F" w14:textId="77777777" w:rsidTr="00B235E1">
        <w:tc>
          <w:tcPr>
            <w:tcW w:w="9016" w:type="dxa"/>
            <w:gridSpan w:val="5"/>
          </w:tcPr>
          <w:p w14:paraId="176EF867" w14:textId="3BA4FFE1" w:rsidR="004C0D82" w:rsidRDefault="004C0D82" w:rsidP="00E11ADF">
            <w:pPr>
              <w:rPr>
                <w:u w:val="single"/>
              </w:rPr>
            </w:pPr>
            <w:r>
              <w:t xml:space="preserve">Test Scope: </w:t>
            </w:r>
          </w:p>
        </w:tc>
      </w:tr>
      <w:tr w:rsidR="004C0D82" w14:paraId="3E8DC6C7" w14:textId="77777777" w:rsidTr="007F1CB2">
        <w:tc>
          <w:tcPr>
            <w:tcW w:w="9016" w:type="dxa"/>
            <w:gridSpan w:val="5"/>
          </w:tcPr>
          <w:p w14:paraId="13C9C4C0" w14:textId="77777777" w:rsidR="004C0D82" w:rsidRDefault="004C0D82" w:rsidP="00E11ADF">
            <w:pPr>
              <w:rPr>
                <w:u w:val="single"/>
              </w:rPr>
            </w:pPr>
          </w:p>
        </w:tc>
      </w:tr>
      <w:tr w:rsidR="004C0D82" w14:paraId="0E2E0795" w14:textId="77777777" w:rsidTr="00543F38">
        <w:tc>
          <w:tcPr>
            <w:tcW w:w="9016" w:type="dxa"/>
            <w:gridSpan w:val="5"/>
          </w:tcPr>
          <w:p w14:paraId="395F0ACC" w14:textId="049F9D9D" w:rsidR="004C0D82" w:rsidRDefault="004C0D82" w:rsidP="00E11ADF">
            <w:pPr>
              <w:rPr>
                <w:u w:val="single"/>
              </w:rPr>
            </w:pPr>
            <w:r>
              <w:t>Testing Approach:</w:t>
            </w:r>
          </w:p>
        </w:tc>
      </w:tr>
      <w:tr w:rsidR="006B21DD" w14:paraId="02758026" w14:textId="77777777" w:rsidTr="006F68AD">
        <w:tc>
          <w:tcPr>
            <w:tcW w:w="9016" w:type="dxa"/>
            <w:gridSpan w:val="5"/>
          </w:tcPr>
          <w:p w14:paraId="747332EC" w14:textId="77777777" w:rsidR="006B21DD" w:rsidRDefault="006B21DD" w:rsidP="00E11ADF">
            <w:pPr>
              <w:rPr>
                <w:u w:val="single"/>
              </w:rPr>
            </w:pPr>
          </w:p>
        </w:tc>
      </w:tr>
      <w:tr w:rsidR="004C0D82" w14:paraId="0738FFFB" w14:textId="77777777" w:rsidTr="002A0768">
        <w:tc>
          <w:tcPr>
            <w:tcW w:w="9016" w:type="dxa"/>
            <w:gridSpan w:val="5"/>
          </w:tcPr>
          <w:p w14:paraId="12EC1D9E" w14:textId="1C9B54C6" w:rsidR="004C0D82" w:rsidRPr="004C0D82" w:rsidRDefault="004C0D82" w:rsidP="00E11ADF">
            <w:r>
              <w:t>Tester:</w:t>
            </w:r>
          </w:p>
        </w:tc>
      </w:tr>
      <w:tr w:rsidR="006B21DD" w14:paraId="62F7C20A" w14:textId="77777777" w:rsidTr="00D24C22">
        <w:tc>
          <w:tcPr>
            <w:tcW w:w="9016" w:type="dxa"/>
            <w:gridSpan w:val="5"/>
          </w:tcPr>
          <w:p w14:paraId="1CE6F2A7" w14:textId="77777777" w:rsidR="006B21DD" w:rsidRDefault="006B21DD" w:rsidP="00E11ADF">
            <w:pPr>
              <w:rPr>
                <w:u w:val="single"/>
              </w:rPr>
            </w:pPr>
          </w:p>
        </w:tc>
      </w:tr>
      <w:tr w:rsidR="006B21DD" w14:paraId="12370788" w14:textId="77777777" w:rsidTr="00B346AF">
        <w:tc>
          <w:tcPr>
            <w:tcW w:w="9016" w:type="dxa"/>
            <w:gridSpan w:val="5"/>
          </w:tcPr>
          <w:p w14:paraId="26B53ECD" w14:textId="5AA55701" w:rsidR="006B21DD" w:rsidRDefault="006B21DD" w:rsidP="00E11ADF">
            <w:pPr>
              <w:rPr>
                <w:u w:val="single"/>
              </w:rPr>
            </w:pPr>
            <w:r>
              <w:t>Features Tested:</w:t>
            </w:r>
          </w:p>
        </w:tc>
      </w:tr>
      <w:tr w:rsidR="006B21DD" w14:paraId="665D4575" w14:textId="77777777" w:rsidTr="0000731E">
        <w:tc>
          <w:tcPr>
            <w:tcW w:w="9016" w:type="dxa"/>
            <w:gridSpan w:val="5"/>
          </w:tcPr>
          <w:p w14:paraId="2D1DAC07" w14:textId="77777777" w:rsidR="006B21DD" w:rsidRDefault="006B21DD" w:rsidP="00E11ADF">
            <w:pPr>
              <w:rPr>
                <w:u w:val="single"/>
              </w:rPr>
            </w:pPr>
          </w:p>
        </w:tc>
      </w:tr>
      <w:tr w:rsidR="006B21DD" w14:paraId="5CE23E08" w14:textId="77777777" w:rsidTr="00D53458">
        <w:tc>
          <w:tcPr>
            <w:tcW w:w="9016" w:type="dxa"/>
            <w:gridSpan w:val="5"/>
          </w:tcPr>
          <w:p w14:paraId="7ADF202C" w14:textId="7D0A865A" w:rsidR="006B21DD" w:rsidRDefault="006B21DD" w:rsidP="00E11ADF">
            <w:pPr>
              <w:rPr>
                <w:u w:val="single"/>
              </w:rPr>
            </w:pPr>
            <w:r>
              <w:t>Testing Risks:</w:t>
            </w:r>
          </w:p>
        </w:tc>
      </w:tr>
      <w:tr w:rsidR="006B21DD" w14:paraId="36EB220B" w14:textId="77777777" w:rsidTr="0005203A">
        <w:tc>
          <w:tcPr>
            <w:tcW w:w="1803" w:type="dxa"/>
            <w:tcBorders>
              <w:right w:val="nil"/>
            </w:tcBorders>
          </w:tcPr>
          <w:p w14:paraId="453A53E3" w14:textId="77777777" w:rsidR="006B21DD" w:rsidRDefault="006B21DD" w:rsidP="00E11ADF">
            <w:pPr>
              <w:rPr>
                <w:u w:val="single"/>
              </w:rPr>
            </w:pPr>
          </w:p>
        </w:tc>
        <w:tc>
          <w:tcPr>
            <w:tcW w:w="7213" w:type="dxa"/>
            <w:gridSpan w:val="4"/>
            <w:tcBorders>
              <w:left w:val="nil"/>
            </w:tcBorders>
          </w:tcPr>
          <w:p w14:paraId="72C2D17A" w14:textId="77777777" w:rsidR="006B21DD" w:rsidRDefault="006B21DD" w:rsidP="00E11ADF">
            <w:pPr>
              <w:rPr>
                <w:u w:val="single"/>
              </w:rPr>
            </w:pPr>
          </w:p>
        </w:tc>
      </w:tr>
      <w:tr w:rsidR="00AB5092" w14:paraId="2EF01288" w14:textId="77777777" w:rsidTr="000516F5">
        <w:tc>
          <w:tcPr>
            <w:tcW w:w="9016" w:type="dxa"/>
            <w:gridSpan w:val="5"/>
          </w:tcPr>
          <w:p w14:paraId="673D1F8B" w14:textId="1B0CA896" w:rsidR="00AB5092" w:rsidRDefault="00AB5092" w:rsidP="00E11ADF">
            <w:pPr>
              <w:rPr>
                <w:u w:val="single"/>
              </w:rPr>
            </w:pPr>
            <w:r>
              <w:t>Testing Tasks</w:t>
            </w:r>
          </w:p>
        </w:tc>
      </w:tr>
      <w:tr w:rsidR="009E297B" w14:paraId="76F267BA" w14:textId="77777777" w:rsidTr="002D7357">
        <w:tc>
          <w:tcPr>
            <w:tcW w:w="1803" w:type="dxa"/>
          </w:tcPr>
          <w:p w14:paraId="2535C8C8" w14:textId="5B169A16" w:rsidR="009E297B" w:rsidRDefault="009E297B" w:rsidP="00E11ADF">
            <w:r>
              <w:t>Test ID Number</w:t>
            </w:r>
          </w:p>
        </w:tc>
        <w:tc>
          <w:tcPr>
            <w:tcW w:w="1803" w:type="dxa"/>
          </w:tcPr>
          <w:p w14:paraId="1B645974" w14:textId="0528D285" w:rsidR="009E297B" w:rsidRPr="009E297B" w:rsidRDefault="009E297B" w:rsidP="00E11ADF">
            <w:r>
              <w:t>Test Description</w:t>
            </w:r>
          </w:p>
        </w:tc>
        <w:tc>
          <w:tcPr>
            <w:tcW w:w="1803" w:type="dxa"/>
          </w:tcPr>
          <w:p w14:paraId="73C884D7" w14:textId="08693692" w:rsidR="009E297B" w:rsidRPr="009E297B" w:rsidRDefault="009E297B" w:rsidP="00E11ADF">
            <w:r>
              <w:t>Expected Results</w:t>
            </w:r>
          </w:p>
        </w:tc>
        <w:tc>
          <w:tcPr>
            <w:tcW w:w="1803" w:type="dxa"/>
          </w:tcPr>
          <w:p w14:paraId="6E9D13CE" w14:textId="4223EFCC" w:rsidR="009E297B" w:rsidRPr="009E297B" w:rsidRDefault="009E297B" w:rsidP="00E11ADF">
            <w:r>
              <w:t xml:space="preserve">Actual Results (Tick if matching Expected) </w:t>
            </w:r>
          </w:p>
        </w:tc>
        <w:tc>
          <w:tcPr>
            <w:tcW w:w="1804" w:type="dxa"/>
          </w:tcPr>
          <w:p w14:paraId="1B0DAEAA" w14:textId="13DD1A82" w:rsidR="009E297B" w:rsidRPr="009E297B" w:rsidRDefault="009E297B" w:rsidP="00E11ADF">
            <w:r>
              <w:t xml:space="preserve">Notes </w:t>
            </w:r>
          </w:p>
        </w:tc>
      </w:tr>
      <w:tr w:rsidR="00BB7BDF" w14:paraId="579B8EF9" w14:textId="77777777" w:rsidTr="002D7357">
        <w:tc>
          <w:tcPr>
            <w:tcW w:w="1803" w:type="dxa"/>
          </w:tcPr>
          <w:p w14:paraId="67148C7A" w14:textId="77777777" w:rsidR="00BB7BDF" w:rsidRDefault="00BB7BDF" w:rsidP="00E11ADF"/>
        </w:tc>
        <w:tc>
          <w:tcPr>
            <w:tcW w:w="1803" w:type="dxa"/>
          </w:tcPr>
          <w:p w14:paraId="1A5E0D26" w14:textId="77777777" w:rsidR="00BB7BDF" w:rsidRDefault="00BB7BDF" w:rsidP="00E11ADF"/>
        </w:tc>
        <w:tc>
          <w:tcPr>
            <w:tcW w:w="1803" w:type="dxa"/>
          </w:tcPr>
          <w:p w14:paraId="252B22B4" w14:textId="77777777" w:rsidR="00BB7BDF" w:rsidRDefault="00BB7BDF" w:rsidP="00E11ADF"/>
        </w:tc>
        <w:tc>
          <w:tcPr>
            <w:tcW w:w="1803" w:type="dxa"/>
          </w:tcPr>
          <w:p w14:paraId="02DF1A34" w14:textId="77777777" w:rsidR="00BB7BDF" w:rsidRDefault="00BB7BDF" w:rsidP="00E11ADF"/>
        </w:tc>
        <w:tc>
          <w:tcPr>
            <w:tcW w:w="1804" w:type="dxa"/>
          </w:tcPr>
          <w:p w14:paraId="43FCE2F4" w14:textId="77777777" w:rsidR="00BB7BDF" w:rsidRDefault="00BB7BDF" w:rsidP="00E11ADF"/>
        </w:tc>
      </w:tr>
      <w:tr w:rsidR="00BB7BDF" w14:paraId="370942D3" w14:textId="77777777" w:rsidTr="002D7357">
        <w:tc>
          <w:tcPr>
            <w:tcW w:w="1803" w:type="dxa"/>
          </w:tcPr>
          <w:p w14:paraId="1142764F" w14:textId="77777777" w:rsidR="00BB7BDF" w:rsidRDefault="00BB7BDF" w:rsidP="00E11ADF"/>
        </w:tc>
        <w:tc>
          <w:tcPr>
            <w:tcW w:w="1803" w:type="dxa"/>
          </w:tcPr>
          <w:p w14:paraId="3DC17F67" w14:textId="77777777" w:rsidR="00BB7BDF" w:rsidRDefault="00BB7BDF" w:rsidP="00E11ADF"/>
        </w:tc>
        <w:tc>
          <w:tcPr>
            <w:tcW w:w="1803" w:type="dxa"/>
          </w:tcPr>
          <w:p w14:paraId="43416FEE" w14:textId="77777777" w:rsidR="00BB7BDF" w:rsidRDefault="00BB7BDF" w:rsidP="00E11ADF"/>
        </w:tc>
        <w:tc>
          <w:tcPr>
            <w:tcW w:w="1803" w:type="dxa"/>
          </w:tcPr>
          <w:p w14:paraId="406FCB50" w14:textId="77777777" w:rsidR="00BB7BDF" w:rsidRDefault="00BB7BDF" w:rsidP="00E11ADF"/>
        </w:tc>
        <w:tc>
          <w:tcPr>
            <w:tcW w:w="1804" w:type="dxa"/>
          </w:tcPr>
          <w:p w14:paraId="1BD78B57" w14:textId="77777777" w:rsidR="00BB7BDF" w:rsidRDefault="00BB7BDF" w:rsidP="00E11ADF"/>
        </w:tc>
      </w:tr>
      <w:tr w:rsidR="00BB7BDF" w14:paraId="7260BDBC" w14:textId="77777777" w:rsidTr="002D7357">
        <w:tc>
          <w:tcPr>
            <w:tcW w:w="1803" w:type="dxa"/>
          </w:tcPr>
          <w:p w14:paraId="480BD466" w14:textId="77777777" w:rsidR="00BB7BDF" w:rsidRDefault="00BB7BDF" w:rsidP="00E11ADF"/>
        </w:tc>
        <w:tc>
          <w:tcPr>
            <w:tcW w:w="1803" w:type="dxa"/>
          </w:tcPr>
          <w:p w14:paraId="08E03895" w14:textId="77777777" w:rsidR="00BB7BDF" w:rsidRDefault="00BB7BDF" w:rsidP="00E11ADF"/>
        </w:tc>
        <w:tc>
          <w:tcPr>
            <w:tcW w:w="1803" w:type="dxa"/>
          </w:tcPr>
          <w:p w14:paraId="1CE75258" w14:textId="77777777" w:rsidR="00BB7BDF" w:rsidRDefault="00BB7BDF" w:rsidP="00E11ADF"/>
        </w:tc>
        <w:tc>
          <w:tcPr>
            <w:tcW w:w="1803" w:type="dxa"/>
          </w:tcPr>
          <w:p w14:paraId="714EC5DE" w14:textId="77777777" w:rsidR="00BB7BDF" w:rsidRDefault="00BB7BDF" w:rsidP="00E11ADF"/>
        </w:tc>
        <w:tc>
          <w:tcPr>
            <w:tcW w:w="1804" w:type="dxa"/>
          </w:tcPr>
          <w:p w14:paraId="7609D5EC" w14:textId="77777777" w:rsidR="00BB7BDF" w:rsidRDefault="00BB7BDF" w:rsidP="00E11ADF"/>
        </w:tc>
      </w:tr>
      <w:tr w:rsidR="00BB7BDF" w14:paraId="0D5845A4" w14:textId="77777777" w:rsidTr="002D7357">
        <w:tc>
          <w:tcPr>
            <w:tcW w:w="1803" w:type="dxa"/>
          </w:tcPr>
          <w:p w14:paraId="02D3D0F5" w14:textId="77777777" w:rsidR="00BB7BDF" w:rsidRDefault="00BB7BDF" w:rsidP="00E11ADF"/>
        </w:tc>
        <w:tc>
          <w:tcPr>
            <w:tcW w:w="1803" w:type="dxa"/>
          </w:tcPr>
          <w:p w14:paraId="1303E79A" w14:textId="77777777" w:rsidR="00BB7BDF" w:rsidRDefault="00BB7BDF" w:rsidP="00E11ADF"/>
        </w:tc>
        <w:tc>
          <w:tcPr>
            <w:tcW w:w="1803" w:type="dxa"/>
          </w:tcPr>
          <w:p w14:paraId="17D8B2F3" w14:textId="77777777" w:rsidR="00BB7BDF" w:rsidRDefault="00BB7BDF" w:rsidP="00E11ADF"/>
        </w:tc>
        <w:tc>
          <w:tcPr>
            <w:tcW w:w="1803" w:type="dxa"/>
          </w:tcPr>
          <w:p w14:paraId="6F55E100" w14:textId="77777777" w:rsidR="00BB7BDF" w:rsidRDefault="00BB7BDF" w:rsidP="00E11ADF"/>
        </w:tc>
        <w:tc>
          <w:tcPr>
            <w:tcW w:w="1804" w:type="dxa"/>
          </w:tcPr>
          <w:p w14:paraId="4CA5BD34" w14:textId="77777777" w:rsidR="00BB7BDF" w:rsidRDefault="00BB7BDF" w:rsidP="00E11ADF"/>
        </w:tc>
      </w:tr>
    </w:tbl>
    <w:p w14:paraId="67D901BC" w14:textId="5C58EC1B" w:rsidR="002D7357" w:rsidRDefault="002D7357" w:rsidP="00E11ADF">
      <w:pPr>
        <w:rPr>
          <w:u w:val="single"/>
        </w:rPr>
      </w:pPr>
    </w:p>
    <w:p w14:paraId="5A66A05F" w14:textId="3CFA2621" w:rsidR="002D7357" w:rsidRDefault="002D7357" w:rsidP="00E11ADF">
      <w:pPr>
        <w:rPr>
          <w:u w:val="single"/>
        </w:rPr>
      </w:pPr>
      <w:r>
        <w:rPr>
          <w:u w:val="single"/>
        </w:rPr>
        <w:t>Test Schedule</w:t>
      </w:r>
    </w:p>
    <w:tbl>
      <w:tblPr>
        <w:tblStyle w:val="TableGrid"/>
        <w:tblW w:w="9036" w:type="dxa"/>
        <w:tblLook w:val="04A0" w:firstRow="1" w:lastRow="0" w:firstColumn="1" w:lastColumn="0" w:noHBand="0" w:noVBand="1"/>
      </w:tblPr>
      <w:tblGrid>
        <w:gridCol w:w="4518"/>
        <w:gridCol w:w="4518"/>
      </w:tblGrid>
      <w:tr w:rsidR="002D7357" w14:paraId="6481B2F5" w14:textId="77777777" w:rsidTr="002D7357">
        <w:trPr>
          <w:trHeight w:val="254"/>
        </w:trPr>
        <w:tc>
          <w:tcPr>
            <w:tcW w:w="4518" w:type="dxa"/>
          </w:tcPr>
          <w:p w14:paraId="3678BC3A" w14:textId="308EB93E" w:rsidR="002D7357" w:rsidRPr="002D7357" w:rsidRDefault="002D7357" w:rsidP="00E11ADF">
            <w:r>
              <w:t>Test Title</w:t>
            </w:r>
          </w:p>
        </w:tc>
        <w:tc>
          <w:tcPr>
            <w:tcW w:w="4518" w:type="dxa"/>
          </w:tcPr>
          <w:p w14:paraId="50D9C0E1" w14:textId="4F884432" w:rsidR="002D7357" w:rsidRPr="002D7357" w:rsidRDefault="002D7357" w:rsidP="00E11ADF">
            <w:r>
              <w:t>Intended Test Schedule</w:t>
            </w:r>
          </w:p>
        </w:tc>
      </w:tr>
    </w:tbl>
    <w:p w14:paraId="1BEDFE12" w14:textId="7EFD023D" w:rsidR="002D7357" w:rsidRPr="000A706A" w:rsidRDefault="002D7357" w:rsidP="00E11ADF">
      <w:pPr>
        <w:rPr>
          <w:u w:val="single"/>
        </w:rPr>
      </w:pPr>
    </w:p>
    <w:p w14:paraId="3C0E234F" w14:textId="2BDB2CE0" w:rsidR="00906B02" w:rsidRDefault="00906B02" w:rsidP="00E11ADF">
      <w:pPr>
        <w:rPr>
          <w:u w:val="single"/>
        </w:rPr>
      </w:pPr>
      <w:r>
        <w:rPr>
          <w:u w:val="single"/>
        </w:rPr>
        <w:t>Appendix</w:t>
      </w:r>
    </w:p>
    <w:p w14:paraId="12555B9A" w14:textId="682F2F25" w:rsidR="000B4783" w:rsidRDefault="000B4783" w:rsidP="00E11ADF">
      <w:r>
        <w:t>Appendix 1 – Create Objects</w:t>
      </w:r>
    </w:p>
    <w:p w14:paraId="5CC147AF" w14:textId="34230AAF" w:rsidR="00775004" w:rsidRDefault="00775004" w:rsidP="00E11ADF">
      <w:r>
        <w:lastRenderedPageBreak/>
        <w:t>Appendix 2 – Create Tables</w:t>
      </w:r>
    </w:p>
    <w:p w14:paraId="4BA1CA4D" w14:textId="57FD4B23" w:rsidR="000B4783" w:rsidRDefault="000B4783" w:rsidP="00E11ADF">
      <w:r>
        <w:t xml:space="preserve">Appendix </w:t>
      </w:r>
      <w:r w:rsidR="00775004">
        <w:t>3</w:t>
      </w:r>
      <w:r>
        <w:t xml:space="preserve"> – Table Constraints</w:t>
      </w:r>
      <w:r w:rsidR="00775004">
        <w:t xml:space="preserve"> and Sequences</w:t>
      </w:r>
    </w:p>
    <w:p w14:paraId="02E7FF8D" w14:textId="2F3569B6" w:rsidR="00775004" w:rsidRDefault="00775004" w:rsidP="00E11ADF">
      <w:r>
        <w:t>Appendix 4 – Data Inserts</w:t>
      </w:r>
    </w:p>
    <w:p w14:paraId="5456A062" w14:textId="75308FF4" w:rsidR="00775004" w:rsidRDefault="00775004" w:rsidP="00E11ADF">
      <w:r>
        <w:t xml:space="preserve">Appendix 5 – Queries </w:t>
      </w:r>
    </w:p>
    <w:p w14:paraId="630F8AF6" w14:textId="58D310A5" w:rsidR="00775004" w:rsidRDefault="00775004" w:rsidP="00E11ADF">
      <w:r>
        <w:t>Appendix 6(to wherever) – Procedures</w:t>
      </w:r>
    </w:p>
    <w:p w14:paraId="0CB8E7D0" w14:textId="539AF247" w:rsidR="00775004" w:rsidRDefault="00775004" w:rsidP="00E11ADF">
      <w:r>
        <w:t xml:space="preserve">Appendix ? – All Drops </w:t>
      </w:r>
    </w:p>
    <w:p w14:paraId="7A4D7E42" w14:textId="77777777" w:rsidR="00775004" w:rsidRPr="000B4783" w:rsidRDefault="00775004" w:rsidP="00E11ADF"/>
    <w:p w14:paraId="4B88DE2D" w14:textId="3FF49FBE" w:rsidR="00906B02" w:rsidRDefault="00906B02" w:rsidP="00E11ADF">
      <w:pPr>
        <w:rPr>
          <w:u w:val="single"/>
        </w:rPr>
      </w:pPr>
      <w:r>
        <w:rPr>
          <w:u w:val="single"/>
        </w:rPr>
        <w:t>Reference</w:t>
      </w:r>
      <w:r w:rsidR="00E046A1">
        <w:rPr>
          <w:u w:val="single"/>
        </w:rPr>
        <w:t>s</w:t>
      </w:r>
    </w:p>
    <w:p w14:paraId="5EE4A74E" w14:textId="0A1ECFAB" w:rsidR="00906B02" w:rsidRDefault="00600D6B" w:rsidP="00E11ADF">
      <w:hyperlink r:id="rId12" w:history="1">
        <w:r w:rsidR="00906B02" w:rsidRPr="002D65A2">
          <w:rPr>
            <w:rStyle w:val="Hyperlink"/>
          </w:rPr>
          <w:t>https://www.talend.com/resources/data-extraction-defined/</w:t>
        </w:r>
      </w:hyperlink>
      <w:r w:rsidR="00C4584F">
        <w:rPr>
          <w:rStyle w:val="Hyperlink"/>
        </w:rPr>
        <w:t xml:space="preserve"> [accessed on second commit]</w:t>
      </w:r>
    </w:p>
    <w:p w14:paraId="04ABA70D" w14:textId="135E2CD8" w:rsidR="00906B02" w:rsidRDefault="00600D6B" w:rsidP="00E11ADF">
      <w:pPr>
        <w:rPr>
          <w:rStyle w:val="Hyperlink"/>
        </w:rPr>
      </w:pPr>
      <w:hyperlink r:id="rId13" w:history="1">
        <w:r w:rsidR="00306D64" w:rsidRPr="002D65A2">
          <w:rPr>
            <w:rStyle w:val="Hyperlink"/>
          </w:rPr>
          <w:t>https://support.microsoft.com/en-us/office/create-a-simple-select-query-de8b1c8d-14e9-4b25-8e22-70888d54de59</w:t>
        </w:r>
      </w:hyperlink>
      <w:r w:rsidR="00C4584F">
        <w:rPr>
          <w:rStyle w:val="Hyperlink"/>
        </w:rPr>
        <w:t xml:space="preserve"> [accessed on second commit]</w:t>
      </w:r>
      <w:r w:rsidR="003105CA" w:rsidRPr="003105CA">
        <w:t xml:space="preserve"> </w:t>
      </w:r>
      <w:hyperlink r:id="rId14" w:history="1">
        <w:r w:rsidR="003105CA" w:rsidRPr="00E20501">
          <w:rPr>
            <w:rStyle w:val="Hyperlink"/>
          </w:rPr>
          <w:t>https://whatis.techtarget.com/definition/database-automation</w:t>
        </w:r>
      </w:hyperlink>
      <w:r w:rsidR="003105CA">
        <w:rPr>
          <w:rStyle w:val="Hyperlink"/>
        </w:rPr>
        <w:t xml:space="preserve"> [accessed 01/01/2022]</w:t>
      </w:r>
    </w:p>
    <w:p w14:paraId="1EEB1344" w14:textId="04DBFB69" w:rsidR="007C06F8" w:rsidRDefault="007C06F8" w:rsidP="00E11ADF">
      <w:pPr>
        <w:rPr>
          <w:rStyle w:val="Hyperlink"/>
        </w:rPr>
      </w:pPr>
      <w:r w:rsidRPr="007C06F8">
        <w:rPr>
          <w:rStyle w:val="Hyperlink"/>
        </w:rPr>
        <w:t>https://www.bmc.com/blogs/database-automation/#</w:t>
      </w:r>
      <w:r>
        <w:rPr>
          <w:rStyle w:val="Hyperlink"/>
        </w:rPr>
        <w:t>[accessed 01/01/2022]</w:t>
      </w:r>
    </w:p>
    <w:p w14:paraId="0648A84A" w14:textId="6BDB89B2" w:rsidR="00EB6C94" w:rsidRDefault="00EB6C94" w:rsidP="00E11ADF">
      <w:pPr>
        <w:rPr>
          <w:rStyle w:val="Hyperlink"/>
        </w:rPr>
      </w:pPr>
      <w:r w:rsidRPr="00EB6C94">
        <w:rPr>
          <w:rStyle w:val="Hyperlink"/>
        </w:rPr>
        <w:t>https://www.dbta.com/Columns/DBA-Corner/Why-DBAs-Must-Automate-to-Survive-149365.aspx</w:t>
      </w:r>
      <w:r>
        <w:rPr>
          <w:rStyle w:val="Hyperlink"/>
        </w:rPr>
        <w:t>[accessed 01/01/2022]</w:t>
      </w:r>
    </w:p>
    <w:p w14:paraId="14D28A7C" w14:textId="77777777" w:rsidR="00B96CE4" w:rsidRDefault="00B96CE4" w:rsidP="00B96CE4">
      <w:hyperlink r:id="rId15" w:history="1">
        <w:r w:rsidRPr="00586FF4">
          <w:rPr>
            <w:rStyle w:val="Hyperlink"/>
          </w:rPr>
          <w:t>https://www.red-gate.com/simple-talk/blogs/sql-naming-conventions/</w:t>
        </w:r>
      </w:hyperlink>
    </w:p>
    <w:p w14:paraId="6C17722A" w14:textId="77777777" w:rsidR="00B96CE4" w:rsidRDefault="00B96CE4" w:rsidP="00B96CE4">
      <w:hyperlink r:id="rId16" w:history="1">
        <w:r w:rsidRPr="00586FF4">
          <w:rPr>
            <w:rStyle w:val="Hyperlink"/>
          </w:rPr>
          <w:t>https://oracle-base.com/articles/misc/naming-conventions</w:t>
        </w:r>
      </w:hyperlink>
    </w:p>
    <w:p w14:paraId="5A839B29" w14:textId="77777777" w:rsidR="00B96CE4" w:rsidRDefault="00B96CE4" w:rsidP="00B96CE4">
      <w:hyperlink r:id="rId17" w:history="1">
        <w:r w:rsidRPr="00586FF4">
          <w:rPr>
            <w:rStyle w:val="Hyperlink"/>
          </w:rPr>
          <w:t>https://docs.oracle.com/cd/E18727_01/doc.121/e12897/T302934T458266.htm</w:t>
        </w:r>
      </w:hyperlink>
    </w:p>
    <w:p w14:paraId="05E44EF0" w14:textId="17AE2C0D" w:rsidR="00B96CE4" w:rsidRDefault="00B96CE4" w:rsidP="00B96CE4">
      <w:hyperlink r:id="rId18" w:history="1">
        <w:r w:rsidRPr="00586FF4">
          <w:rPr>
            <w:rStyle w:val="Hyperlink"/>
          </w:rPr>
          <w:t>https://www.sqlshack.com/learn-sql-naming-conventions/</w:t>
        </w:r>
      </w:hyperlink>
      <w:r>
        <w:t xml:space="preserve"> [accessed 04/01/2022]</w:t>
      </w:r>
    </w:p>
    <w:p w14:paraId="07BA1958" w14:textId="77777777" w:rsidR="003105CA" w:rsidRDefault="003105CA" w:rsidP="00E11ADF">
      <w:pPr>
        <w:rPr>
          <w:rStyle w:val="Hyperlink"/>
        </w:rPr>
      </w:pPr>
    </w:p>
    <w:p w14:paraId="7555DE9A" w14:textId="77777777" w:rsidR="00C4584F" w:rsidRDefault="00C4584F" w:rsidP="00E11ADF"/>
    <w:p w14:paraId="15FBBB5F" w14:textId="77777777" w:rsidR="00306D64" w:rsidRPr="00906B02" w:rsidRDefault="00306D64" w:rsidP="00E11ADF"/>
    <w:sectPr w:rsidR="00306D64" w:rsidRPr="00906B02">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3251D" w14:textId="77777777" w:rsidR="001E1186" w:rsidRDefault="001E1186" w:rsidP="00C2379C">
      <w:pPr>
        <w:spacing w:after="0" w:line="240" w:lineRule="auto"/>
      </w:pPr>
      <w:r>
        <w:separator/>
      </w:r>
    </w:p>
  </w:endnote>
  <w:endnote w:type="continuationSeparator" w:id="0">
    <w:p w14:paraId="4D3F242B" w14:textId="77777777" w:rsidR="001E1186" w:rsidRDefault="001E1186" w:rsidP="00C23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8099066"/>
      <w:docPartObj>
        <w:docPartGallery w:val="Page Numbers (Bottom of Page)"/>
        <w:docPartUnique/>
      </w:docPartObj>
    </w:sdtPr>
    <w:sdtContent>
      <w:sdt>
        <w:sdtPr>
          <w:id w:val="-1769616900"/>
          <w:docPartObj>
            <w:docPartGallery w:val="Page Numbers (Top of Page)"/>
            <w:docPartUnique/>
          </w:docPartObj>
        </w:sdtPr>
        <w:sdtContent>
          <w:p w14:paraId="21F8DAE0" w14:textId="68296FAC" w:rsidR="00600D6B" w:rsidRDefault="00600D6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C977802" w14:textId="77777777" w:rsidR="00600D6B" w:rsidRDefault="00600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B9E4C" w14:textId="77777777" w:rsidR="001E1186" w:rsidRDefault="001E1186" w:rsidP="00C2379C">
      <w:pPr>
        <w:spacing w:after="0" w:line="240" w:lineRule="auto"/>
      </w:pPr>
      <w:r>
        <w:separator/>
      </w:r>
    </w:p>
  </w:footnote>
  <w:footnote w:type="continuationSeparator" w:id="0">
    <w:p w14:paraId="01A7CD6F" w14:textId="77777777" w:rsidR="001E1186" w:rsidRDefault="001E1186" w:rsidP="00C237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A380E"/>
    <w:multiLevelType w:val="hybridMultilevel"/>
    <w:tmpl w:val="9AE6F638"/>
    <w:lvl w:ilvl="0" w:tplc="79A89E8A">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C1EF1"/>
    <w:multiLevelType w:val="hybridMultilevel"/>
    <w:tmpl w:val="792CFF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7A40952"/>
    <w:multiLevelType w:val="hybridMultilevel"/>
    <w:tmpl w:val="74764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D80AA0"/>
    <w:multiLevelType w:val="hybridMultilevel"/>
    <w:tmpl w:val="AB103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EF6EDC"/>
    <w:multiLevelType w:val="hybridMultilevel"/>
    <w:tmpl w:val="257459AE"/>
    <w:lvl w:ilvl="0" w:tplc="899E00DA">
      <w:start w:val="5"/>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5" w15:restartNumberingAfterBreak="0">
    <w:nsid w:val="474860E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6BD2217"/>
    <w:multiLevelType w:val="hybridMultilevel"/>
    <w:tmpl w:val="1E949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175F67"/>
    <w:multiLevelType w:val="hybridMultilevel"/>
    <w:tmpl w:val="68749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A850B5"/>
    <w:multiLevelType w:val="hybridMultilevel"/>
    <w:tmpl w:val="E6DAC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3"/>
  </w:num>
  <w:num w:numId="5">
    <w:abstractNumId w:val="8"/>
  </w:num>
  <w:num w:numId="6">
    <w:abstractNumId w:val="6"/>
  </w:num>
  <w:num w:numId="7">
    <w:abstractNumId w:val="2"/>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jUzMzO0NLYwMDNU0lEKTi0uzszPAykwqgUAi8ojTSwAAAA="/>
  </w:docVars>
  <w:rsids>
    <w:rsidRoot w:val="00B34678"/>
    <w:rsid w:val="00006B07"/>
    <w:rsid w:val="000603BF"/>
    <w:rsid w:val="00061C23"/>
    <w:rsid w:val="00063865"/>
    <w:rsid w:val="000755A8"/>
    <w:rsid w:val="000A4285"/>
    <w:rsid w:val="000A706A"/>
    <w:rsid w:val="000B4783"/>
    <w:rsid w:val="000C38A8"/>
    <w:rsid w:val="00126A2D"/>
    <w:rsid w:val="001339CA"/>
    <w:rsid w:val="00157FF6"/>
    <w:rsid w:val="001A3AA0"/>
    <w:rsid w:val="001B511B"/>
    <w:rsid w:val="001D20AD"/>
    <w:rsid w:val="001D4258"/>
    <w:rsid w:val="001E1186"/>
    <w:rsid w:val="001E3038"/>
    <w:rsid w:val="001F7203"/>
    <w:rsid w:val="00200248"/>
    <w:rsid w:val="00211AF8"/>
    <w:rsid w:val="00227E7F"/>
    <w:rsid w:val="00231961"/>
    <w:rsid w:val="00232BAF"/>
    <w:rsid w:val="0024213D"/>
    <w:rsid w:val="002562F9"/>
    <w:rsid w:val="002721CE"/>
    <w:rsid w:val="002824CA"/>
    <w:rsid w:val="002839BC"/>
    <w:rsid w:val="00287FFD"/>
    <w:rsid w:val="00291AF1"/>
    <w:rsid w:val="002D7357"/>
    <w:rsid w:val="00305A44"/>
    <w:rsid w:val="00306D64"/>
    <w:rsid w:val="003105CA"/>
    <w:rsid w:val="0031378C"/>
    <w:rsid w:val="00317D4B"/>
    <w:rsid w:val="003250C3"/>
    <w:rsid w:val="00341D31"/>
    <w:rsid w:val="00344E74"/>
    <w:rsid w:val="00394DA9"/>
    <w:rsid w:val="003B48D5"/>
    <w:rsid w:val="003C4C19"/>
    <w:rsid w:val="003E79F9"/>
    <w:rsid w:val="00404C8C"/>
    <w:rsid w:val="0040606E"/>
    <w:rsid w:val="004112F2"/>
    <w:rsid w:val="00411469"/>
    <w:rsid w:val="00417E71"/>
    <w:rsid w:val="004249BF"/>
    <w:rsid w:val="004344E1"/>
    <w:rsid w:val="0044317C"/>
    <w:rsid w:val="004450D0"/>
    <w:rsid w:val="004710F2"/>
    <w:rsid w:val="00475E5C"/>
    <w:rsid w:val="00483D3F"/>
    <w:rsid w:val="0048781B"/>
    <w:rsid w:val="00497705"/>
    <w:rsid w:val="004C0D82"/>
    <w:rsid w:val="004D19F9"/>
    <w:rsid w:val="004E0983"/>
    <w:rsid w:val="004E7347"/>
    <w:rsid w:val="0050481A"/>
    <w:rsid w:val="005263E2"/>
    <w:rsid w:val="00571173"/>
    <w:rsid w:val="005A2449"/>
    <w:rsid w:val="005A7816"/>
    <w:rsid w:val="005B0BD1"/>
    <w:rsid w:val="005D3FF9"/>
    <w:rsid w:val="005E715E"/>
    <w:rsid w:val="00600D6B"/>
    <w:rsid w:val="006061C4"/>
    <w:rsid w:val="00631145"/>
    <w:rsid w:val="00665808"/>
    <w:rsid w:val="0066757C"/>
    <w:rsid w:val="00683DE7"/>
    <w:rsid w:val="006B21DD"/>
    <w:rsid w:val="006B2B3B"/>
    <w:rsid w:val="006C7E1F"/>
    <w:rsid w:val="006D6D65"/>
    <w:rsid w:val="006E4E75"/>
    <w:rsid w:val="00706545"/>
    <w:rsid w:val="00741A94"/>
    <w:rsid w:val="00741E6B"/>
    <w:rsid w:val="0076034F"/>
    <w:rsid w:val="00763515"/>
    <w:rsid w:val="00766318"/>
    <w:rsid w:val="00770DF4"/>
    <w:rsid w:val="00775004"/>
    <w:rsid w:val="00781B28"/>
    <w:rsid w:val="00785BD3"/>
    <w:rsid w:val="007B7067"/>
    <w:rsid w:val="007C0223"/>
    <w:rsid w:val="007C06F8"/>
    <w:rsid w:val="007C19E1"/>
    <w:rsid w:val="007C1D9A"/>
    <w:rsid w:val="007D0E3D"/>
    <w:rsid w:val="007F404D"/>
    <w:rsid w:val="00813F73"/>
    <w:rsid w:val="008178F2"/>
    <w:rsid w:val="0082333D"/>
    <w:rsid w:val="00825A09"/>
    <w:rsid w:val="00827034"/>
    <w:rsid w:val="00832A42"/>
    <w:rsid w:val="00832CA8"/>
    <w:rsid w:val="008557E4"/>
    <w:rsid w:val="008615D5"/>
    <w:rsid w:val="008636A5"/>
    <w:rsid w:val="00863FBE"/>
    <w:rsid w:val="008643DD"/>
    <w:rsid w:val="008C4BE5"/>
    <w:rsid w:val="008D1787"/>
    <w:rsid w:val="008F0220"/>
    <w:rsid w:val="008F1959"/>
    <w:rsid w:val="008F6605"/>
    <w:rsid w:val="00906B02"/>
    <w:rsid w:val="00920021"/>
    <w:rsid w:val="00932C73"/>
    <w:rsid w:val="00933338"/>
    <w:rsid w:val="00950B21"/>
    <w:rsid w:val="009636FA"/>
    <w:rsid w:val="00964DBC"/>
    <w:rsid w:val="00970ED3"/>
    <w:rsid w:val="0098302A"/>
    <w:rsid w:val="00985DB0"/>
    <w:rsid w:val="00995717"/>
    <w:rsid w:val="00996DAF"/>
    <w:rsid w:val="009B3755"/>
    <w:rsid w:val="009C2323"/>
    <w:rsid w:val="009D6C38"/>
    <w:rsid w:val="009E297B"/>
    <w:rsid w:val="009E42E2"/>
    <w:rsid w:val="009E4690"/>
    <w:rsid w:val="009F3B79"/>
    <w:rsid w:val="009F5415"/>
    <w:rsid w:val="00A07B0B"/>
    <w:rsid w:val="00A33731"/>
    <w:rsid w:val="00A53ABD"/>
    <w:rsid w:val="00A6313D"/>
    <w:rsid w:val="00A70A77"/>
    <w:rsid w:val="00A80326"/>
    <w:rsid w:val="00A85D6D"/>
    <w:rsid w:val="00AA7408"/>
    <w:rsid w:val="00AB5054"/>
    <w:rsid w:val="00AB5092"/>
    <w:rsid w:val="00AC21F2"/>
    <w:rsid w:val="00AC3BEC"/>
    <w:rsid w:val="00AD165E"/>
    <w:rsid w:val="00AF0DD0"/>
    <w:rsid w:val="00B231DA"/>
    <w:rsid w:val="00B26304"/>
    <w:rsid w:val="00B34678"/>
    <w:rsid w:val="00B46304"/>
    <w:rsid w:val="00B553B1"/>
    <w:rsid w:val="00B742C9"/>
    <w:rsid w:val="00B86BDA"/>
    <w:rsid w:val="00B86C70"/>
    <w:rsid w:val="00B96CE4"/>
    <w:rsid w:val="00BA0FA6"/>
    <w:rsid w:val="00BA32D9"/>
    <w:rsid w:val="00BA5072"/>
    <w:rsid w:val="00BB67D9"/>
    <w:rsid w:val="00BB7BDF"/>
    <w:rsid w:val="00BE4225"/>
    <w:rsid w:val="00BE5DE9"/>
    <w:rsid w:val="00BE6CB3"/>
    <w:rsid w:val="00C013F0"/>
    <w:rsid w:val="00C10C2D"/>
    <w:rsid w:val="00C2379C"/>
    <w:rsid w:val="00C27A73"/>
    <w:rsid w:val="00C305E1"/>
    <w:rsid w:val="00C330CA"/>
    <w:rsid w:val="00C4584F"/>
    <w:rsid w:val="00C51833"/>
    <w:rsid w:val="00C73CE9"/>
    <w:rsid w:val="00C77BCD"/>
    <w:rsid w:val="00C83F70"/>
    <w:rsid w:val="00CA3D97"/>
    <w:rsid w:val="00CB13DE"/>
    <w:rsid w:val="00CC33E3"/>
    <w:rsid w:val="00CC7F25"/>
    <w:rsid w:val="00CD6888"/>
    <w:rsid w:val="00CE0F89"/>
    <w:rsid w:val="00CE607C"/>
    <w:rsid w:val="00D10E3B"/>
    <w:rsid w:val="00D15FB7"/>
    <w:rsid w:val="00D3792F"/>
    <w:rsid w:val="00D4067D"/>
    <w:rsid w:val="00D4622E"/>
    <w:rsid w:val="00D47321"/>
    <w:rsid w:val="00D4791C"/>
    <w:rsid w:val="00D52A53"/>
    <w:rsid w:val="00D64556"/>
    <w:rsid w:val="00D916B9"/>
    <w:rsid w:val="00DC58FB"/>
    <w:rsid w:val="00DE7950"/>
    <w:rsid w:val="00DF3F93"/>
    <w:rsid w:val="00E046A1"/>
    <w:rsid w:val="00E11ADF"/>
    <w:rsid w:val="00E15B02"/>
    <w:rsid w:val="00E304F6"/>
    <w:rsid w:val="00E312E6"/>
    <w:rsid w:val="00E319CE"/>
    <w:rsid w:val="00E419CA"/>
    <w:rsid w:val="00E42F71"/>
    <w:rsid w:val="00E66EFB"/>
    <w:rsid w:val="00E728B0"/>
    <w:rsid w:val="00E85556"/>
    <w:rsid w:val="00EA372C"/>
    <w:rsid w:val="00EA4F42"/>
    <w:rsid w:val="00EB2EC3"/>
    <w:rsid w:val="00EB65EC"/>
    <w:rsid w:val="00EB6C94"/>
    <w:rsid w:val="00EC2B61"/>
    <w:rsid w:val="00EF4F1A"/>
    <w:rsid w:val="00EF59AC"/>
    <w:rsid w:val="00F013ED"/>
    <w:rsid w:val="00F11913"/>
    <w:rsid w:val="00F33DA8"/>
    <w:rsid w:val="00F60267"/>
    <w:rsid w:val="00F843D5"/>
    <w:rsid w:val="00F85FE2"/>
    <w:rsid w:val="00FA016F"/>
    <w:rsid w:val="00FA1BFD"/>
    <w:rsid w:val="00FA5E5A"/>
    <w:rsid w:val="00FB3FA9"/>
    <w:rsid w:val="00FC5E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6B7BB"/>
  <w15:chartTrackingRefBased/>
  <w15:docId w15:val="{9AB0B2CA-966C-4361-8E2A-802AA8C2F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46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34678"/>
    <w:pPr>
      <w:spacing w:after="0" w:line="240" w:lineRule="auto"/>
    </w:pPr>
  </w:style>
  <w:style w:type="character" w:customStyle="1" w:styleId="Heading1Char">
    <w:name w:val="Heading 1 Char"/>
    <w:basedOn w:val="DefaultParagraphFont"/>
    <w:link w:val="Heading1"/>
    <w:uiPriority w:val="9"/>
    <w:rsid w:val="00B34678"/>
    <w:rPr>
      <w:rFonts w:asciiTheme="majorHAnsi" w:eastAsiaTheme="majorEastAsia" w:hAnsiTheme="majorHAnsi" w:cstheme="majorBidi"/>
      <w:color w:val="2F5496" w:themeColor="accent1" w:themeShade="BF"/>
      <w:sz w:val="32"/>
      <w:szCs w:val="32"/>
    </w:rPr>
  </w:style>
  <w:style w:type="character" w:customStyle="1" w:styleId="NoSpacingChar">
    <w:name w:val="No Spacing Char"/>
    <w:basedOn w:val="DefaultParagraphFont"/>
    <w:link w:val="NoSpacing"/>
    <w:uiPriority w:val="1"/>
    <w:rsid w:val="00B34678"/>
  </w:style>
  <w:style w:type="paragraph" w:styleId="ListParagraph">
    <w:name w:val="List Paragraph"/>
    <w:basedOn w:val="Normal"/>
    <w:uiPriority w:val="34"/>
    <w:qFormat/>
    <w:rsid w:val="003E79F9"/>
    <w:pPr>
      <w:ind w:left="720"/>
      <w:contextualSpacing/>
    </w:pPr>
  </w:style>
  <w:style w:type="paragraph" w:styleId="Caption">
    <w:name w:val="caption"/>
    <w:basedOn w:val="Normal"/>
    <w:next w:val="Normal"/>
    <w:uiPriority w:val="35"/>
    <w:unhideWhenUsed/>
    <w:qFormat/>
    <w:rsid w:val="00FB3FA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237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79C"/>
  </w:style>
  <w:style w:type="paragraph" w:styleId="Footer">
    <w:name w:val="footer"/>
    <w:basedOn w:val="Normal"/>
    <w:link w:val="FooterChar"/>
    <w:uiPriority w:val="99"/>
    <w:unhideWhenUsed/>
    <w:rsid w:val="00C237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79C"/>
  </w:style>
  <w:style w:type="table" w:styleId="TableGrid">
    <w:name w:val="Table Grid"/>
    <w:basedOn w:val="TableNormal"/>
    <w:uiPriority w:val="39"/>
    <w:rsid w:val="00EF5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B02"/>
    <w:rPr>
      <w:color w:val="0563C1" w:themeColor="hyperlink"/>
      <w:u w:val="single"/>
    </w:rPr>
  </w:style>
  <w:style w:type="character" w:styleId="UnresolvedMention">
    <w:name w:val="Unresolved Mention"/>
    <w:basedOn w:val="DefaultParagraphFont"/>
    <w:uiPriority w:val="99"/>
    <w:semiHidden/>
    <w:unhideWhenUsed/>
    <w:rsid w:val="00906B02"/>
    <w:rPr>
      <w:color w:val="605E5C"/>
      <w:shd w:val="clear" w:color="auto" w:fill="E1DFDD"/>
    </w:rPr>
  </w:style>
  <w:style w:type="character" w:styleId="CommentReference">
    <w:name w:val="annotation reference"/>
    <w:basedOn w:val="DefaultParagraphFont"/>
    <w:uiPriority w:val="99"/>
    <w:semiHidden/>
    <w:unhideWhenUsed/>
    <w:rsid w:val="00920021"/>
    <w:rPr>
      <w:sz w:val="16"/>
      <w:szCs w:val="16"/>
    </w:rPr>
  </w:style>
  <w:style w:type="paragraph" w:styleId="CommentText">
    <w:name w:val="annotation text"/>
    <w:basedOn w:val="Normal"/>
    <w:link w:val="CommentTextChar"/>
    <w:uiPriority w:val="99"/>
    <w:semiHidden/>
    <w:unhideWhenUsed/>
    <w:rsid w:val="00920021"/>
    <w:pPr>
      <w:spacing w:line="240" w:lineRule="auto"/>
    </w:pPr>
    <w:rPr>
      <w:sz w:val="20"/>
      <w:szCs w:val="20"/>
    </w:rPr>
  </w:style>
  <w:style w:type="character" w:customStyle="1" w:styleId="CommentTextChar">
    <w:name w:val="Comment Text Char"/>
    <w:basedOn w:val="DefaultParagraphFont"/>
    <w:link w:val="CommentText"/>
    <w:uiPriority w:val="99"/>
    <w:semiHidden/>
    <w:rsid w:val="00920021"/>
    <w:rPr>
      <w:sz w:val="20"/>
      <w:szCs w:val="20"/>
    </w:rPr>
  </w:style>
  <w:style w:type="paragraph" w:styleId="CommentSubject">
    <w:name w:val="annotation subject"/>
    <w:basedOn w:val="CommentText"/>
    <w:next w:val="CommentText"/>
    <w:link w:val="CommentSubjectChar"/>
    <w:uiPriority w:val="99"/>
    <w:semiHidden/>
    <w:unhideWhenUsed/>
    <w:rsid w:val="00920021"/>
    <w:rPr>
      <w:b/>
      <w:bCs/>
    </w:rPr>
  </w:style>
  <w:style w:type="character" w:customStyle="1" w:styleId="CommentSubjectChar">
    <w:name w:val="Comment Subject Char"/>
    <w:basedOn w:val="CommentTextChar"/>
    <w:link w:val="CommentSubject"/>
    <w:uiPriority w:val="99"/>
    <w:semiHidden/>
    <w:rsid w:val="009200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gate.com/simple-talk/blogs/sql-naming-conventions/" TargetMode="External"/><Relationship Id="rId13" Type="http://schemas.openxmlformats.org/officeDocument/2006/relationships/hyperlink" Target="https://support.microsoft.com/en-us/office/create-a-simple-select-query-de8b1c8d-14e9-4b25-8e22-70888d54de59" TargetMode="External"/><Relationship Id="rId18" Type="http://schemas.openxmlformats.org/officeDocument/2006/relationships/hyperlink" Target="https://www.sqlshack.com/learn-sql-naming-convention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talend.com/resources/data-extraction-defined/" TargetMode="External"/><Relationship Id="rId17" Type="http://schemas.openxmlformats.org/officeDocument/2006/relationships/hyperlink" Target="https://docs.oracle.com/cd/E18727_01/doc.121/e12897/T302934T458266.htm" TargetMode="External"/><Relationship Id="rId2" Type="http://schemas.openxmlformats.org/officeDocument/2006/relationships/styles" Target="styles.xml"/><Relationship Id="rId16" Type="http://schemas.openxmlformats.org/officeDocument/2006/relationships/hyperlink" Target="https://oracle-base.com/articles/misc/naming-convention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qlshack.com/learn-sql-naming-conventions/" TargetMode="External"/><Relationship Id="rId5" Type="http://schemas.openxmlformats.org/officeDocument/2006/relationships/footnotes" Target="footnotes.xml"/><Relationship Id="rId15" Type="http://schemas.openxmlformats.org/officeDocument/2006/relationships/hyperlink" Target="https://www.red-gate.com/simple-talk/blogs/sql-naming-conventions/" TargetMode="External"/><Relationship Id="rId10" Type="http://schemas.openxmlformats.org/officeDocument/2006/relationships/hyperlink" Target="https://docs.oracle.com/cd/E18727_01/doc.121/e12897/T302934T458266.ht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racle-base.com/articles/misc/naming-conventions" TargetMode="External"/><Relationship Id="rId14" Type="http://schemas.openxmlformats.org/officeDocument/2006/relationships/hyperlink" Target="https://whatis.techtarget.com/definition/database-auto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11</Pages>
  <Words>2728</Words>
  <Characters>1555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tcher Emily</dc:creator>
  <cp:keywords/>
  <dc:description/>
  <cp:lastModifiedBy>Fletcher Emily</cp:lastModifiedBy>
  <cp:revision>68</cp:revision>
  <dcterms:created xsi:type="dcterms:W3CDTF">2022-01-04T10:04:00Z</dcterms:created>
  <dcterms:modified xsi:type="dcterms:W3CDTF">2022-01-04T14:28:00Z</dcterms:modified>
</cp:coreProperties>
</file>